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672D4" w14:textId="77777777" w:rsidR="00AE4FAB" w:rsidRPr="00AE4FAB" w:rsidRDefault="00AE4FAB" w:rsidP="00AE4FAB">
      <w:pPr>
        <w:pBdr>
          <w:top w:val="single" w:sz="4" w:space="1" w:color="auto"/>
          <w:left w:val="single" w:sz="4" w:space="4" w:color="auto"/>
          <w:bottom w:val="single" w:sz="4" w:space="1" w:color="auto"/>
          <w:right w:val="single" w:sz="4" w:space="4" w:color="auto"/>
        </w:pBdr>
        <w:ind w:right="5670"/>
        <w:rPr>
          <w:color w:val="FF0000"/>
          <w:sz w:val="26"/>
          <w:szCs w:val="26"/>
        </w:rPr>
      </w:pPr>
      <w:bookmarkStart w:id="0" w:name="_Hlk80704373"/>
      <w:bookmarkStart w:id="1" w:name="_Hlk77839959"/>
      <w:r w:rsidRPr="00AE4FAB">
        <w:rPr>
          <w:color w:val="FF0000"/>
          <w:sz w:val="26"/>
          <w:szCs w:val="26"/>
        </w:rPr>
        <w:t>Approved by the Board of Trustees</w:t>
      </w:r>
    </w:p>
    <w:p w14:paraId="2D0FFE4B" w14:textId="77777777" w:rsidR="00AE4FAB" w:rsidRPr="00AE4FAB" w:rsidRDefault="00AE4FAB" w:rsidP="00AE4FAB">
      <w:pPr>
        <w:pBdr>
          <w:top w:val="single" w:sz="4" w:space="1" w:color="auto"/>
          <w:left w:val="single" w:sz="4" w:space="4" w:color="auto"/>
          <w:bottom w:val="single" w:sz="4" w:space="1" w:color="auto"/>
          <w:right w:val="single" w:sz="4" w:space="4" w:color="auto"/>
        </w:pBdr>
        <w:ind w:right="5670"/>
        <w:rPr>
          <w:color w:val="FF0000"/>
          <w:sz w:val="26"/>
          <w:szCs w:val="26"/>
        </w:rPr>
      </w:pPr>
      <w:r w:rsidRPr="00AE4FAB">
        <w:rPr>
          <w:color w:val="FF0000"/>
          <w:sz w:val="26"/>
          <w:szCs w:val="26"/>
        </w:rPr>
        <w:t>September 23, 2021</w:t>
      </w:r>
    </w:p>
    <w:bookmarkEnd w:id="1"/>
    <w:p w14:paraId="6E6FFAE2" w14:textId="041DA96E" w:rsidR="00D613B3" w:rsidRPr="00D613B3" w:rsidRDefault="00DF0601" w:rsidP="00D613B3">
      <w:pPr>
        <w:tabs>
          <w:tab w:val="left" w:pos="9439"/>
        </w:tabs>
        <w:jc w:val="right"/>
        <w:rPr>
          <w:b/>
          <w:bCs/>
          <w:sz w:val="60"/>
          <w:szCs w:val="60"/>
        </w:rPr>
      </w:pPr>
      <w:r>
        <w:rPr>
          <w:b/>
          <w:bCs/>
          <w:sz w:val="60"/>
          <w:szCs w:val="60"/>
        </w:rPr>
        <w:t>16</w:t>
      </w:r>
    </w:p>
    <w:p w14:paraId="13AA0788" w14:textId="77777777" w:rsidR="00D613B3" w:rsidRPr="00D613B3" w:rsidRDefault="00D613B3" w:rsidP="00D613B3">
      <w:pPr>
        <w:tabs>
          <w:tab w:val="left" w:pos="9439"/>
        </w:tabs>
        <w:rPr>
          <w:sz w:val="26"/>
          <w:szCs w:val="26"/>
        </w:rPr>
      </w:pPr>
    </w:p>
    <w:p w14:paraId="1330EC1C" w14:textId="77777777" w:rsidR="00D613B3" w:rsidRPr="00D613B3" w:rsidRDefault="00D613B3" w:rsidP="00D613B3">
      <w:pPr>
        <w:tabs>
          <w:tab w:val="left" w:pos="9439"/>
        </w:tabs>
        <w:rPr>
          <w:sz w:val="26"/>
          <w:szCs w:val="26"/>
        </w:rPr>
      </w:pPr>
    </w:p>
    <w:p w14:paraId="3D0B209A" w14:textId="77777777" w:rsidR="00D613B3" w:rsidRDefault="00D613B3" w:rsidP="00D613B3">
      <w:pPr>
        <w:tabs>
          <w:tab w:val="left" w:pos="7200"/>
          <w:tab w:val="left" w:pos="9439"/>
        </w:tabs>
        <w:rPr>
          <w:spacing w:val="1"/>
          <w:sz w:val="26"/>
          <w:szCs w:val="26"/>
        </w:rPr>
      </w:pPr>
      <w:r>
        <w:rPr>
          <w:sz w:val="26"/>
          <w:szCs w:val="26"/>
        </w:rPr>
        <w:tab/>
      </w:r>
      <w:r w:rsidR="00170114" w:rsidRPr="00D613B3">
        <w:rPr>
          <w:sz w:val="26"/>
          <w:szCs w:val="26"/>
        </w:rPr>
        <w:t>Board Meeting</w:t>
      </w:r>
    </w:p>
    <w:p w14:paraId="59B7E205" w14:textId="6EEE7B50" w:rsidR="00522FFB" w:rsidRPr="00D613B3" w:rsidRDefault="00D613B3" w:rsidP="00D613B3">
      <w:pPr>
        <w:tabs>
          <w:tab w:val="left" w:pos="7200"/>
          <w:tab w:val="left" w:pos="9439"/>
        </w:tabs>
        <w:rPr>
          <w:sz w:val="26"/>
          <w:szCs w:val="26"/>
        </w:rPr>
      </w:pPr>
      <w:r>
        <w:rPr>
          <w:spacing w:val="1"/>
          <w:sz w:val="26"/>
          <w:szCs w:val="26"/>
        </w:rPr>
        <w:tab/>
      </w:r>
      <w:r w:rsidR="009170BC" w:rsidRPr="00D613B3">
        <w:rPr>
          <w:sz w:val="26"/>
          <w:szCs w:val="26"/>
        </w:rPr>
        <w:t>September 23, 2021</w:t>
      </w:r>
    </w:p>
    <w:p w14:paraId="7E66B766" w14:textId="73F83D6D" w:rsidR="00522FFB" w:rsidRDefault="00522FFB" w:rsidP="00D613B3">
      <w:pPr>
        <w:pStyle w:val="BodyText"/>
      </w:pPr>
    </w:p>
    <w:p w14:paraId="15597BF5" w14:textId="77777777" w:rsidR="00DA441F" w:rsidRPr="00D613B3" w:rsidRDefault="00DA441F" w:rsidP="00D613B3">
      <w:pPr>
        <w:pStyle w:val="BodyText"/>
      </w:pPr>
    </w:p>
    <w:p w14:paraId="43335250" w14:textId="77777777" w:rsidR="00522FFB" w:rsidRPr="00D613B3" w:rsidRDefault="00170114" w:rsidP="00D613B3">
      <w:pPr>
        <w:pStyle w:val="BodyText"/>
        <w:jc w:val="center"/>
      </w:pPr>
      <w:r w:rsidRPr="00D613B3">
        <w:t>ROLL</w:t>
      </w:r>
      <w:r w:rsidRPr="00D613B3">
        <w:rPr>
          <w:spacing w:val="-2"/>
        </w:rPr>
        <w:t xml:space="preserve"> </w:t>
      </w:r>
      <w:r w:rsidRPr="00D613B3">
        <w:t>CALL</w:t>
      </w:r>
    </w:p>
    <w:p w14:paraId="22E9A806" w14:textId="77777777" w:rsidR="00522FFB" w:rsidRPr="00D613B3" w:rsidRDefault="00522FFB" w:rsidP="00D613B3">
      <w:pPr>
        <w:pStyle w:val="BodyText"/>
      </w:pPr>
    </w:p>
    <w:p w14:paraId="78DFA34D" w14:textId="75A62E1C" w:rsidR="00522FFB" w:rsidRPr="009F68D9" w:rsidRDefault="00170114" w:rsidP="009F68D9">
      <w:pPr>
        <w:pStyle w:val="Heading2"/>
      </w:pPr>
      <w:r w:rsidRPr="009F68D9">
        <w:t>APPROVE OPERATING BUDGET FOR FISCAL YEAR 202</w:t>
      </w:r>
      <w:r w:rsidR="009170BC" w:rsidRPr="009F68D9">
        <w:t>2</w:t>
      </w:r>
    </w:p>
    <w:p w14:paraId="36289B60" w14:textId="24F51523" w:rsidR="00522FFB" w:rsidRDefault="00522FFB" w:rsidP="00D613B3">
      <w:pPr>
        <w:pStyle w:val="BodyText"/>
      </w:pPr>
    </w:p>
    <w:p w14:paraId="69389CDB" w14:textId="77777777" w:rsidR="00DA441F" w:rsidRPr="00D613B3" w:rsidRDefault="00DA441F" w:rsidP="00D613B3">
      <w:pPr>
        <w:pStyle w:val="BodyText"/>
      </w:pPr>
    </w:p>
    <w:p w14:paraId="4EDD8857" w14:textId="2A6E454E" w:rsidR="00522FFB" w:rsidRPr="00D613B3" w:rsidRDefault="00170114" w:rsidP="00D613B3">
      <w:pPr>
        <w:pStyle w:val="BodyText"/>
        <w:tabs>
          <w:tab w:val="left" w:pos="1440"/>
        </w:tabs>
      </w:pPr>
      <w:r w:rsidRPr="00D613B3">
        <w:rPr>
          <w:b/>
          <w:bCs/>
        </w:rPr>
        <w:t>Action:</w:t>
      </w:r>
      <w:r w:rsidR="00D613B3">
        <w:tab/>
      </w:r>
      <w:r w:rsidRPr="00D613B3">
        <w:t>Approve</w:t>
      </w:r>
      <w:r w:rsidRPr="00D613B3">
        <w:rPr>
          <w:spacing w:val="-4"/>
        </w:rPr>
        <w:t xml:space="preserve"> </w:t>
      </w:r>
      <w:r w:rsidRPr="00D613B3">
        <w:t>Operating Budget</w:t>
      </w:r>
      <w:r w:rsidRPr="00D613B3">
        <w:rPr>
          <w:spacing w:val="-3"/>
        </w:rPr>
        <w:t xml:space="preserve"> </w:t>
      </w:r>
      <w:r w:rsidRPr="00D613B3">
        <w:t>for</w:t>
      </w:r>
      <w:r w:rsidRPr="00D613B3">
        <w:rPr>
          <w:spacing w:val="-3"/>
        </w:rPr>
        <w:t xml:space="preserve"> </w:t>
      </w:r>
      <w:r w:rsidRPr="00D613B3">
        <w:t>Fiscal</w:t>
      </w:r>
      <w:r w:rsidRPr="00D613B3">
        <w:rPr>
          <w:spacing w:val="-4"/>
        </w:rPr>
        <w:t xml:space="preserve"> </w:t>
      </w:r>
      <w:r w:rsidRPr="00D613B3">
        <w:t>Year 202</w:t>
      </w:r>
      <w:r w:rsidR="009170BC" w:rsidRPr="00D613B3">
        <w:t>2</w:t>
      </w:r>
    </w:p>
    <w:p w14:paraId="23C462F9" w14:textId="77777777" w:rsidR="00522FFB" w:rsidRPr="00D613B3" w:rsidRDefault="00522FFB" w:rsidP="00D613B3">
      <w:pPr>
        <w:pStyle w:val="BodyText"/>
      </w:pPr>
    </w:p>
    <w:p w14:paraId="4015BD7A" w14:textId="49BD1904" w:rsidR="00522FFB" w:rsidRPr="00D613B3" w:rsidRDefault="00170114" w:rsidP="00D613B3">
      <w:pPr>
        <w:tabs>
          <w:tab w:val="left" w:pos="1440"/>
        </w:tabs>
        <w:rPr>
          <w:sz w:val="26"/>
          <w:szCs w:val="26"/>
        </w:rPr>
      </w:pPr>
      <w:r w:rsidRPr="00D613B3">
        <w:rPr>
          <w:b/>
          <w:bCs/>
          <w:sz w:val="26"/>
          <w:szCs w:val="26"/>
        </w:rPr>
        <w:t>Funding:</w:t>
      </w:r>
      <w:r w:rsidR="00D613B3">
        <w:rPr>
          <w:sz w:val="26"/>
          <w:szCs w:val="26"/>
        </w:rPr>
        <w:tab/>
      </w:r>
      <w:r w:rsidRPr="00D613B3">
        <w:rPr>
          <w:sz w:val="26"/>
          <w:szCs w:val="26"/>
        </w:rPr>
        <w:t>All</w:t>
      </w:r>
      <w:r w:rsidRPr="00D613B3">
        <w:rPr>
          <w:spacing w:val="-4"/>
          <w:sz w:val="26"/>
          <w:szCs w:val="26"/>
        </w:rPr>
        <w:t xml:space="preserve"> </w:t>
      </w:r>
      <w:r w:rsidRPr="00D613B3">
        <w:rPr>
          <w:sz w:val="26"/>
          <w:szCs w:val="26"/>
        </w:rPr>
        <w:t>Sources</w:t>
      </w:r>
      <w:r w:rsidRPr="00D613B3">
        <w:rPr>
          <w:spacing w:val="-4"/>
          <w:sz w:val="26"/>
          <w:szCs w:val="26"/>
        </w:rPr>
        <w:t xml:space="preserve"> </w:t>
      </w:r>
      <w:r w:rsidRPr="00D613B3">
        <w:rPr>
          <w:sz w:val="26"/>
          <w:szCs w:val="26"/>
        </w:rPr>
        <w:t>of Funds</w:t>
      </w:r>
    </w:p>
    <w:p w14:paraId="1D12D50D" w14:textId="77777777" w:rsidR="00522FFB" w:rsidRPr="00D613B3" w:rsidRDefault="00522FFB" w:rsidP="00D613B3">
      <w:pPr>
        <w:pStyle w:val="BodyText"/>
      </w:pPr>
    </w:p>
    <w:p w14:paraId="7684247E" w14:textId="77777777" w:rsidR="00522FFB" w:rsidRPr="00D613B3" w:rsidRDefault="00522FFB" w:rsidP="00D613B3">
      <w:pPr>
        <w:pStyle w:val="BodyText"/>
      </w:pPr>
    </w:p>
    <w:p w14:paraId="4678EEA2" w14:textId="278E0058" w:rsidR="00522FFB" w:rsidRPr="00D613B3" w:rsidRDefault="00D613B3" w:rsidP="00F96702">
      <w:pPr>
        <w:pStyle w:val="BodyText"/>
        <w:tabs>
          <w:tab w:val="left" w:pos="1440"/>
        </w:tabs>
        <w:spacing w:line="480" w:lineRule="auto"/>
      </w:pPr>
      <w:r>
        <w:tab/>
      </w:r>
      <w:r w:rsidR="00170114" w:rsidRPr="00D613B3">
        <w:t>In accordance with policies established by the Board of Trustees and</w:t>
      </w:r>
      <w:r w:rsidR="00170114" w:rsidRPr="00D613B3">
        <w:rPr>
          <w:spacing w:val="1"/>
        </w:rPr>
        <w:t xml:space="preserve"> </w:t>
      </w:r>
      <w:r w:rsidR="00170114" w:rsidRPr="00D613B3">
        <w:t xml:space="preserve">consistent with prudent financial management, the </w:t>
      </w:r>
      <w:r w:rsidR="009170BC" w:rsidRPr="00D613B3">
        <w:t xml:space="preserve">Interim </w:t>
      </w:r>
      <w:r w:rsidR="00170114" w:rsidRPr="00D613B3">
        <w:t>Executive Vice President/Vice</w:t>
      </w:r>
      <w:r w:rsidR="00170114" w:rsidRPr="00D613B3">
        <w:rPr>
          <w:spacing w:val="1"/>
        </w:rPr>
        <w:t xml:space="preserve"> </w:t>
      </w:r>
      <w:r w:rsidR="00170114" w:rsidRPr="00D613B3">
        <w:t xml:space="preserve">President for Academic Affairs and the </w:t>
      </w:r>
      <w:r w:rsidR="009170BC" w:rsidRPr="00D613B3">
        <w:t xml:space="preserve">Interim </w:t>
      </w:r>
      <w:r w:rsidR="00170114" w:rsidRPr="00D613B3">
        <w:t>Chief Financial Officer seek approval of the</w:t>
      </w:r>
      <w:r w:rsidR="00170114" w:rsidRPr="00D613B3">
        <w:rPr>
          <w:spacing w:val="1"/>
        </w:rPr>
        <w:t xml:space="preserve"> </w:t>
      </w:r>
      <w:r w:rsidR="00170114" w:rsidRPr="00D613B3">
        <w:t>University’s operating budget for Fiscal Year 202</w:t>
      </w:r>
      <w:r w:rsidR="009170BC" w:rsidRPr="00D613B3">
        <w:t>2</w:t>
      </w:r>
      <w:r w:rsidR="00170114" w:rsidRPr="00D613B3">
        <w:t xml:space="preserve"> (FY202</w:t>
      </w:r>
      <w:r w:rsidR="009170BC" w:rsidRPr="00D613B3">
        <w:t>2</w:t>
      </w:r>
      <w:r w:rsidR="00170114" w:rsidRPr="00D613B3">
        <w:t>).</w:t>
      </w:r>
      <w:r w:rsidR="00170114" w:rsidRPr="00D613B3">
        <w:rPr>
          <w:spacing w:val="1"/>
        </w:rPr>
        <w:t xml:space="preserve"> </w:t>
      </w:r>
      <w:r>
        <w:rPr>
          <w:spacing w:val="1"/>
        </w:rPr>
        <w:t xml:space="preserve"> </w:t>
      </w:r>
      <w:r w:rsidR="00170114" w:rsidRPr="00D613B3">
        <w:t>The budget is based upon</w:t>
      </w:r>
      <w:r w:rsidR="008612C1" w:rsidRPr="00D613B3">
        <w:t xml:space="preserve"> </w:t>
      </w:r>
      <w:r w:rsidR="00170114" w:rsidRPr="00D613B3">
        <w:t xml:space="preserve">recommendations from Chancellors and Provosts following consultations with </w:t>
      </w:r>
      <w:r w:rsidR="00831354" w:rsidRPr="00D613B3">
        <w:t>academic and</w:t>
      </w:r>
      <w:r w:rsidR="00170114" w:rsidRPr="00D613B3">
        <w:t xml:space="preserve"> administrative leaders across the system.</w:t>
      </w:r>
      <w:r>
        <w:t xml:space="preserve"> </w:t>
      </w:r>
      <w:r w:rsidR="00170114" w:rsidRPr="00D613B3">
        <w:rPr>
          <w:spacing w:val="1"/>
        </w:rPr>
        <w:t xml:space="preserve"> </w:t>
      </w:r>
      <w:r w:rsidR="00170114" w:rsidRPr="00D613B3">
        <w:t>This recommendation follows the Board’</w:t>
      </w:r>
      <w:r w:rsidR="006F3E01" w:rsidRPr="00D613B3">
        <w:t xml:space="preserve">s </w:t>
      </w:r>
      <w:r w:rsidR="00170114" w:rsidRPr="00D613B3">
        <w:t>adoption</w:t>
      </w:r>
      <w:r w:rsidR="00170114" w:rsidRPr="00D613B3">
        <w:rPr>
          <w:spacing w:val="-2"/>
        </w:rPr>
        <w:t xml:space="preserve"> </w:t>
      </w:r>
      <w:r w:rsidR="00170114" w:rsidRPr="00D613B3">
        <w:t>of</w:t>
      </w:r>
      <w:r w:rsidR="00170114" w:rsidRPr="00D613B3">
        <w:rPr>
          <w:spacing w:val="2"/>
        </w:rPr>
        <w:t xml:space="preserve"> </w:t>
      </w:r>
      <w:r w:rsidR="00170114" w:rsidRPr="00D613B3">
        <w:t>a</w:t>
      </w:r>
      <w:r w:rsidR="00170114" w:rsidRPr="00D613B3">
        <w:rPr>
          <w:spacing w:val="-1"/>
        </w:rPr>
        <w:t xml:space="preserve"> </w:t>
      </w:r>
      <w:r w:rsidR="00170114" w:rsidRPr="00D613B3">
        <w:t>preliminary</w:t>
      </w:r>
      <w:r w:rsidR="00170114" w:rsidRPr="00D613B3">
        <w:rPr>
          <w:spacing w:val="-4"/>
        </w:rPr>
        <w:t xml:space="preserve"> </w:t>
      </w:r>
      <w:r w:rsidR="00170114" w:rsidRPr="00D613B3">
        <w:t>FY202</w:t>
      </w:r>
      <w:r w:rsidR="009170BC" w:rsidRPr="00D613B3">
        <w:t>2</w:t>
      </w:r>
      <w:r w:rsidR="00170114" w:rsidRPr="00D613B3">
        <w:rPr>
          <w:spacing w:val="-1"/>
        </w:rPr>
        <w:t xml:space="preserve"> </w:t>
      </w:r>
      <w:r w:rsidR="00170114" w:rsidRPr="00D613B3">
        <w:t>operating</w:t>
      </w:r>
      <w:r w:rsidR="00170114" w:rsidRPr="00D613B3">
        <w:rPr>
          <w:spacing w:val="-1"/>
        </w:rPr>
        <w:t xml:space="preserve"> </w:t>
      </w:r>
      <w:r w:rsidR="00170114" w:rsidRPr="00D613B3">
        <w:t>budget</w:t>
      </w:r>
      <w:r w:rsidR="00170114" w:rsidRPr="00D613B3">
        <w:rPr>
          <w:spacing w:val="-1"/>
        </w:rPr>
        <w:t xml:space="preserve"> </w:t>
      </w:r>
      <w:r w:rsidR="00170114" w:rsidRPr="00D613B3">
        <w:t>at</w:t>
      </w:r>
      <w:r w:rsidR="00170114" w:rsidRPr="00D613B3">
        <w:rPr>
          <w:spacing w:val="-2"/>
        </w:rPr>
        <w:t xml:space="preserve"> </w:t>
      </w:r>
      <w:r w:rsidR="00170114" w:rsidRPr="00D613B3">
        <w:t>its</w:t>
      </w:r>
      <w:r w:rsidR="00170114" w:rsidRPr="00D613B3">
        <w:rPr>
          <w:spacing w:val="2"/>
        </w:rPr>
        <w:t xml:space="preserve"> </w:t>
      </w:r>
      <w:r w:rsidR="00170114" w:rsidRPr="00D613B3">
        <w:t>May</w:t>
      </w:r>
      <w:r w:rsidR="00170114" w:rsidRPr="00D613B3">
        <w:rPr>
          <w:spacing w:val="-5"/>
        </w:rPr>
        <w:t xml:space="preserve"> </w:t>
      </w:r>
      <w:r w:rsidR="00170114" w:rsidRPr="00D613B3">
        <w:t>202</w:t>
      </w:r>
      <w:r w:rsidR="009170BC" w:rsidRPr="00D613B3">
        <w:t>1</w:t>
      </w:r>
      <w:r w:rsidR="00170114" w:rsidRPr="00D613B3">
        <w:rPr>
          <w:spacing w:val="1"/>
        </w:rPr>
        <w:t xml:space="preserve"> </w:t>
      </w:r>
      <w:r w:rsidR="00170114" w:rsidRPr="00D613B3">
        <w:t>meeting.</w:t>
      </w:r>
    </w:p>
    <w:p w14:paraId="02D4E182" w14:textId="0F785530" w:rsidR="00522FFB" w:rsidRPr="00D613B3" w:rsidRDefault="00DA441F" w:rsidP="00F96702">
      <w:pPr>
        <w:pStyle w:val="BodyText"/>
        <w:tabs>
          <w:tab w:val="left" w:pos="1440"/>
        </w:tabs>
        <w:spacing w:line="480" w:lineRule="auto"/>
      </w:pPr>
      <w:r>
        <w:tab/>
      </w:r>
      <w:r w:rsidR="00170114" w:rsidRPr="00D613B3">
        <w:t>The FY202</w:t>
      </w:r>
      <w:r w:rsidR="009170BC" w:rsidRPr="00D613B3">
        <w:t>2</w:t>
      </w:r>
      <w:r w:rsidR="00170114" w:rsidRPr="00D613B3">
        <w:t xml:space="preserve"> budget reflects the University’s continued commitment to</w:t>
      </w:r>
      <w:r w:rsidR="00170114" w:rsidRPr="00D613B3">
        <w:rPr>
          <w:spacing w:val="1"/>
        </w:rPr>
        <w:t xml:space="preserve"> </w:t>
      </w:r>
      <w:r w:rsidR="00831354" w:rsidRPr="00D613B3">
        <w:rPr>
          <w:spacing w:val="1"/>
        </w:rPr>
        <w:t xml:space="preserve">invest in </w:t>
      </w:r>
      <w:r w:rsidR="00170114" w:rsidRPr="00D613B3">
        <w:t>academic excellence and maintain affordability for students despite the financial</w:t>
      </w:r>
      <w:r w:rsidR="00170114" w:rsidRPr="00D613B3">
        <w:rPr>
          <w:spacing w:val="1"/>
        </w:rPr>
        <w:t xml:space="preserve"> </w:t>
      </w:r>
      <w:r w:rsidR="00170114" w:rsidRPr="00D613B3">
        <w:t>challenges caused by the COVID-19 pandemic.</w:t>
      </w:r>
      <w:r w:rsidR="00D613B3">
        <w:t xml:space="preserve"> </w:t>
      </w:r>
      <w:r w:rsidR="00170114" w:rsidRPr="00D613B3">
        <w:rPr>
          <w:spacing w:val="1"/>
        </w:rPr>
        <w:t xml:space="preserve"> </w:t>
      </w:r>
      <w:r w:rsidR="00170114" w:rsidRPr="00D613B3">
        <w:t>The budget ensures resources for</w:t>
      </w:r>
      <w:r w:rsidR="00170114" w:rsidRPr="00D613B3">
        <w:rPr>
          <w:spacing w:val="1"/>
        </w:rPr>
        <w:t xml:space="preserve"> </w:t>
      </w:r>
      <w:r w:rsidR="00170114" w:rsidRPr="00D613B3">
        <w:t>academic</w:t>
      </w:r>
      <w:r w:rsidR="00170114" w:rsidRPr="00D613B3">
        <w:rPr>
          <w:spacing w:val="-3"/>
        </w:rPr>
        <w:t xml:space="preserve"> </w:t>
      </w:r>
      <w:r w:rsidR="00170114" w:rsidRPr="00D613B3">
        <w:t>priorities,</w:t>
      </w:r>
      <w:r w:rsidR="00170114" w:rsidRPr="00D613B3">
        <w:rPr>
          <w:spacing w:val="-3"/>
        </w:rPr>
        <w:t xml:space="preserve"> </w:t>
      </w:r>
      <w:r w:rsidR="00170114" w:rsidRPr="00D613B3">
        <w:t>including</w:t>
      </w:r>
      <w:r w:rsidR="00170114" w:rsidRPr="00D613B3">
        <w:rPr>
          <w:spacing w:val="-3"/>
        </w:rPr>
        <w:t xml:space="preserve"> </w:t>
      </w:r>
      <w:r w:rsidR="00170114" w:rsidRPr="00D613B3">
        <w:t>selective</w:t>
      </w:r>
      <w:r w:rsidR="00170114" w:rsidRPr="00D613B3">
        <w:rPr>
          <w:spacing w:val="-3"/>
        </w:rPr>
        <w:t xml:space="preserve"> </w:t>
      </w:r>
      <w:r w:rsidR="00170114" w:rsidRPr="00D613B3">
        <w:t>but</w:t>
      </w:r>
      <w:r w:rsidR="00170114" w:rsidRPr="00D613B3">
        <w:rPr>
          <w:spacing w:val="1"/>
        </w:rPr>
        <w:t xml:space="preserve"> </w:t>
      </w:r>
      <w:r w:rsidR="00170114" w:rsidRPr="00D613B3">
        <w:t>appropriate</w:t>
      </w:r>
      <w:r w:rsidR="00170114" w:rsidRPr="00D613B3">
        <w:rPr>
          <w:spacing w:val="-3"/>
        </w:rPr>
        <w:t xml:space="preserve"> </w:t>
      </w:r>
      <w:r w:rsidR="00170114" w:rsidRPr="00D613B3">
        <w:t>programmatic</w:t>
      </w:r>
      <w:r w:rsidR="00170114" w:rsidRPr="00D613B3">
        <w:rPr>
          <w:spacing w:val="-3"/>
        </w:rPr>
        <w:t xml:space="preserve"> </w:t>
      </w:r>
      <w:r w:rsidR="00170114" w:rsidRPr="00D613B3">
        <w:t>enhancements.</w:t>
      </w:r>
      <w:r w:rsidR="005375BA" w:rsidRPr="00D613B3">
        <w:t xml:space="preserve"> </w:t>
      </w:r>
      <w:r w:rsidR="00D613B3">
        <w:t xml:space="preserve"> </w:t>
      </w:r>
      <w:r w:rsidR="00831354" w:rsidRPr="00D613B3">
        <w:t>I</w:t>
      </w:r>
      <w:r w:rsidR="00170114" w:rsidRPr="00D613B3">
        <w:t>t includes resources to maintain the health and safety of</w:t>
      </w:r>
      <w:r w:rsidR="00170114" w:rsidRPr="00D613B3">
        <w:rPr>
          <w:spacing w:val="1"/>
        </w:rPr>
        <w:t xml:space="preserve"> </w:t>
      </w:r>
      <w:r w:rsidR="00170114" w:rsidRPr="00D613B3">
        <w:t>students, faculty, and staff during the COVID-19</w:t>
      </w:r>
      <w:r w:rsidR="00170114" w:rsidRPr="00D613B3">
        <w:rPr>
          <w:spacing w:val="1"/>
        </w:rPr>
        <w:t xml:space="preserve"> </w:t>
      </w:r>
      <w:r w:rsidR="00170114" w:rsidRPr="00D613B3">
        <w:t>pandemic.</w:t>
      </w:r>
      <w:r w:rsidR="00D613B3">
        <w:t xml:space="preserve"> </w:t>
      </w:r>
      <w:r w:rsidR="00170114" w:rsidRPr="00D613B3">
        <w:rPr>
          <w:spacing w:val="2"/>
        </w:rPr>
        <w:t xml:space="preserve"> </w:t>
      </w:r>
      <w:r w:rsidR="00170114" w:rsidRPr="00D613B3">
        <w:t>The</w:t>
      </w:r>
      <w:r w:rsidR="00170114" w:rsidRPr="00D613B3">
        <w:rPr>
          <w:spacing w:val="-2"/>
        </w:rPr>
        <w:t xml:space="preserve"> </w:t>
      </w:r>
      <w:r w:rsidR="00170114" w:rsidRPr="00D613B3">
        <w:t>recommended</w:t>
      </w:r>
      <w:r w:rsidR="00170114" w:rsidRPr="00D613B3">
        <w:rPr>
          <w:spacing w:val="-1"/>
        </w:rPr>
        <w:t xml:space="preserve"> </w:t>
      </w:r>
      <w:r w:rsidR="00170114" w:rsidRPr="00D613B3">
        <w:t>$</w:t>
      </w:r>
      <w:r w:rsidR="009170BC" w:rsidRPr="00D613B3">
        <w:t>7</w:t>
      </w:r>
      <w:r w:rsidR="00170114" w:rsidRPr="00D613B3">
        <w:t>.</w:t>
      </w:r>
      <w:r w:rsidR="009170BC" w:rsidRPr="00D613B3">
        <w:t>18</w:t>
      </w:r>
      <w:r w:rsidR="00170114" w:rsidRPr="00D613B3">
        <w:rPr>
          <w:spacing w:val="-2"/>
        </w:rPr>
        <w:t xml:space="preserve"> </w:t>
      </w:r>
      <w:r w:rsidR="00170114" w:rsidRPr="00D613B3">
        <w:t>billion</w:t>
      </w:r>
      <w:r w:rsidR="00170114" w:rsidRPr="00D613B3">
        <w:rPr>
          <w:spacing w:val="-1"/>
        </w:rPr>
        <w:t xml:space="preserve"> </w:t>
      </w:r>
      <w:r w:rsidR="00170114" w:rsidRPr="00D613B3">
        <w:t>budget</w:t>
      </w:r>
      <w:r w:rsidR="00170114" w:rsidRPr="00D613B3">
        <w:rPr>
          <w:spacing w:val="-1"/>
        </w:rPr>
        <w:t xml:space="preserve"> </w:t>
      </w:r>
      <w:r w:rsidR="00831354" w:rsidRPr="00D613B3">
        <w:t>provides for</w:t>
      </w:r>
      <w:r w:rsidR="00170114" w:rsidRPr="00D613B3">
        <w:rPr>
          <w:spacing w:val="-2"/>
        </w:rPr>
        <w:t xml:space="preserve"> </w:t>
      </w:r>
      <w:r w:rsidR="00170114" w:rsidRPr="00D613B3">
        <w:t>the</w:t>
      </w:r>
      <w:r w:rsidR="00170114" w:rsidRPr="00D613B3">
        <w:rPr>
          <w:spacing w:val="2"/>
        </w:rPr>
        <w:t xml:space="preserve"> </w:t>
      </w:r>
      <w:r w:rsidR="00170114" w:rsidRPr="00D613B3">
        <w:t>value</w:t>
      </w:r>
      <w:r w:rsidR="00170114" w:rsidRPr="00D613B3">
        <w:rPr>
          <w:spacing w:val="-1"/>
        </w:rPr>
        <w:t xml:space="preserve"> </w:t>
      </w:r>
      <w:r w:rsidR="00170114" w:rsidRPr="00D613B3">
        <w:t>of</w:t>
      </w:r>
      <w:r w:rsidR="00170114" w:rsidRPr="00D613B3">
        <w:rPr>
          <w:spacing w:val="1"/>
        </w:rPr>
        <w:t xml:space="preserve"> </w:t>
      </w:r>
      <w:r w:rsidR="00170114" w:rsidRPr="00D613B3">
        <w:t>benefit</w:t>
      </w:r>
      <w:r w:rsidR="009170BC" w:rsidRPr="00D613B3">
        <w:t xml:space="preserve"> </w:t>
      </w:r>
      <w:r w:rsidR="00170114" w:rsidRPr="00D613B3">
        <w:t>payments made</w:t>
      </w:r>
      <w:r w:rsidR="00170114" w:rsidRPr="00D613B3">
        <w:rPr>
          <w:spacing w:val="-2"/>
        </w:rPr>
        <w:t xml:space="preserve"> </w:t>
      </w:r>
      <w:r w:rsidR="00170114" w:rsidRPr="00D613B3">
        <w:t>by</w:t>
      </w:r>
      <w:r w:rsidR="00170114" w:rsidRPr="00D613B3">
        <w:rPr>
          <w:spacing w:val="-5"/>
        </w:rPr>
        <w:t xml:space="preserve"> </w:t>
      </w:r>
      <w:r w:rsidR="00170114" w:rsidRPr="00D613B3">
        <w:t>the</w:t>
      </w:r>
      <w:r w:rsidR="00170114" w:rsidRPr="00D613B3">
        <w:rPr>
          <w:spacing w:val="1"/>
        </w:rPr>
        <w:t xml:space="preserve"> </w:t>
      </w:r>
      <w:r w:rsidR="00170114" w:rsidRPr="00D613B3">
        <w:t>state</w:t>
      </w:r>
      <w:r w:rsidR="00170114" w:rsidRPr="00D613B3">
        <w:rPr>
          <w:spacing w:val="-3"/>
        </w:rPr>
        <w:t xml:space="preserve"> </w:t>
      </w:r>
      <w:r w:rsidR="00170114" w:rsidRPr="00D613B3">
        <w:t>on</w:t>
      </w:r>
      <w:r w:rsidR="009170BC" w:rsidRPr="00D613B3">
        <w:t xml:space="preserve"> </w:t>
      </w:r>
      <w:r w:rsidR="00170114" w:rsidRPr="00D613B3">
        <w:t>behalf of</w:t>
      </w:r>
      <w:r w:rsidR="00170114" w:rsidRPr="00D613B3">
        <w:rPr>
          <w:spacing w:val="1"/>
        </w:rPr>
        <w:t xml:space="preserve"> </w:t>
      </w:r>
      <w:r w:rsidR="00170114" w:rsidRPr="00D613B3">
        <w:t>the</w:t>
      </w:r>
      <w:r w:rsidR="00170114" w:rsidRPr="00D613B3">
        <w:rPr>
          <w:spacing w:val="-3"/>
        </w:rPr>
        <w:t xml:space="preserve"> </w:t>
      </w:r>
      <w:r w:rsidR="00170114" w:rsidRPr="00D613B3">
        <w:t>University.</w:t>
      </w:r>
      <w:r w:rsidR="00170114" w:rsidRPr="00D613B3">
        <w:rPr>
          <w:spacing w:val="63"/>
        </w:rPr>
        <w:t xml:space="preserve"> </w:t>
      </w:r>
      <w:r w:rsidR="00170114" w:rsidRPr="00D613B3">
        <w:t>The</w:t>
      </w:r>
      <w:r w:rsidR="00170114" w:rsidRPr="00D613B3">
        <w:rPr>
          <w:spacing w:val="-2"/>
        </w:rPr>
        <w:t xml:space="preserve"> </w:t>
      </w:r>
      <w:r w:rsidR="00170114" w:rsidRPr="00D613B3">
        <w:t>FY202</w:t>
      </w:r>
      <w:r w:rsidR="009170BC" w:rsidRPr="00D613B3">
        <w:t>2</w:t>
      </w:r>
      <w:r w:rsidR="00170114" w:rsidRPr="00D613B3">
        <w:rPr>
          <w:spacing w:val="1"/>
        </w:rPr>
        <w:t xml:space="preserve"> </w:t>
      </w:r>
      <w:r w:rsidR="00170114" w:rsidRPr="00D613B3">
        <w:t>budget</w:t>
      </w:r>
      <w:r w:rsidR="00170114" w:rsidRPr="00D613B3">
        <w:rPr>
          <w:spacing w:val="-3"/>
        </w:rPr>
        <w:t xml:space="preserve"> </w:t>
      </w:r>
      <w:r w:rsidR="00170114" w:rsidRPr="00D613B3">
        <w:lastRenderedPageBreak/>
        <w:t>represents</w:t>
      </w:r>
      <w:r w:rsidR="00170114" w:rsidRPr="00D613B3">
        <w:rPr>
          <w:spacing w:val="-2"/>
        </w:rPr>
        <w:t xml:space="preserve"> </w:t>
      </w:r>
      <w:r w:rsidR="00170114" w:rsidRPr="00D613B3">
        <w:t>a</w:t>
      </w:r>
      <w:r w:rsidR="009170BC" w:rsidRPr="00D613B3">
        <w:t xml:space="preserve"> </w:t>
      </w:r>
      <w:r w:rsidR="00170114" w:rsidRPr="00D613B3">
        <w:t>$</w:t>
      </w:r>
      <w:r w:rsidR="009170BC" w:rsidRPr="00D613B3">
        <w:t>446</w:t>
      </w:r>
      <w:r w:rsidR="00170114" w:rsidRPr="00D613B3">
        <w:t>.</w:t>
      </w:r>
      <w:r w:rsidR="009170BC" w:rsidRPr="00D613B3">
        <w:t>7</w:t>
      </w:r>
      <w:r w:rsidR="00170114" w:rsidRPr="00D613B3">
        <w:t xml:space="preserve"> million,</w:t>
      </w:r>
      <w:r w:rsidR="00170114" w:rsidRPr="00D613B3">
        <w:rPr>
          <w:spacing w:val="-2"/>
        </w:rPr>
        <w:t xml:space="preserve"> </w:t>
      </w:r>
      <w:r w:rsidR="00170114" w:rsidRPr="00D613B3">
        <w:t xml:space="preserve">or </w:t>
      </w:r>
      <w:r w:rsidR="009170BC" w:rsidRPr="00D613B3">
        <w:t>6.6</w:t>
      </w:r>
      <w:r w:rsidR="00170114" w:rsidRPr="00D613B3">
        <w:t xml:space="preserve"> percent</w:t>
      </w:r>
      <w:r w:rsidR="00170114" w:rsidRPr="00D613B3">
        <w:rPr>
          <w:spacing w:val="-2"/>
        </w:rPr>
        <w:t xml:space="preserve"> </w:t>
      </w:r>
      <w:r w:rsidR="009170BC" w:rsidRPr="00D613B3">
        <w:rPr>
          <w:spacing w:val="-2"/>
        </w:rPr>
        <w:t>in</w:t>
      </w:r>
      <w:r w:rsidR="00170114" w:rsidRPr="00D613B3">
        <w:t>crease</w:t>
      </w:r>
      <w:r w:rsidR="00170114" w:rsidRPr="00D613B3">
        <w:rPr>
          <w:spacing w:val="-3"/>
        </w:rPr>
        <w:t xml:space="preserve"> </w:t>
      </w:r>
      <w:r w:rsidR="00170114" w:rsidRPr="00D613B3">
        <w:t>compared</w:t>
      </w:r>
      <w:r w:rsidR="00170114" w:rsidRPr="00D613B3">
        <w:rPr>
          <w:spacing w:val="-2"/>
        </w:rPr>
        <w:t xml:space="preserve"> </w:t>
      </w:r>
      <w:r w:rsidR="00170114" w:rsidRPr="00D613B3">
        <w:t>to</w:t>
      </w:r>
      <w:r w:rsidR="00170114" w:rsidRPr="00D613B3">
        <w:rPr>
          <w:spacing w:val="-2"/>
        </w:rPr>
        <w:t xml:space="preserve"> </w:t>
      </w:r>
      <w:r w:rsidR="00170114" w:rsidRPr="00D613B3">
        <w:t>FY202</w:t>
      </w:r>
      <w:r w:rsidR="009170BC" w:rsidRPr="00D613B3">
        <w:t>1</w:t>
      </w:r>
      <w:r w:rsidR="00170114" w:rsidRPr="00D613B3">
        <w:rPr>
          <w:spacing w:val="-3"/>
        </w:rPr>
        <w:t xml:space="preserve"> </w:t>
      </w:r>
      <w:r w:rsidR="00170114" w:rsidRPr="00D613B3">
        <w:t>including</w:t>
      </w:r>
      <w:r w:rsidR="00170114" w:rsidRPr="00D613B3">
        <w:rPr>
          <w:spacing w:val="-2"/>
        </w:rPr>
        <w:t xml:space="preserve"> </w:t>
      </w:r>
      <w:r w:rsidR="00170114" w:rsidRPr="00D613B3">
        <w:t>payments</w:t>
      </w:r>
      <w:r w:rsidR="00170114" w:rsidRPr="00D613B3">
        <w:rPr>
          <w:spacing w:val="-2"/>
        </w:rPr>
        <w:t xml:space="preserve"> </w:t>
      </w:r>
      <w:r w:rsidR="00170114" w:rsidRPr="00D613B3">
        <w:t>on</w:t>
      </w:r>
      <w:r w:rsidR="009170BC" w:rsidRPr="00D613B3">
        <w:t xml:space="preserve"> </w:t>
      </w:r>
      <w:r w:rsidR="00170114" w:rsidRPr="00D613B3">
        <w:t>behalf</w:t>
      </w:r>
      <w:r w:rsidR="00170114" w:rsidRPr="00D613B3">
        <w:rPr>
          <w:spacing w:val="-2"/>
        </w:rPr>
        <w:t xml:space="preserve"> </w:t>
      </w:r>
      <w:r w:rsidR="00170114" w:rsidRPr="00D613B3">
        <w:t>and</w:t>
      </w:r>
      <w:r w:rsidR="00170114" w:rsidRPr="00D613B3">
        <w:rPr>
          <w:spacing w:val="-2"/>
        </w:rPr>
        <w:t xml:space="preserve"> </w:t>
      </w:r>
      <w:r w:rsidR="00170114" w:rsidRPr="00D613B3">
        <w:t>a</w:t>
      </w:r>
      <w:r w:rsidR="00170114" w:rsidRPr="00D613B3">
        <w:rPr>
          <w:spacing w:val="-1"/>
        </w:rPr>
        <w:t xml:space="preserve"> </w:t>
      </w:r>
      <w:r w:rsidR="00170114" w:rsidRPr="00D613B3">
        <w:t>$</w:t>
      </w:r>
      <w:r w:rsidR="009170BC" w:rsidRPr="00D613B3">
        <w:t>436</w:t>
      </w:r>
      <w:r w:rsidR="00170114" w:rsidRPr="00D613B3">
        <w:t>.</w:t>
      </w:r>
      <w:r w:rsidR="009170BC" w:rsidRPr="00D613B3">
        <w:t>2</w:t>
      </w:r>
      <w:r w:rsidR="00170114" w:rsidRPr="00D613B3">
        <w:rPr>
          <w:spacing w:val="1"/>
        </w:rPr>
        <w:t xml:space="preserve"> </w:t>
      </w:r>
      <w:r w:rsidR="00170114" w:rsidRPr="00D613B3">
        <w:t>million</w:t>
      </w:r>
      <w:r w:rsidR="00170114" w:rsidRPr="00D613B3">
        <w:rPr>
          <w:spacing w:val="-2"/>
        </w:rPr>
        <w:t xml:space="preserve"> </w:t>
      </w:r>
      <w:r w:rsidR="00170114" w:rsidRPr="00D613B3">
        <w:t>or</w:t>
      </w:r>
      <w:r w:rsidR="00170114" w:rsidRPr="00D613B3">
        <w:rPr>
          <w:spacing w:val="-1"/>
        </w:rPr>
        <w:t xml:space="preserve"> </w:t>
      </w:r>
      <w:r w:rsidR="009170BC" w:rsidRPr="00D613B3">
        <w:rPr>
          <w:spacing w:val="-1"/>
        </w:rPr>
        <w:t>8</w:t>
      </w:r>
      <w:r w:rsidR="00170114" w:rsidRPr="00D613B3">
        <w:t>.</w:t>
      </w:r>
      <w:r w:rsidR="009170BC" w:rsidRPr="00D613B3">
        <w:t>2</w:t>
      </w:r>
      <w:r w:rsidR="00170114" w:rsidRPr="00D613B3">
        <w:t xml:space="preserve"> percent</w:t>
      </w:r>
      <w:r w:rsidR="00170114" w:rsidRPr="00D613B3">
        <w:rPr>
          <w:spacing w:val="-2"/>
        </w:rPr>
        <w:t xml:space="preserve"> </w:t>
      </w:r>
      <w:r w:rsidR="00170114" w:rsidRPr="00D613B3">
        <w:t>increase</w:t>
      </w:r>
      <w:r w:rsidR="00170114" w:rsidRPr="00D613B3">
        <w:rPr>
          <w:spacing w:val="-1"/>
        </w:rPr>
        <w:t xml:space="preserve"> </w:t>
      </w:r>
      <w:r w:rsidR="00170114" w:rsidRPr="00D613B3">
        <w:t>without</w:t>
      </w:r>
      <w:r w:rsidR="00170114" w:rsidRPr="00D613B3">
        <w:rPr>
          <w:spacing w:val="-2"/>
        </w:rPr>
        <w:t xml:space="preserve"> </w:t>
      </w:r>
      <w:r w:rsidR="00170114" w:rsidRPr="00D613B3">
        <w:t>payments</w:t>
      </w:r>
      <w:r w:rsidR="00170114" w:rsidRPr="00D613B3">
        <w:rPr>
          <w:spacing w:val="1"/>
        </w:rPr>
        <w:t xml:space="preserve"> </w:t>
      </w:r>
      <w:r w:rsidR="00170114" w:rsidRPr="00D613B3">
        <w:t>on</w:t>
      </w:r>
      <w:r w:rsidR="009170BC" w:rsidRPr="00D613B3">
        <w:t xml:space="preserve"> </w:t>
      </w:r>
      <w:r w:rsidR="00170114" w:rsidRPr="00D613B3">
        <w:t>behalf</w:t>
      </w:r>
      <w:r w:rsidR="00997E1B" w:rsidRPr="00D613B3">
        <w:t>.</w:t>
      </w:r>
      <w:r w:rsidR="00831354" w:rsidRPr="00D613B3">
        <w:t xml:space="preserve"> </w:t>
      </w:r>
      <w:r w:rsidR="00D613B3">
        <w:t xml:space="preserve"> </w:t>
      </w:r>
      <w:r w:rsidR="00831354" w:rsidRPr="00D613B3">
        <w:t>T</w:t>
      </w:r>
      <w:r w:rsidR="00997E1B" w:rsidRPr="00D613B3">
        <w:t>he projected rise in tuition and fees and revenues from housing, dining, and other student services as the universities return to in-person operations</w:t>
      </w:r>
      <w:r w:rsidR="00831354" w:rsidRPr="00D613B3">
        <w:t xml:space="preserve"> are the major components of the increase</w:t>
      </w:r>
      <w:r w:rsidR="00997E1B" w:rsidRPr="00D613B3">
        <w:t xml:space="preserve">. </w:t>
      </w:r>
      <w:r w:rsidR="00D613B3">
        <w:t xml:space="preserve"> </w:t>
      </w:r>
      <w:r w:rsidR="00997E1B" w:rsidRPr="00D613B3">
        <w:t xml:space="preserve">Projected growth in sponsored research programs is another </w:t>
      </w:r>
      <w:r w:rsidR="00831354" w:rsidRPr="00D613B3">
        <w:t>signific</w:t>
      </w:r>
      <w:r w:rsidR="00997E1B" w:rsidRPr="00D613B3">
        <w:t>ant contributor.</w:t>
      </w:r>
    </w:p>
    <w:p w14:paraId="7F588547" w14:textId="5E1DCDB6" w:rsidR="00522FFB" w:rsidRPr="00D613B3" w:rsidRDefault="00DA441F" w:rsidP="00DA441F">
      <w:pPr>
        <w:pStyle w:val="BodyText"/>
        <w:tabs>
          <w:tab w:val="left" w:pos="1440"/>
        </w:tabs>
        <w:spacing w:line="480" w:lineRule="auto"/>
      </w:pPr>
      <w:r>
        <w:tab/>
      </w:r>
      <w:r w:rsidR="00170114" w:rsidRPr="00D613B3">
        <w:t>The</w:t>
      </w:r>
      <w:r w:rsidR="00170114" w:rsidRPr="00D613B3">
        <w:rPr>
          <w:spacing w:val="-3"/>
        </w:rPr>
        <w:t xml:space="preserve"> </w:t>
      </w:r>
      <w:r w:rsidR="00170114" w:rsidRPr="00D613B3">
        <w:t>total</w:t>
      </w:r>
      <w:r w:rsidR="00170114" w:rsidRPr="00D613B3">
        <w:rPr>
          <w:spacing w:val="-2"/>
        </w:rPr>
        <w:t xml:space="preserve"> </w:t>
      </w:r>
      <w:r w:rsidR="00170114" w:rsidRPr="00D613B3">
        <w:t>operating</w:t>
      </w:r>
      <w:r w:rsidR="00170114" w:rsidRPr="00D613B3">
        <w:rPr>
          <w:spacing w:val="1"/>
        </w:rPr>
        <w:t xml:space="preserve"> </w:t>
      </w:r>
      <w:r w:rsidR="00170114" w:rsidRPr="00D613B3">
        <w:t>budget</w:t>
      </w:r>
      <w:r w:rsidR="00170114" w:rsidRPr="00D613B3">
        <w:rPr>
          <w:spacing w:val="-2"/>
        </w:rPr>
        <w:t xml:space="preserve"> </w:t>
      </w:r>
      <w:r w:rsidR="00170114" w:rsidRPr="00D613B3">
        <w:t>comprises</w:t>
      </w:r>
      <w:r w:rsidR="00170114" w:rsidRPr="00D613B3">
        <w:rPr>
          <w:spacing w:val="-2"/>
        </w:rPr>
        <w:t xml:space="preserve"> </w:t>
      </w:r>
      <w:r w:rsidR="00170114" w:rsidRPr="00D613B3">
        <w:t>four major</w:t>
      </w:r>
      <w:r w:rsidR="00170114" w:rsidRPr="00D613B3">
        <w:rPr>
          <w:spacing w:val="-2"/>
        </w:rPr>
        <w:t xml:space="preserve"> </w:t>
      </w:r>
      <w:r w:rsidR="00170114" w:rsidRPr="00D613B3">
        <w:t>categories</w:t>
      </w:r>
      <w:r w:rsidR="00170114" w:rsidRPr="00D613B3">
        <w:rPr>
          <w:spacing w:val="1"/>
        </w:rPr>
        <w:t xml:space="preserve"> </w:t>
      </w:r>
      <w:r w:rsidR="00170114" w:rsidRPr="00D613B3">
        <w:t>of</w:t>
      </w:r>
      <w:r w:rsidR="00170114" w:rsidRPr="00D613B3">
        <w:rPr>
          <w:spacing w:val="1"/>
        </w:rPr>
        <w:t xml:space="preserve"> </w:t>
      </w:r>
      <w:r w:rsidR="00170114" w:rsidRPr="00D613B3">
        <w:t>funds:</w:t>
      </w:r>
    </w:p>
    <w:p w14:paraId="01FDE62A" w14:textId="0F424323" w:rsidR="00522FFB" w:rsidRPr="00D613B3" w:rsidRDefault="00170114" w:rsidP="00D613B3">
      <w:pPr>
        <w:pStyle w:val="ListParagraph"/>
        <w:numPr>
          <w:ilvl w:val="0"/>
          <w:numId w:val="1"/>
        </w:numPr>
        <w:tabs>
          <w:tab w:val="left" w:pos="2271"/>
          <w:tab w:val="left" w:pos="2272"/>
        </w:tabs>
        <w:ind w:left="1800" w:right="0"/>
        <w:rPr>
          <w:sz w:val="26"/>
          <w:szCs w:val="26"/>
        </w:rPr>
      </w:pPr>
      <w:r w:rsidRPr="00D613B3">
        <w:rPr>
          <w:sz w:val="26"/>
          <w:szCs w:val="26"/>
        </w:rPr>
        <w:t>General operating fund</w:t>
      </w:r>
      <w:r w:rsidR="009170BC" w:rsidRPr="00D613B3">
        <w:rPr>
          <w:sz w:val="26"/>
          <w:szCs w:val="26"/>
        </w:rPr>
        <w:t>s</w:t>
      </w:r>
      <w:r w:rsidRPr="00D613B3">
        <w:rPr>
          <w:sz w:val="26"/>
          <w:szCs w:val="26"/>
        </w:rPr>
        <w:t xml:space="preserve"> supporting the academic enterprise of the</w:t>
      </w:r>
      <w:r w:rsidR="009170BC" w:rsidRPr="00D613B3">
        <w:rPr>
          <w:sz w:val="26"/>
          <w:szCs w:val="26"/>
        </w:rPr>
        <w:t xml:space="preserve"> </w:t>
      </w:r>
      <w:r w:rsidR="00831354" w:rsidRPr="00D613B3">
        <w:rPr>
          <w:sz w:val="26"/>
          <w:szCs w:val="26"/>
        </w:rPr>
        <w:t>U</w:t>
      </w:r>
      <w:r w:rsidRPr="00D613B3">
        <w:rPr>
          <w:sz w:val="26"/>
          <w:szCs w:val="26"/>
        </w:rPr>
        <w:t>niversity;</w:t>
      </w:r>
    </w:p>
    <w:p w14:paraId="047385FE" w14:textId="77777777" w:rsidR="00522FFB" w:rsidRPr="00D613B3" w:rsidRDefault="00522FFB" w:rsidP="00D613B3">
      <w:pPr>
        <w:pStyle w:val="BodyText"/>
        <w:ind w:left="1800"/>
      </w:pPr>
    </w:p>
    <w:p w14:paraId="5EE8259C" w14:textId="1EE13227" w:rsidR="00522FFB" w:rsidRPr="00D613B3" w:rsidRDefault="00170114" w:rsidP="00D613B3">
      <w:pPr>
        <w:pStyle w:val="ListParagraph"/>
        <w:numPr>
          <w:ilvl w:val="0"/>
          <w:numId w:val="1"/>
        </w:numPr>
        <w:tabs>
          <w:tab w:val="left" w:pos="2272"/>
        </w:tabs>
        <w:ind w:left="1800" w:right="0"/>
        <w:rPr>
          <w:sz w:val="26"/>
          <w:szCs w:val="26"/>
        </w:rPr>
      </w:pPr>
      <w:r w:rsidRPr="00D613B3">
        <w:rPr>
          <w:sz w:val="26"/>
          <w:szCs w:val="26"/>
        </w:rPr>
        <w:t>Hospital fund</w:t>
      </w:r>
      <w:r w:rsidR="009170BC" w:rsidRPr="00D613B3">
        <w:rPr>
          <w:sz w:val="26"/>
          <w:szCs w:val="26"/>
        </w:rPr>
        <w:t>s</w:t>
      </w:r>
      <w:r w:rsidRPr="00D613B3">
        <w:rPr>
          <w:sz w:val="26"/>
          <w:szCs w:val="26"/>
        </w:rPr>
        <w:t xml:space="preserve"> related to the hospital and clinics that are part of </w:t>
      </w:r>
      <w:r w:rsidR="00831354" w:rsidRPr="00D613B3">
        <w:rPr>
          <w:sz w:val="26"/>
          <w:szCs w:val="26"/>
        </w:rPr>
        <w:t xml:space="preserve">the University </w:t>
      </w:r>
      <w:r w:rsidRPr="00D613B3">
        <w:rPr>
          <w:sz w:val="26"/>
          <w:szCs w:val="26"/>
        </w:rPr>
        <w:t>of</w:t>
      </w:r>
      <w:r w:rsidRPr="00D613B3">
        <w:rPr>
          <w:spacing w:val="1"/>
          <w:sz w:val="26"/>
          <w:szCs w:val="26"/>
        </w:rPr>
        <w:t xml:space="preserve"> </w:t>
      </w:r>
      <w:r w:rsidRPr="00D613B3">
        <w:rPr>
          <w:sz w:val="26"/>
          <w:szCs w:val="26"/>
        </w:rPr>
        <w:t>Illinois</w:t>
      </w:r>
      <w:r w:rsidRPr="00D613B3">
        <w:rPr>
          <w:spacing w:val="-3"/>
          <w:sz w:val="26"/>
          <w:szCs w:val="26"/>
        </w:rPr>
        <w:t xml:space="preserve"> </w:t>
      </w:r>
      <w:r w:rsidRPr="00D613B3">
        <w:rPr>
          <w:sz w:val="26"/>
          <w:szCs w:val="26"/>
        </w:rPr>
        <w:t>Hospital</w:t>
      </w:r>
      <w:r w:rsidRPr="00D613B3">
        <w:rPr>
          <w:spacing w:val="-2"/>
          <w:sz w:val="26"/>
          <w:szCs w:val="26"/>
        </w:rPr>
        <w:t xml:space="preserve"> </w:t>
      </w:r>
      <w:r w:rsidRPr="00D613B3">
        <w:rPr>
          <w:sz w:val="26"/>
          <w:szCs w:val="26"/>
        </w:rPr>
        <w:t>and Health</w:t>
      </w:r>
      <w:r w:rsidRPr="00D613B3">
        <w:rPr>
          <w:spacing w:val="1"/>
          <w:sz w:val="26"/>
          <w:szCs w:val="26"/>
        </w:rPr>
        <w:t xml:space="preserve"> </w:t>
      </w:r>
      <w:r w:rsidRPr="00D613B3">
        <w:rPr>
          <w:sz w:val="26"/>
          <w:szCs w:val="26"/>
        </w:rPr>
        <w:t>Sciences</w:t>
      </w:r>
      <w:r w:rsidRPr="00D613B3">
        <w:rPr>
          <w:spacing w:val="-3"/>
          <w:sz w:val="26"/>
          <w:szCs w:val="26"/>
        </w:rPr>
        <w:t xml:space="preserve"> </w:t>
      </w:r>
      <w:r w:rsidRPr="00D613B3">
        <w:rPr>
          <w:sz w:val="26"/>
          <w:szCs w:val="26"/>
        </w:rPr>
        <w:t>System;</w:t>
      </w:r>
    </w:p>
    <w:p w14:paraId="0AF7B552" w14:textId="77777777" w:rsidR="00522FFB" w:rsidRPr="00D613B3" w:rsidRDefault="00522FFB" w:rsidP="00D613B3">
      <w:pPr>
        <w:pStyle w:val="BodyText"/>
      </w:pPr>
    </w:p>
    <w:p w14:paraId="31E53C38" w14:textId="5CC1F8B7" w:rsidR="00522FFB" w:rsidRDefault="00170114" w:rsidP="00D613B3">
      <w:pPr>
        <w:pStyle w:val="ListParagraph"/>
        <w:numPr>
          <w:ilvl w:val="0"/>
          <w:numId w:val="1"/>
        </w:numPr>
        <w:ind w:left="1800" w:right="0"/>
        <w:rPr>
          <w:sz w:val="26"/>
          <w:szCs w:val="26"/>
        </w:rPr>
      </w:pPr>
      <w:r w:rsidRPr="00D613B3">
        <w:rPr>
          <w:sz w:val="26"/>
          <w:szCs w:val="26"/>
        </w:rPr>
        <w:t>Restricted fund</w:t>
      </w:r>
      <w:r w:rsidR="009170BC" w:rsidRPr="00D613B3">
        <w:rPr>
          <w:sz w:val="26"/>
          <w:szCs w:val="26"/>
        </w:rPr>
        <w:t>s</w:t>
      </w:r>
      <w:r w:rsidRPr="00D613B3">
        <w:rPr>
          <w:sz w:val="26"/>
          <w:szCs w:val="26"/>
        </w:rPr>
        <w:t xml:space="preserve"> encompassing operations of auxiliary units (such as housing, dining, and related services), sponsored research and federal appropriations, operations supported by gift and endowment income, and the medical service plan. The use of these funds is specified by contracts, granting agencies, donors, or legislative guidelines; and</w:t>
      </w:r>
    </w:p>
    <w:p w14:paraId="186F6B6F" w14:textId="77777777" w:rsidR="00D613B3" w:rsidRPr="00D613B3" w:rsidRDefault="00D613B3" w:rsidP="00D613B3">
      <w:pPr>
        <w:rPr>
          <w:sz w:val="26"/>
          <w:szCs w:val="26"/>
        </w:rPr>
      </w:pPr>
    </w:p>
    <w:p w14:paraId="424405FD" w14:textId="2EA486ED" w:rsidR="00522FFB" w:rsidRPr="00D613B3" w:rsidRDefault="00170114" w:rsidP="00D613B3">
      <w:pPr>
        <w:pStyle w:val="ListParagraph"/>
        <w:numPr>
          <w:ilvl w:val="0"/>
          <w:numId w:val="1"/>
        </w:numPr>
        <w:tabs>
          <w:tab w:val="left" w:pos="2272"/>
        </w:tabs>
        <w:ind w:left="1800" w:right="0"/>
        <w:rPr>
          <w:sz w:val="26"/>
          <w:szCs w:val="26"/>
        </w:rPr>
      </w:pPr>
      <w:r w:rsidRPr="00D613B3">
        <w:rPr>
          <w:sz w:val="26"/>
          <w:szCs w:val="26"/>
        </w:rPr>
        <w:t>Payments on behalf representing health and retirement benefits paid b</w:t>
      </w:r>
      <w:r w:rsidR="005375BA" w:rsidRPr="00D613B3">
        <w:rPr>
          <w:sz w:val="26"/>
          <w:szCs w:val="26"/>
        </w:rPr>
        <w:t xml:space="preserve">y </w:t>
      </w:r>
      <w:r w:rsidRPr="00D613B3">
        <w:rPr>
          <w:sz w:val="26"/>
          <w:szCs w:val="26"/>
        </w:rPr>
        <w:t>the state on behalf of the University.</w:t>
      </w:r>
    </w:p>
    <w:p w14:paraId="46A685FD" w14:textId="77777777" w:rsidR="00522FFB" w:rsidRPr="00D613B3" w:rsidRDefault="00522FFB" w:rsidP="00D613B3">
      <w:pPr>
        <w:pStyle w:val="BodyText"/>
      </w:pPr>
    </w:p>
    <w:p w14:paraId="7D6F14E5" w14:textId="77777777" w:rsidR="00522FFB" w:rsidRPr="00D613B3" w:rsidRDefault="00170114" w:rsidP="00F96702">
      <w:pPr>
        <w:pStyle w:val="BodyText"/>
        <w:spacing w:line="480" w:lineRule="auto"/>
      </w:pPr>
      <w:r w:rsidRPr="00D613B3">
        <w:t>As shown below, the total budget is apportioned among the three universities, the system</w:t>
      </w:r>
      <w:r w:rsidRPr="00D613B3">
        <w:rPr>
          <w:spacing w:val="-62"/>
        </w:rPr>
        <w:t xml:space="preserve"> </w:t>
      </w:r>
      <w:r w:rsidRPr="00D613B3">
        <w:t>offices,</w:t>
      </w:r>
      <w:r w:rsidRPr="00D613B3">
        <w:rPr>
          <w:spacing w:val="-2"/>
        </w:rPr>
        <w:t xml:space="preserve"> </w:t>
      </w:r>
      <w:r w:rsidRPr="00D613B3">
        <w:t>and</w:t>
      </w:r>
      <w:r w:rsidRPr="00D613B3">
        <w:rPr>
          <w:spacing w:val="-1"/>
        </w:rPr>
        <w:t xml:space="preserve"> </w:t>
      </w:r>
      <w:r w:rsidRPr="00D613B3">
        <w:t>system-wide</w:t>
      </w:r>
      <w:r w:rsidRPr="00D613B3">
        <w:rPr>
          <w:spacing w:val="-1"/>
        </w:rPr>
        <w:t xml:space="preserve"> </w:t>
      </w:r>
      <w:r w:rsidRPr="00D613B3">
        <w:t>programs.</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2"/>
        <w:gridCol w:w="1260"/>
        <w:gridCol w:w="1260"/>
        <w:gridCol w:w="1350"/>
        <w:gridCol w:w="1620"/>
        <w:gridCol w:w="1370"/>
        <w:gridCol w:w="1349"/>
      </w:tblGrid>
      <w:tr w:rsidR="00522FFB" w:rsidRPr="00D613B3" w14:paraId="7EC26643" w14:textId="77777777" w:rsidTr="00254ADB">
        <w:trPr>
          <w:trHeight w:val="1103"/>
        </w:trPr>
        <w:tc>
          <w:tcPr>
            <w:tcW w:w="1962" w:type="dxa"/>
          </w:tcPr>
          <w:p w14:paraId="29819B2A" w14:textId="77777777" w:rsidR="00522FFB" w:rsidRPr="00D613B3" w:rsidRDefault="00522FFB" w:rsidP="00D613B3">
            <w:pPr>
              <w:pStyle w:val="TableParagraph"/>
              <w:rPr>
                <w:sz w:val="26"/>
                <w:szCs w:val="26"/>
              </w:rPr>
            </w:pPr>
          </w:p>
        </w:tc>
        <w:tc>
          <w:tcPr>
            <w:tcW w:w="1260" w:type="dxa"/>
          </w:tcPr>
          <w:p w14:paraId="326743C2" w14:textId="77777777" w:rsidR="00522FFB" w:rsidRPr="00D613B3" w:rsidRDefault="00170114" w:rsidP="00D613B3">
            <w:pPr>
              <w:pStyle w:val="TableParagraph"/>
              <w:jc w:val="center"/>
              <w:rPr>
                <w:sz w:val="26"/>
                <w:szCs w:val="26"/>
              </w:rPr>
            </w:pPr>
            <w:r w:rsidRPr="00D613B3">
              <w:rPr>
                <w:sz w:val="26"/>
                <w:szCs w:val="26"/>
              </w:rPr>
              <w:t>Chicago</w:t>
            </w:r>
          </w:p>
        </w:tc>
        <w:tc>
          <w:tcPr>
            <w:tcW w:w="1260" w:type="dxa"/>
          </w:tcPr>
          <w:p w14:paraId="7BC1704E" w14:textId="77777777" w:rsidR="00522FFB" w:rsidRPr="00D613B3" w:rsidRDefault="00170114" w:rsidP="00D613B3">
            <w:pPr>
              <w:pStyle w:val="TableParagraph"/>
              <w:jc w:val="center"/>
              <w:rPr>
                <w:sz w:val="26"/>
                <w:szCs w:val="26"/>
              </w:rPr>
            </w:pPr>
            <w:r w:rsidRPr="00D613B3">
              <w:rPr>
                <w:sz w:val="26"/>
                <w:szCs w:val="26"/>
              </w:rPr>
              <w:t>Springfield</w:t>
            </w:r>
          </w:p>
        </w:tc>
        <w:tc>
          <w:tcPr>
            <w:tcW w:w="1350" w:type="dxa"/>
          </w:tcPr>
          <w:p w14:paraId="282C1B7C" w14:textId="77777777" w:rsidR="00522FFB" w:rsidRPr="00D613B3" w:rsidRDefault="00170114" w:rsidP="00D613B3">
            <w:pPr>
              <w:pStyle w:val="TableParagraph"/>
              <w:jc w:val="center"/>
              <w:rPr>
                <w:sz w:val="26"/>
                <w:szCs w:val="26"/>
              </w:rPr>
            </w:pPr>
            <w:r w:rsidRPr="00D613B3">
              <w:rPr>
                <w:sz w:val="26"/>
                <w:szCs w:val="26"/>
              </w:rPr>
              <w:t>Urbana</w:t>
            </w:r>
          </w:p>
        </w:tc>
        <w:tc>
          <w:tcPr>
            <w:tcW w:w="1620" w:type="dxa"/>
          </w:tcPr>
          <w:p w14:paraId="3F272B61" w14:textId="77777777" w:rsidR="00522FFB" w:rsidRPr="00D613B3" w:rsidRDefault="00170114" w:rsidP="00D613B3">
            <w:pPr>
              <w:pStyle w:val="TableParagraph"/>
              <w:ind w:hanging="2"/>
              <w:jc w:val="center"/>
              <w:rPr>
                <w:sz w:val="26"/>
                <w:szCs w:val="26"/>
              </w:rPr>
            </w:pPr>
            <w:r w:rsidRPr="00D613B3">
              <w:rPr>
                <w:sz w:val="26"/>
                <w:szCs w:val="26"/>
              </w:rPr>
              <w:t>System</w:t>
            </w:r>
            <w:r w:rsidRPr="00D613B3">
              <w:rPr>
                <w:spacing w:val="1"/>
                <w:sz w:val="26"/>
                <w:szCs w:val="26"/>
              </w:rPr>
              <w:t xml:space="preserve"> </w:t>
            </w:r>
            <w:r w:rsidRPr="00D613B3">
              <w:rPr>
                <w:sz w:val="26"/>
                <w:szCs w:val="26"/>
              </w:rPr>
              <w:t>Offices</w:t>
            </w:r>
            <w:r w:rsidRPr="00D613B3">
              <w:rPr>
                <w:spacing w:val="1"/>
                <w:sz w:val="26"/>
                <w:szCs w:val="26"/>
              </w:rPr>
              <w:t xml:space="preserve"> </w:t>
            </w:r>
            <w:r w:rsidRPr="00D613B3">
              <w:rPr>
                <w:sz w:val="26"/>
                <w:szCs w:val="26"/>
              </w:rPr>
              <w:t>&amp;</w:t>
            </w:r>
            <w:r w:rsidRPr="00D613B3">
              <w:rPr>
                <w:spacing w:val="1"/>
                <w:sz w:val="26"/>
                <w:szCs w:val="26"/>
              </w:rPr>
              <w:t xml:space="preserve"> </w:t>
            </w:r>
            <w:r w:rsidRPr="00D613B3">
              <w:rPr>
                <w:sz w:val="26"/>
                <w:szCs w:val="26"/>
              </w:rPr>
              <w:t>System-Wide</w:t>
            </w:r>
          </w:p>
          <w:p w14:paraId="5CB7FF14" w14:textId="77777777" w:rsidR="00522FFB" w:rsidRPr="00D613B3" w:rsidRDefault="00170114" w:rsidP="00D613B3">
            <w:pPr>
              <w:pStyle w:val="TableParagraph"/>
              <w:jc w:val="center"/>
              <w:rPr>
                <w:sz w:val="26"/>
                <w:szCs w:val="26"/>
              </w:rPr>
            </w:pPr>
            <w:r w:rsidRPr="00D613B3">
              <w:rPr>
                <w:sz w:val="26"/>
                <w:szCs w:val="26"/>
              </w:rPr>
              <w:t>Programs</w:t>
            </w:r>
          </w:p>
        </w:tc>
        <w:tc>
          <w:tcPr>
            <w:tcW w:w="1370" w:type="dxa"/>
          </w:tcPr>
          <w:p w14:paraId="31C266F4" w14:textId="77777777" w:rsidR="00522FFB" w:rsidRPr="00D613B3" w:rsidRDefault="00170114" w:rsidP="00D613B3">
            <w:pPr>
              <w:pStyle w:val="TableParagraph"/>
              <w:jc w:val="center"/>
              <w:rPr>
                <w:sz w:val="26"/>
                <w:szCs w:val="26"/>
              </w:rPr>
            </w:pPr>
            <w:r w:rsidRPr="00D613B3">
              <w:rPr>
                <w:sz w:val="26"/>
                <w:szCs w:val="26"/>
              </w:rPr>
              <w:t>Total</w:t>
            </w:r>
          </w:p>
        </w:tc>
        <w:tc>
          <w:tcPr>
            <w:tcW w:w="1349" w:type="dxa"/>
          </w:tcPr>
          <w:p w14:paraId="09F45DE2" w14:textId="7B6E7546" w:rsidR="00522FFB" w:rsidRPr="00D613B3" w:rsidRDefault="00170114" w:rsidP="00D613B3">
            <w:pPr>
              <w:pStyle w:val="TableParagraph"/>
              <w:ind w:firstLine="3"/>
              <w:jc w:val="center"/>
              <w:rPr>
                <w:sz w:val="26"/>
                <w:szCs w:val="26"/>
              </w:rPr>
            </w:pPr>
            <w:r w:rsidRPr="00D613B3">
              <w:rPr>
                <w:sz w:val="26"/>
                <w:szCs w:val="26"/>
              </w:rPr>
              <w:t>Change</w:t>
            </w:r>
            <w:r w:rsidRPr="00D613B3">
              <w:rPr>
                <w:spacing w:val="-57"/>
                <w:sz w:val="26"/>
                <w:szCs w:val="26"/>
              </w:rPr>
              <w:t xml:space="preserve"> </w:t>
            </w:r>
            <w:r w:rsidRPr="00D613B3">
              <w:rPr>
                <w:sz w:val="26"/>
                <w:szCs w:val="26"/>
              </w:rPr>
              <w:t>from</w:t>
            </w:r>
            <w:r w:rsidRPr="00D613B3">
              <w:rPr>
                <w:spacing w:val="1"/>
                <w:sz w:val="26"/>
                <w:szCs w:val="26"/>
              </w:rPr>
              <w:t xml:space="preserve"> </w:t>
            </w:r>
            <w:r w:rsidRPr="00D613B3">
              <w:rPr>
                <w:spacing w:val="-1"/>
                <w:sz w:val="26"/>
                <w:szCs w:val="26"/>
              </w:rPr>
              <w:t>FY202</w:t>
            </w:r>
            <w:r w:rsidR="00B227BC" w:rsidRPr="00D613B3">
              <w:rPr>
                <w:spacing w:val="-1"/>
                <w:sz w:val="26"/>
                <w:szCs w:val="26"/>
              </w:rPr>
              <w:t>1</w:t>
            </w:r>
          </w:p>
        </w:tc>
      </w:tr>
      <w:tr w:rsidR="00522FFB" w:rsidRPr="00D613B3" w14:paraId="77EF2A03" w14:textId="77777777" w:rsidTr="00254ADB">
        <w:trPr>
          <w:trHeight w:val="580"/>
        </w:trPr>
        <w:tc>
          <w:tcPr>
            <w:tcW w:w="1962" w:type="dxa"/>
          </w:tcPr>
          <w:p w14:paraId="04A1762D" w14:textId="149E86FE" w:rsidR="00522FFB" w:rsidRPr="00D613B3" w:rsidRDefault="00170114" w:rsidP="00D613B3">
            <w:pPr>
              <w:pStyle w:val="TableParagraph"/>
              <w:rPr>
                <w:sz w:val="26"/>
                <w:szCs w:val="26"/>
              </w:rPr>
            </w:pPr>
            <w:r w:rsidRPr="00D613B3">
              <w:rPr>
                <w:sz w:val="26"/>
                <w:szCs w:val="26"/>
              </w:rPr>
              <w:t>General</w:t>
            </w:r>
            <w:r w:rsidR="00254ADB" w:rsidRPr="00D613B3">
              <w:rPr>
                <w:sz w:val="26"/>
                <w:szCs w:val="26"/>
              </w:rPr>
              <w:t xml:space="preserve"> </w:t>
            </w:r>
            <w:r w:rsidRPr="00D613B3">
              <w:rPr>
                <w:sz w:val="26"/>
                <w:szCs w:val="26"/>
              </w:rPr>
              <w:t>Operating</w:t>
            </w:r>
            <w:r w:rsidRPr="00D613B3">
              <w:rPr>
                <w:spacing w:val="-57"/>
                <w:sz w:val="26"/>
                <w:szCs w:val="26"/>
              </w:rPr>
              <w:t xml:space="preserve"> </w:t>
            </w:r>
            <w:r w:rsidRPr="00D613B3">
              <w:rPr>
                <w:sz w:val="26"/>
                <w:szCs w:val="26"/>
              </w:rPr>
              <w:t>Funds</w:t>
            </w:r>
          </w:p>
        </w:tc>
        <w:tc>
          <w:tcPr>
            <w:tcW w:w="1260" w:type="dxa"/>
          </w:tcPr>
          <w:p w14:paraId="3281F5DE" w14:textId="77777777" w:rsidR="00522FFB" w:rsidRPr="00D613B3" w:rsidRDefault="00522FFB" w:rsidP="00D613B3">
            <w:pPr>
              <w:pStyle w:val="TableParagraph"/>
              <w:rPr>
                <w:sz w:val="26"/>
                <w:szCs w:val="26"/>
              </w:rPr>
            </w:pPr>
          </w:p>
          <w:p w14:paraId="3EC2021E" w14:textId="35922A6E" w:rsidR="00522FFB" w:rsidRPr="00D613B3" w:rsidRDefault="00170114" w:rsidP="00D613B3">
            <w:pPr>
              <w:pStyle w:val="TableParagraph"/>
              <w:jc w:val="right"/>
              <w:rPr>
                <w:sz w:val="26"/>
                <w:szCs w:val="26"/>
              </w:rPr>
            </w:pPr>
            <w:r w:rsidRPr="00D613B3">
              <w:rPr>
                <w:sz w:val="26"/>
                <w:szCs w:val="26"/>
              </w:rPr>
              <w:t>$</w:t>
            </w:r>
            <w:r w:rsidR="009170BC" w:rsidRPr="00D613B3">
              <w:rPr>
                <w:sz w:val="26"/>
                <w:szCs w:val="26"/>
              </w:rPr>
              <w:t>939</w:t>
            </w:r>
            <w:r w:rsidRPr="00D613B3">
              <w:rPr>
                <w:sz w:val="26"/>
                <w:szCs w:val="26"/>
              </w:rPr>
              <w:t>,</w:t>
            </w:r>
            <w:r w:rsidR="009170BC" w:rsidRPr="00D613B3">
              <w:rPr>
                <w:sz w:val="26"/>
                <w:szCs w:val="26"/>
              </w:rPr>
              <w:t>772</w:t>
            </w:r>
          </w:p>
        </w:tc>
        <w:tc>
          <w:tcPr>
            <w:tcW w:w="1260" w:type="dxa"/>
          </w:tcPr>
          <w:p w14:paraId="00EF69E2" w14:textId="77777777" w:rsidR="00522FFB" w:rsidRPr="00D613B3" w:rsidRDefault="00522FFB" w:rsidP="00D613B3">
            <w:pPr>
              <w:pStyle w:val="TableParagraph"/>
              <w:rPr>
                <w:sz w:val="26"/>
                <w:szCs w:val="26"/>
              </w:rPr>
            </w:pPr>
          </w:p>
          <w:p w14:paraId="7BBDB18E" w14:textId="314E763B" w:rsidR="00522FFB" w:rsidRPr="00D613B3" w:rsidRDefault="00170114" w:rsidP="00D613B3">
            <w:pPr>
              <w:pStyle w:val="TableParagraph"/>
              <w:jc w:val="right"/>
              <w:rPr>
                <w:sz w:val="26"/>
                <w:szCs w:val="26"/>
              </w:rPr>
            </w:pPr>
            <w:r w:rsidRPr="00D613B3">
              <w:rPr>
                <w:sz w:val="26"/>
                <w:szCs w:val="26"/>
              </w:rPr>
              <w:t>$5</w:t>
            </w:r>
            <w:r w:rsidR="009170BC" w:rsidRPr="00D613B3">
              <w:rPr>
                <w:sz w:val="26"/>
                <w:szCs w:val="26"/>
              </w:rPr>
              <w:t>0</w:t>
            </w:r>
            <w:r w:rsidRPr="00D613B3">
              <w:rPr>
                <w:sz w:val="26"/>
                <w:szCs w:val="26"/>
              </w:rPr>
              <w:t>,</w:t>
            </w:r>
            <w:r w:rsidR="009170BC" w:rsidRPr="00D613B3">
              <w:rPr>
                <w:sz w:val="26"/>
                <w:szCs w:val="26"/>
              </w:rPr>
              <w:t>907</w:t>
            </w:r>
          </w:p>
        </w:tc>
        <w:tc>
          <w:tcPr>
            <w:tcW w:w="1350" w:type="dxa"/>
          </w:tcPr>
          <w:p w14:paraId="4D928004" w14:textId="77777777" w:rsidR="00522FFB" w:rsidRPr="00D613B3" w:rsidRDefault="00522FFB" w:rsidP="00D613B3">
            <w:pPr>
              <w:pStyle w:val="TableParagraph"/>
              <w:rPr>
                <w:sz w:val="26"/>
                <w:szCs w:val="26"/>
              </w:rPr>
            </w:pPr>
          </w:p>
          <w:p w14:paraId="0845FADD" w14:textId="1DF3E1F8" w:rsidR="00522FFB" w:rsidRPr="00D613B3" w:rsidRDefault="00170114" w:rsidP="00D613B3">
            <w:pPr>
              <w:pStyle w:val="TableParagraph"/>
              <w:jc w:val="right"/>
              <w:rPr>
                <w:sz w:val="26"/>
                <w:szCs w:val="26"/>
              </w:rPr>
            </w:pPr>
            <w:r w:rsidRPr="00D613B3">
              <w:rPr>
                <w:sz w:val="26"/>
                <w:szCs w:val="26"/>
              </w:rPr>
              <w:t>$1,</w:t>
            </w:r>
            <w:r w:rsidR="009170BC" w:rsidRPr="00D613B3">
              <w:rPr>
                <w:sz w:val="26"/>
                <w:szCs w:val="26"/>
              </w:rPr>
              <w:t>313</w:t>
            </w:r>
            <w:r w:rsidRPr="00D613B3">
              <w:rPr>
                <w:sz w:val="26"/>
                <w:szCs w:val="26"/>
              </w:rPr>
              <w:t>,</w:t>
            </w:r>
            <w:r w:rsidR="009170BC" w:rsidRPr="00D613B3">
              <w:rPr>
                <w:sz w:val="26"/>
                <w:szCs w:val="26"/>
              </w:rPr>
              <w:t>655</w:t>
            </w:r>
          </w:p>
        </w:tc>
        <w:tc>
          <w:tcPr>
            <w:tcW w:w="1620" w:type="dxa"/>
          </w:tcPr>
          <w:p w14:paraId="771BB8B7" w14:textId="77777777" w:rsidR="00522FFB" w:rsidRPr="00D613B3" w:rsidRDefault="00522FFB" w:rsidP="00D613B3">
            <w:pPr>
              <w:pStyle w:val="TableParagraph"/>
              <w:rPr>
                <w:sz w:val="26"/>
                <w:szCs w:val="26"/>
              </w:rPr>
            </w:pPr>
          </w:p>
          <w:p w14:paraId="7D8A38B1" w14:textId="4ECEF27F" w:rsidR="00522FFB" w:rsidRPr="00D613B3" w:rsidRDefault="00170114" w:rsidP="00D613B3">
            <w:pPr>
              <w:pStyle w:val="TableParagraph"/>
              <w:jc w:val="right"/>
              <w:rPr>
                <w:sz w:val="26"/>
                <w:szCs w:val="26"/>
              </w:rPr>
            </w:pPr>
            <w:r w:rsidRPr="00D613B3">
              <w:rPr>
                <w:sz w:val="26"/>
                <w:szCs w:val="26"/>
              </w:rPr>
              <w:t>$19</w:t>
            </w:r>
            <w:r w:rsidR="00B227BC" w:rsidRPr="00D613B3">
              <w:rPr>
                <w:sz w:val="26"/>
                <w:szCs w:val="26"/>
              </w:rPr>
              <w:t>4</w:t>
            </w:r>
            <w:r w:rsidRPr="00D613B3">
              <w:rPr>
                <w:sz w:val="26"/>
                <w:szCs w:val="26"/>
              </w:rPr>
              <w:t>,</w:t>
            </w:r>
            <w:r w:rsidR="00B227BC" w:rsidRPr="00D613B3">
              <w:rPr>
                <w:sz w:val="26"/>
                <w:szCs w:val="26"/>
              </w:rPr>
              <w:t>711</w:t>
            </w:r>
          </w:p>
        </w:tc>
        <w:tc>
          <w:tcPr>
            <w:tcW w:w="1370" w:type="dxa"/>
          </w:tcPr>
          <w:p w14:paraId="39AB5EB7" w14:textId="77777777" w:rsidR="00522FFB" w:rsidRPr="00D613B3" w:rsidRDefault="00522FFB" w:rsidP="00D613B3">
            <w:pPr>
              <w:pStyle w:val="TableParagraph"/>
              <w:rPr>
                <w:sz w:val="26"/>
                <w:szCs w:val="26"/>
              </w:rPr>
            </w:pPr>
          </w:p>
          <w:p w14:paraId="7E5D7455" w14:textId="629AE691" w:rsidR="00522FFB" w:rsidRPr="00D613B3" w:rsidRDefault="00170114" w:rsidP="00D613B3">
            <w:pPr>
              <w:pStyle w:val="TableParagraph"/>
              <w:jc w:val="right"/>
              <w:rPr>
                <w:sz w:val="26"/>
                <w:szCs w:val="26"/>
              </w:rPr>
            </w:pPr>
            <w:r w:rsidRPr="00D613B3">
              <w:rPr>
                <w:sz w:val="26"/>
                <w:szCs w:val="26"/>
              </w:rPr>
              <w:t>$2,</w:t>
            </w:r>
            <w:r w:rsidR="00B227BC" w:rsidRPr="00D613B3">
              <w:rPr>
                <w:sz w:val="26"/>
                <w:szCs w:val="26"/>
              </w:rPr>
              <w:t>499</w:t>
            </w:r>
            <w:r w:rsidRPr="00D613B3">
              <w:rPr>
                <w:sz w:val="26"/>
                <w:szCs w:val="26"/>
              </w:rPr>
              <w:t>,</w:t>
            </w:r>
            <w:r w:rsidR="00B227BC" w:rsidRPr="00D613B3">
              <w:rPr>
                <w:sz w:val="26"/>
                <w:szCs w:val="26"/>
              </w:rPr>
              <w:t>045</w:t>
            </w:r>
          </w:p>
        </w:tc>
        <w:tc>
          <w:tcPr>
            <w:tcW w:w="1349" w:type="dxa"/>
          </w:tcPr>
          <w:p w14:paraId="08C365A3" w14:textId="77777777" w:rsidR="00522FFB" w:rsidRPr="00D613B3" w:rsidRDefault="00522FFB" w:rsidP="00D613B3">
            <w:pPr>
              <w:pStyle w:val="TableParagraph"/>
              <w:rPr>
                <w:sz w:val="26"/>
                <w:szCs w:val="26"/>
              </w:rPr>
            </w:pPr>
          </w:p>
          <w:p w14:paraId="4B1ECEC5" w14:textId="63D3808E" w:rsidR="00522FFB" w:rsidRPr="00D613B3" w:rsidRDefault="00B227BC" w:rsidP="00D613B3">
            <w:pPr>
              <w:pStyle w:val="TableParagraph"/>
              <w:jc w:val="right"/>
              <w:rPr>
                <w:sz w:val="26"/>
                <w:szCs w:val="26"/>
              </w:rPr>
            </w:pPr>
            <w:r w:rsidRPr="00D613B3">
              <w:rPr>
                <w:sz w:val="26"/>
                <w:szCs w:val="26"/>
              </w:rPr>
              <w:t>5</w:t>
            </w:r>
            <w:r w:rsidR="00170114" w:rsidRPr="00D613B3">
              <w:rPr>
                <w:sz w:val="26"/>
                <w:szCs w:val="26"/>
              </w:rPr>
              <w:t>.</w:t>
            </w:r>
            <w:r w:rsidRPr="00D613B3">
              <w:rPr>
                <w:sz w:val="26"/>
                <w:szCs w:val="26"/>
              </w:rPr>
              <w:t>7</w:t>
            </w:r>
            <w:r w:rsidR="00170114" w:rsidRPr="00D613B3">
              <w:rPr>
                <w:sz w:val="26"/>
                <w:szCs w:val="26"/>
              </w:rPr>
              <w:t>%</w:t>
            </w:r>
          </w:p>
        </w:tc>
      </w:tr>
      <w:tr w:rsidR="00522FFB" w:rsidRPr="00D613B3" w14:paraId="73098386" w14:textId="77777777" w:rsidTr="007C0083">
        <w:trPr>
          <w:trHeight w:val="274"/>
        </w:trPr>
        <w:tc>
          <w:tcPr>
            <w:tcW w:w="1962" w:type="dxa"/>
          </w:tcPr>
          <w:p w14:paraId="2D2BBC1D" w14:textId="2B35E986" w:rsidR="00522FFB" w:rsidRPr="00D613B3" w:rsidRDefault="00170114" w:rsidP="00D613B3">
            <w:pPr>
              <w:pStyle w:val="TableParagraph"/>
              <w:rPr>
                <w:sz w:val="26"/>
                <w:szCs w:val="26"/>
              </w:rPr>
            </w:pPr>
            <w:r w:rsidRPr="00D613B3">
              <w:rPr>
                <w:sz w:val="26"/>
                <w:szCs w:val="26"/>
              </w:rPr>
              <w:t>Hospital</w:t>
            </w:r>
            <w:r w:rsidR="00254ADB" w:rsidRPr="00D613B3">
              <w:rPr>
                <w:sz w:val="26"/>
                <w:szCs w:val="26"/>
              </w:rPr>
              <w:t xml:space="preserve"> </w:t>
            </w:r>
            <w:r w:rsidR="007C0083" w:rsidRPr="00D613B3">
              <w:rPr>
                <w:sz w:val="26"/>
                <w:szCs w:val="26"/>
              </w:rPr>
              <w:t>F</w:t>
            </w:r>
            <w:r w:rsidRPr="00D613B3">
              <w:rPr>
                <w:sz w:val="26"/>
                <w:szCs w:val="26"/>
              </w:rPr>
              <w:t>unds</w:t>
            </w:r>
          </w:p>
        </w:tc>
        <w:tc>
          <w:tcPr>
            <w:tcW w:w="1260" w:type="dxa"/>
          </w:tcPr>
          <w:p w14:paraId="7F00A78C" w14:textId="4D76E7F8" w:rsidR="00522FFB" w:rsidRPr="00D613B3" w:rsidRDefault="00170114" w:rsidP="00D613B3">
            <w:pPr>
              <w:pStyle w:val="TableParagraph"/>
              <w:jc w:val="right"/>
              <w:rPr>
                <w:sz w:val="26"/>
                <w:szCs w:val="26"/>
              </w:rPr>
            </w:pPr>
            <w:r w:rsidRPr="00D613B3">
              <w:rPr>
                <w:sz w:val="26"/>
                <w:szCs w:val="26"/>
              </w:rPr>
              <w:t>$8</w:t>
            </w:r>
            <w:r w:rsidR="009170BC" w:rsidRPr="00D613B3">
              <w:rPr>
                <w:sz w:val="26"/>
                <w:szCs w:val="26"/>
              </w:rPr>
              <w:t>93</w:t>
            </w:r>
            <w:r w:rsidRPr="00D613B3">
              <w:rPr>
                <w:sz w:val="26"/>
                <w:szCs w:val="26"/>
              </w:rPr>
              <w:t>,</w:t>
            </w:r>
            <w:r w:rsidR="009170BC" w:rsidRPr="00D613B3">
              <w:rPr>
                <w:sz w:val="26"/>
                <w:szCs w:val="26"/>
              </w:rPr>
              <w:t>402</w:t>
            </w:r>
          </w:p>
        </w:tc>
        <w:tc>
          <w:tcPr>
            <w:tcW w:w="1260" w:type="dxa"/>
          </w:tcPr>
          <w:p w14:paraId="5728B44D" w14:textId="77777777" w:rsidR="00522FFB" w:rsidRPr="00D613B3" w:rsidRDefault="00522FFB" w:rsidP="00D613B3">
            <w:pPr>
              <w:pStyle w:val="TableParagraph"/>
              <w:rPr>
                <w:sz w:val="26"/>
                <w:szCs w:val="26"/>
              </w:rPr>
            </w:pPr>
          </w:p>
        </w:tc>
        <w:tc>
          <w:tcPr>
            <w:tcW w:w="1350" w:type="dxa"/>
          </w:tcPr>
          <w:p w14:paraId="4F99C3EA" w14:textId="77777777" w:rsidR="00522FFB" w:rsidRPr="00D613B3" w:rsidRDefault="00522FFB" w:rsidP="00D613B3">
            <w:pPr>
              <w:pStyle w:val="TableParagraph"/>
              <w:rPr>
                <w:sz w:val="26"/>
                <w:szCs w:val="26"/>
              </w:rPr>
            </w:pPr>
          </w:p>
        </w:tc>
        <w:tc>
          <w:tcPr>
            <w:tcW w:w="1620" w:type="dxa"/>
          </w:tcPr>
          <w:p w14:paraId="58FDCEF5" w14:textId="77777777" w:rsidR="00522FFB" w:rsidRPr="00D613B3" w:rsidRDefault="00522FFB" w:rsidP="00D613B3">
            <w:pPr>
              <w:pStyle w:val="TableParagraph"/>
              <w:rPr>
                <w:sz w:val="26"/>
                <w:szCs w:val="26"/>
              </w:rPr>
            </w:pPr>
          </w:p>
        </w:tc>
        <w:tc>
          <w:tcPr>
            <w:tcW w:w="1370" w:type="dxa"/>
          </w:tcPr>
          <w:p w14:paraId="4D38581E" w14:textId="344FA42B" w:rsidR="00522FFB" w:rsidRPr="00D613B3" w:rsidRDefault="00170114" w:rsidP="00D613B3">
            <w:pPr>
              <w:pStyle w:val="TableParagraph"/>
              <w:jc w:val="right"/>
              <w:rPr>
                <w:sz w:val="26"/>
                <w:szCs w:val="26"/>
              </w:rPr>
            </w:pPr>
            <w:r w:rsidRPr="00D613B3">
              <w:rPr>
                <w:sz w:val="26"/>
                <w:szCs w:val="26"/>
              </w:rPr>
              <w:t>$8</w:t>
            </w:r>
            <w:r w:rsidR="00B227BC" w:rsidRPr="00D613B3">
              <w:rPr>
                <w:sz w:val="26"/>
                <w:szCs w:val="26"/>
              </w:rPr>
              <w:t>93</w:t>
            </w:r>
            <w:r w:rsidRPr="00D613B3">
              <w:rPr>
                <w:sz w:val="26"/>
                <w:szCs w:val="26"/>
              </w:rPr>
              <w:t>,</w:t>
            </w:r>
            <w:r w:rsidR="00B227BC" w:rsidRPr="00D613B3">
              <w:rPr>
                <w:sz w:val="26"/>
                <w:szCs w:val="26"/>
              </w:rPr>
              <w:t>402</w:t>
            </w:r>
          </w:p>
        </w:tc>
        <w:tc>
          <w:tcPr>
            <w:tcW w:w="1349" w:type="dxa"/>
          </w:tcPr>
          <w:p w14:paraId="6811196E" w14:textId="0E601F9E" w:rsidR="00522FFB" w:rsidRPr="00D613B3" w:rsidRDefault="00B227BC" w:rsidP="00D613B3">
            <w:pPr>
              <w:pStyle w:val="TableParagraph"/>
              <w:jc w:val="right"/>
              <w:rPr>
                <w:sz w:val="26"/>
                <w:szCs w:val="26"/>
              </w:rPr>
            </w:pPr>
            <w:r w:rsidRPr="00D613B3">
              <w:rPr>
                <w:sz w:val="26"/>
                <w:szCs w:val="26"/>
              </w:rPr>
              <w:t>3</w:t>
            </w:r>
            <w:r w:rsidR="00170114" w:rsidRPr="00D613B3">
              <w:rPr>
                <w:sz w:val="26"/>
                <w:szCs w:val="26"/>
              </w:rPr>
              <w:t>.7%</w:t>
            </w:r>
          </w:p>
        </w:tc>
      </w:tr>
      <w:tr w:rsidR="00522FFB" w:rsidRPr="00D613B3" w14:paraId="5F73046B" w14:textId="77777777" w:rsidTr="007C0083">
        <w:trPr>
          <w:trHeight w:val="274"/>
        </w:trPr>
        <w:tc>
          <w:tcPr>
            <w:tcW w:w="1962" w:type="dxa"/>
          </w:tcPr>
          <w:p w14:paraId="72CA40BF" w14:textId="6750250F" w:rsidR="00522FFB" w:rsidRPr="00D613B3" w:rsidRDefault="00170114" w:rsidP="00D613B3">
            <w:pPr>
              <w:pStyle w:val="TableParagraph"/>
              <w:rPr>
                <w:sz w:val="26"/>
                <w:szCs w:val="26"/>
              </w:rPr>
            </w:pPr>
            <w:r w:rsidRPr="00D613B3">
              <w:rPr>
                <w:sz w:val="26"/>
                <w:szCs w:val="26"/>
              </w:rPr>
              <w:t>Restricted</w:t>
            </w:r>
            <w:r w:rsidR="00254ADB" w:rsidRPr="00D613B3">
              <w:rPr>
                <w:sz w:val="26"/>
                <w:szCs w:val="26"/>
              </w:rPr>
              <w:t xml:space="preserve"> </w:t>
            </w:r>
            <w:r w:rsidRPr="00D613B3">
              <w:rPr>
                <w:sz w:val="26"/>
                <w:szCs w:val="26"/>
              </w:rPr>
              <w:t>Funds</w:t>
            </w:r>
          </w:p>
        </w:tc>
        <w:tc>
          <w:tcPr>
            <w:tcW w:w="1260" w:type="dxa"/>
          </w:tcPr>
          <w:p w14:paraId="58729AFA" w14:textId="6FFC01D2" w:rsidR="00522FFB" w:rsidRPr="00D613B3" w:rsidRDefault="00170114" w:rsidP="00D613B3">
            <w:pPr>
              <w:pStyle w:val="TableParagraph"/>
              <w:jc w:val="right"/>
              <w:rPr>
                <w:sz w:val="26"/>
                <w:szCs w:val="26"/>
              </w:rPr>
            </w:pPr>
            <w:r w:rsidRPr="00D613B3">
              <w:rPr>
                <w:sz w:val="26"/>
                <w:szCs w:val="26"/>
              </w:rPr>
              <w:t>$</w:t>
            </w:r>
            <w:r w:rsidR="009170BC" w:rsidRPr="00D613B3">
              <w:rPr>
                <w:sz w:val="26"/>
                <w:szCs w:val="26"/>
              </w:rPr>
              <w:t>1,035</w:t>
            </w:r>
            <w:r w:rsidRPr="00D613B3">
              <w:rPr>
                <w:sz w:val="26"/>
                <w:szCs w:val="26"/>
              </w:rPr>
              <w:t>,</w:t>
            </w:r>
            <w:r w:rsidR="009170BC" w:rsidRPr="00D613B3">
              <w:rPr>
                <w:sz w:val="26"/>
                <w:szCs w:val="26"/>
              </w:rPr>
              <w:t>462</w:t>
            </w:r>
          </w:p>
        </w:tc>
        <w:tc>
          <w:tcPr>
            <w:tcW w:w="1260" w:type="dxa"/>
          </w:tcPr>
          <w:p w14:paraId="6C528D04" w14:textId="4473A573" w:rsidR="00522FFB" w:rsidRPr="00D613B3" w:rsidRDefault="00170114" w:rsidP="00D613B3">
            <w:pPr>
              <w:pStyle w:val="TableParagraph"/>
              <w:jc w:val="right"/>
              <w:rPr>
                <w:sz w:val="26"/>
                <w:szCs w:val="26"/>
              </w:rPr>
            </w:pPr>
            <w:r w:rsidRPr="00D613B3">
              <w:rPr>
                <w:sz w:val="26"/>
                <w:szCs w:val="26"/>
              </w:rPr>
              <w:t>$</w:t>
            </w:r>
            <w:r w:rsidR="009170BC" w:rsidRPr="00D613B3">
              <w:rPr>
                <w:sz w:val="26"/>
                <w:szCs w:val="26"/>
              </w:rPr>
              <w:t>39</w:t>
            </w:r>
            <w:r w:rsidRPr="00D613B3">
              <w:rPr>
                <w:sz w:val="26"/>
                <w:szCs w:val="26"/>
              </w:rPr>
              <w:t>,</w:t>
            </w:r>
            <w:r w:rsidR="009170BC" w:rsidRPr="00D613B3">
              <w:rPr>
                <w:sz w:val="26"/>
                <w:szCs w:val="26"/>
              </w:rPr>
              <w:t>590</w:t>
            </w:r>
          </w:p>
        </w:tc>
        <w:tc>
          <w:tcPr>
            <w:tcW w:w="1350" w:type="dxa"/>
          </w:tcPr>
          <w:p w14:paraId="225ACF60" w14:textId="25873086" w:rsidR="00522FFB" w:rsidRPr="00D613B3" w:rsidRDefault="00170114" w:rsidP="00D613B3">
            <w:pPr>
              <w:pStyle w:val="TableParagraph"/>
              <w:jc w:val="right"/>
              <w:rPr>
                <w:sz w:val="26"/>
                <w:szCs w:val="26"/>
              </w:rPr>
            </w:pPr>
            <w:r w:rsidRPr="00D613B3">
              <w:rPr>
                <w:sz w:val="26"/>
                <w:szCs w:val="26"/>
              </w:rPr>
              <w:t>$1,</w:t>
            </w:r>
            <w:r w:rsidR="009170BC" w:rsidRPr="00D613B3">
              <w:rPr>
                <w:sz w:val="26"/>
                <w:szCs w:val="26"/>
              </w:rPr>
              <w:t>207</w:t>
            </w:r>
            <w:r w:rsidRPr="00D613B3">
              <w:rPr>
                <w:sz w:val="26"/>
                <w:szCs w:val="26"/>
              </w:rPr>
              <w:t>,</w:t>
            </w:r>
            <w:r w:rsidR="009170BC" w:rsidRPr="00D613B3">
              <w:rPr>
                <w:sz w:val="26"/>
                <w:szCs w:val="26"/>
              </w:rPr>
              <w:t>429</w:t>
            </w:r>
          </w:p>
        </w:tc>
        <w:tc>
          <w:tcPr>
            <w:tcW w:w="1620" w:type="dxa"/>
          </w:tcPr>
          <w:p w14:paraId="6EF2EC40" w14:textId="42C3BFC5" w:rsidR="00522FFB" w:rsidRPr="00D613B3" w:rsidRDefault="00170114" w:rsidP="00D613B3">
            <w:pPr>
              <w:pStyle w:val="TableParagraph"/>
              <w:jc w:val="right"/>
              <w:rPr>
                <w:sz w:val="26"/>
                <w:szCs w:val="26"/>
              </w:rPr>
            </w:pPr>
            <w:r w:rsidRPr="00D613B3">
              <w:rPr>
                <w:sz w:val="26"/>
                <w:szCs w:val="26"/>
              </w:rPr>
              <w:t>$</w:t>
            </w:r>
            <w:r w:rsidR="00B227BC" w:rsidRPr="00D613B3">
              <w:rPr>
                <w:sz w:val="26"/>
                <w:szCs w:val="26"/>
              </w:rPr>
              <w:t>92</w:t>
            </w:r>
            <w:r w:rsidRPr="00D613B3">
              <w:rPr>
                <w:sz w:val="26"/>
                <w:szCs w:val="26"/>
              </w:rPr>
              <w:t>,</w:t>
            </w:r>
            <w:r w:rsidR="00B227BC" w:rsidRPr="00D613B3">
              <w:rPr>
                <w:sz w:val="26"/>
                <w:szCs w:val="26"/>
              </w:rPr>
              <w:t>283</w:t>
            </w:r>
          </w:p>
        </w:tc>
        <w:tc>
          <w:tcPr>
            <w:tcW w:w="1370" w:type="dxa"/>
          </w:tcPr>
          <w:p w14:paraId="562A3582" w14:textId="0726A9C3" w:rsidR="00522FFB" w:rsidRPr="00D613B3" w:rsidRDefault="00170114" w:rsidP="00D613B3">
            <w:pPr>
              <w:pStyle w:val="TableParagraph"/>
              <w:jc w:val="right"/>
              <w:rPr>
                <w:sz w:val="26"/>
                <w:szCs w:val="26"/>
              </w:rPr>
            </w:pPr>
            <w:r w:rsidRPr="00D613B3">
              <w:rPr>
                <w:sz w:val="26"/>
                <w:szCs w:val="26"/>
              </w:rPr>
              <w:t>$2,</w:t>
            </w:r>
            <w:r w:rsidR="00B227BC" w:rsidRPr="00D613B3">
              <w:rPr>
                <w:sz w:val="26"/>
                <w:szCs w:val="26"/>
              </w:rPr>
              <w:t>374</w:t>
            </w:r>
            <w:r w:rsidRPr="00D613B3">
              <w:rPr>
                <w:sz w:val="26"/>
                <w:szCs w:val="26"/>
              </w:rPr>
              <w:t>,</w:t>
            </w:r>
            <w:r w:rsidR="00B227BC" w:rsidRPr="00D613B3">
              <w:rPr>
                <w:sz w:val="26"/>
                <w:szCs w:val="26"/>
              </w:rPr>
              <w:t>764</w:t>
            </w:r>
          </w:p>
        </w:tc>
        <w:tc>
          <w:tcPr>
            <w:tcW w:w="1349" w:type="dxa"/>
          </w:tcPr>
          <w:p w14:paraId="210F350D" w14:textId="4A303CF8" w:rsidR="00522FFB" w:rsidRPr="00D613B3" w:rsidRDefault="00170114" w:rsidP="00D613B3">
            <w:pPr>
              <w:pStyle w:val="TableParagraph"/>
              <w:jc w:val="right"/>
              <w:rPr>
                <w:sz w:val="26"/>
                <w:szCs w:val="26"/>
              </w:rPr>
            </w:pPr>
            <w:r w:rsidRPr="00D613B3">
              <w:rPr>
                <w:sz w:val="26"/>
                <w:szCs w:val="26"/>
              </w:rPr>
              <w:t>1</w:t>
            </w:r>
            <w:r w:rsidR="00B227BC" w:rsidRPr="00D613B3">
              <w:rPr>
                <w:sz w:val="26"/>
                <w:szCs w:val="26"/>
              </w:rPr>
              <w:t>2</w:t>
            </w:r>
            <w:r w:rsidRPr="00D613B3">
              <w:rPr>
                <w:sz w:val="26"/>
                <w:szCs w:val="26"/>
              </w:rPr>
              <w:t>.</w:t>
            </w:r>
            <w:r w:rsidR="00B227BC" w:rsidRPr="00D613B3">
              <w:rPr>
                <w:sz w:val="26"/>
                <w:szCs w:val="26"/>
              </w:rPr>
              <w:t>8</w:t>
            </w:r>
            <w:r w:rsidRPr="00D613B3">
              <w:rPr>
                <w:sz w:val="26"/>
                <w:szCs w:val="26"/>
              </w:rPr>
              <w:t>%</w:t>
            </w:r>
          </w:p>
        </w:tc>
      </w:tr>
      <w:tr w:rsidR="00522FFB" w:rsidRPr="00D613B3" w14:paraId="58278882" w14:textId="77777777" w:rsidTr="00254ADB">
        <w:trPr>
          <w:trHeight w:val="551"/>
        </w:trPr>
        <w:tc>
          <w:tcPr>
            <w:tcW w:w="1962" w:type="dxa"/>
          </w:tcPr>
          <w:p w14:paraId="190F0C47" w14:textId="5DA87F1B" w:rsidR="00522FFB" w:rsidRPr="00D613B3" w:rsidRDefault="00170114" w:rsidP="00D613B3">
            <w:pPr>
              <w:pStyle w:val="TableParagraph"/>
              <w:rPr>
                <w:sz w:val="26"/>
                <w:szCs w:val="26"/>
              </w:rPr>
            </w:pPr>
            <w:r w:rsidRPr="00D613B3">
              <w:rPr>
                <w:sz w:val="26"/>
                <w:szCs w:val="26"/>
              </w:rPr>
              <w:t>Payments</w:t>
            </w:r>
            <w:r w:rsidR="007C0083" w:rsidRPr="00D613B3">
              <w:rPr>
                <w:sz w:val="26"/>
                <w:szCs w:val="26"/>
              </w:rPr>
              <w:t xml:space="preserve"> </w:t>
            </w:r>
            <w:r w:rsidRPr="00D613B3">
              <w:rPr>
                <w:sz w:val="26"/>
                <w:szCs w:val="26"/>
              </w:rPr>
              <w:t>on</w:t>
            </w:r>
            <w:r w:rsidRPr="00D613B3">
              <w:rPr>
                <w:spacing w:val="-2"/>
                <w:sz w:val="26"/>
                <w:szCs w:val="26"/>
              </w:rPr>
              <w:t xml:space="preserve"> </w:t>
            </w:r>
            <w:r w:rsidRPr="00D613B3">
              <w:rPr>
                <w:sz w:val="26"/>
                <w:szCs w:val="26"/>
              </w:rPr>
              <w:t>Behalf</w:t>
            </w:r>
          </w:p>
        </w:tc>
        <w:tc>
          <w:tcPr>
            <w:tcW w:w="1260" w:type="dxa"/>
          </w:tcPr>
          <w:p w14:paraId="7156C6AC" w14:textId="77777777" w:rsidR="00522FFB" w:rsidRPr="00D613B3" w:rsidRDefault="00522FFB" w:rsidP="00D613B3">
            <w:pPr>
              <w:pStyle w:val="TableParagraph"/>
              <w:rPr>
                <w:sz w:val="26"/>
                <w:szCs w:val="26"/>
              </w:rPr>
            </w:pPr>
          </w:p>
          <w:p w14:paraId="2910AE3F" w14:textId="2951ECD3" w:rsidR="00522FFB" w:rsidRPr="00D613B3" w:rsidRDefault="00170114" w:rsidP="00D613B3">
            <w:pPr>
              <w:pStyle w:val="TableParagraph"/>
              <w:jc w:val="right"/>
              <w:rPr>
                <w:sz w:val="26"/>
                <w:szCs w:val="26"/>
              </w:rPr>
            </w:pPr>
            <w:r w:rsidRPr="00D613B3">
              <w:rPr>
                <w:sz w:val="26"/>
                <w:szCs w:val="26"/>
              </w:rPr>
              <w:t>$76</w:t>
            </w:r>
            <w:r w:rsidR="009170BC" w:rsidRPr="00D613B3">
              <w:rPr>
                <w:sz w:val="26"/>
                <w:szCs w:val="26"/>
              </w:rPr>
              <w:t>6</w:t>
            </w:r>
            <w:r w:rsidRPr="00D613B3">
              <w:rPr>
                <w:sz w:val="26"/>
                <w:szCs w:val="26"/>
              </w:rPr>
              <w:t>,</w:t>
            </w:r>
            <w:r w:rsidR="009170BC" w:rsidRPr="00D613B3">
              <w:rPr>
                <w:sz w:val="26"/>
                <w:szCs w:val="26"/>
              </w:rPr>
              <w:t>469</w:t>
            </w:r>
          </w:p>
        </w:tc>
        <w:tc>
          <w:tcPr>
            <w:tcW w:w="1260" w:type="dxa"/>
          </w:tcPr>
          <w:p w14:paraId="7FF960CD" w14:textId="77777777" w:rsidR="00522FFB" w:rsidRPr="00D613B3" w:rsidRDefault="00522FFB" w:rsidP="00D613B3">
            <w:pPr>
              <w:pStyle w:val="TableParagraph"/>
              <w:rPr>
                <w:sz w:val="26"/>
                <w:szCs w:val="26"/>
              </w:rPr>
            </w:pPr>
          </w:p>
          <w:p w14:paraId="1D03A856" w14:textId="09F7C6AC" w:rsidR="00522FFB" w:rsidRPr="00D613B3" w:rsidRDefault="00170114" w:rsidP="00D613B3">
            <w:pPr>
              <w:pStyle w:val="TableParagraph"/>
              <w:jc w:val="right"/>
              <w:rPr>
                <w:sz w:val="26"/>
                <w:szCs w:val="26"/>
              </w:rPr>
            </w:pPr>
            <w:r w:rsidRPr="00D613B3">
              <w:rPr>
                <w:sz w:val="26"/>
                <w:szCs w:val="26"/>
              </w:rPr>
              <w:t>$31,</w:t>
            </w:r>
            <w:r w:rsidR="009170BC" w:rsidRPr="00D613B3">
              <w:rPr>
                <w:sz w:val="26"/>
                <w:szCs w:val="26"/>
              </w:rPr>
              <w:t>790</w:t>
            </w:r>
          </w:p>
        </w:tc>
        <w:tc>
          <w:tcPr>
            <w:tcW w:w="1350" w:type="dxa"/>
          </w:tcPr>
          <w:p w14:paraId="305DBB7E" w14:textId="77777777" w:rsidR="00522FFB" w:rsidRPr="00D613B3" w:rsidRDefault="00522FFB" w:rsidP="00D613B3">
            <w:pPr>
              <w:pStyle w:val="TableParagraph"/>
              <w:rPr>
                <w:sz w:val="26"/>
                <w:szCs w:val="26"/>
              </w:rPr>
            </w:pPr>
          </w:p>
          <w:p w14:paraId="16EE98DB" w14:textId="6926A939" w:rsidR="00522FFB" w:rsidRPr="00D613B3" w:rsidRDefault="00170114" w:rsidP="00D613B3">
            <w:pPr>
              <w:pStyle w:val="TableParagraph"/>
              <w:jc w:val="right"/>
              <w:rPr>
                <w:sz w:val="26"/>
                <w:szCs w:val="26"/>
              </w:rPr>
            </w:pPr>
            <w:r w:rsidRPr="00D613B3">
              <w:rPr>
                <w:sz w:val="26"/>
                <w:szCs w:val="26"/>
              </w:rPr>
              <w:t>$56</w:t>
            </w:r>
            <w:r w:rsidR="009170BC" w:rsidRPr="00D613B3">
              <w:rPr>
                <w:sz w:val="26"/>
                <w:szCs w:val="26"/>
              </w:rPr>
              <w:t>8</w:t>
            </w:r>
            <w:r w:rsidRPr="00D613B3">
              <w:rPr>
                <w:sz w:val="26"/>
                <w:szCs w:val="26"/>
              </w:rPr>
              <w:t>,</w:t>
            </w:r>
            <w:r w:rsidR="009170BC" w:rsidRPr="00D613B3">
              <w:rPr>
                <w:sz w:val="26"/>
                <w:szCs w:val="26"/>
              </w:rPr>
              <w:t>497</w:t>
            </w:r>
          </w:p>
        </w:tc>
        <w:tc>
          <w:tcPr>
            <w:tcW w:w="1620" w:type="dxa"/>
          </w:tcPr>
          <w:p w14:paraId="5A6AD95B" w14:textId="77777777" w:rsidR="00522FFB" w:rsidRPr="00D613B3" w:rsidRDefault="00522FFB" w:rsidP="00D613B3">
            <w:pPr>
              <w:pStyle w:val="TableParagraph"/>
              <w:rPr>
                <w:sz w:val="26"/>
                <w:szCs w:val="26"/>
              </w:rPr>
            </w:pPr>
          </w:p>
          <w:p w14:paraId="5021630E" w14:textId="393CA972" w:rsidR="00522FFB" w:rsidRPr="00D613B3" w:rsidRDefault="00170114" w:rsidP="00D613B3">
            <w:pPr>
              <w:pStyle w:val="TableParagraph"/>
              <w:jc w:val="right"/>
              <w:rPr>
                <w:sz w:val="26"/>
                <w:szCs w:val="26"/>
              </w:rPr>
            </w:pPr>
            <w:r w:rsidRPr="00D613B3">
              <w:rPr>
                <w:sz w:val="26"/>
                <w:szCs w:val="26"/>
              </w:rPr>
              <w:t>$49,</w:t>
            </w:r>
            <w:r w:rsidR="00B227BC" w:rsidRPr="00D613B3">
              <w:rPr>
                <w:sz w:val="26"/>
                <w:szCs w:val="26"/>
              </w:rPr>
              <w:t>714</w:t>
            </w:r>
          </w:p>
        </w:tc>
        <w:tc>
          <w:tcPr>
            <w:tcW w:w="1370" w:type="dxa"/>
          </w:tcPr>
          <w:p w14:paraId="2BE1F89D" w14:textId="77777777" w:rsidR="00522FFB" w:rsidRPr="00D613B3" w:rsidRDefault="00522FFB" w:rsidP="00D613B3">
            <w:pPr>
              <w:pStyle w:val="TableParagraph"/>
              <w:rPr>
                <w:sz w:val="26"/>
                <w:szCs w:val="26"/>
              </w:rPr>
            </w:pPr>
          </w:p>
          <w:p w14:paraId="170B616D" w14:textId="237621A0" w:rsidR="00522FFB" w:rsidRPr="00D613B3" w:rsidRDefault="00170114" w:rsidP="00D613B3">
            <w:pPr>
              <w:pStyle w:val="TableParagraph"/>
              <w:jc w:val="right"/>
              <w:rPr>
                <w:sz w:val="26"/>
                <w:szCs w:val="26"/>
              </w:rPr>
            </w:pPr>
            <w:r w:rsidRPr="00D613B3">
              <w:rPr>
                <w:sz w:val="26"/>
                <w:szCs w:val="26"/>
              </w:rPr>
              <w:t>$1,4</w:t>
            </w:r>
            <w:r w:rsidR="00B227BC" w:rsidRPr="00D613B3">
              <w:rPr>
                <w:sz w:val="26"/>
                <w:szCs w:val="26"/>
              </w:rPr>
              <w:t>1</w:t>
            </w:r>
            <w:r w:rsidRPr="00D613B3">
              <w:rPr>
                <w:sz w:val="26"/>
                <w:szCs w:val="26"/>
              </w:rPr>
              <w:t>6,</w:t>
            </w:r>
            <w:r w:rsidR="00B227BC" w:rsidRPr="00D613B3">
              <w:rPr>
                <w:sz w:val="26"/>
                <w:szCs w:val="26"/>
              </w:rPr>
              <w:t>470</w:t>
            </w:r>
          </w:p>
        </w:tc>
        <w:tc>
          <w:tcPr>
            <w:tcW w:w="1349" w:type="dxa"/>
          </w:tcPr>
          <w:p w14:paraId="2AA54387" w14:textId="77777777" w:rsidR="00522FFB" w:rsidRPr="00D613B3" w:rsidRDefault="00522FFB" w:rsidP="00D613B3">
            <w:pPr>
              <w:pStyle w:val="TableParagraph"/>
              <w:rPr>
                <w:sz w:val="26"/>
                <w:szCs w:val="26"/>
              </w:rPr>
            </w:pPr>
          </w:p>
          <w:p w14:paraId="211C5CF9" w14:textId="125F7BC5" w:rsidR="00522FFB" w:rsidRPr="00D613B3" w:rsidRDefault="00B227BC" w:rsidP="00D613B3">
            <w:pPr>
              <w:pStyle w:val="TableParagraph"/>
              <w:jc w:val="right"/>
              <w:rPr>
                <w:sz w:val="26"/>
                <w:szCs w:val="26"/>
              </w:rPr>
            </w:pPr>
            <w:r w:rsidRPr="00D613B3">
              <w:rPr>
                <w:sz w:val="26"/>
                <w:szCs w:val="26"/>
              </w:rPr>
              <w:t>0</w:t>
            </w:r>
            <w:r w:rsidR="00170114" w:rsidRPr="00D613B3">
              <w:rPr>
                <w:sz w:val="26"/>
                <w:szCs w:val="26"/>
              </w:rPr>
              <w:t>.</w:t>
            </w:r>
            <w:r w:rsidRPr="00D613B3">
              <w:rPr>
                <w:sz w:val="26"/>
                <w:szCs w:val="26"/>
              </w:rPr>
              <w:t>7</w:t>
            </w:r>
            <w:r w:rsidR="00170114" w:rsidRPr="00D613B3">
              <w:rPr>
                <w:sz w:val="26"/>
                <w:szCs w:val="26"/>
              </w:rPr>
              <w:t>%</w:t>
            </w:r>
          </w:p>
        </w:tc>
      </w:tr>
      <w:tr w:rsidR="00522FFB" w:rsidRPr="00D613B3" w14:paraId="7FCD8253" w14:textId="77777777" w:rsidTr="00254ADB">
        <w:trPr>
          <w:trHeight w:val="275"/>
        </w:trPr>
        <w:tc>
          <w:tcPr>
            <w:tcW w:w="1962" w:type="dxa"/>
          </w:tcPr>
          <w:p w14:paraId="7FACCB13" w14:textId="77777777" w:rsidR="00522FFB" w:rsidRPr="00D613B3" w:rsidRDefault="00170114" w:rsidP="00D613B3">
            <w:pPr>
              <w:pStyle w:val="TableParagraph"/>
              <w:rPr>
                <w:sz w:val="26"/>
                <w:szCs w:val="26"/>
              </w:rPr>
            </w:pPr>
            <w:r w:rsidRPr="00D613B3">
              <w:rPr>
                <w:sz w:val="26"/>
                <w:szCs w:val="26"/>
              </w:rPr>
              <w:t>Total</w:t>
            </w:r>
          </w:p>
        </w:tc>
        <w:tc>
          <w:tcPr>
            <w:tcW w:w="1260" w:type="dxa"/>
          </w:tcPr>
          <w:p w14:paraId="22F78EAA" w14:textId="3D238100" w:rsidR="00522FFB" w:rsidRPr="00D613B3" w:rsidRDefault="00170114" w:rsidP="00D613B3">
            <w:pPr>
              <w:pStyle w:val="TableParagraph"/>
              <w:jc w:val="right"/>
              <w:rPr>
                <w:sz w:val="26"/>
                <w:szCs w:val="26"/>
              </w:rPr>
            </w:pPr>
            <w:r w:rsidRPr="00D613B3">
              <w:rPr>
                <w:sz w:val="26"/>
                <w:szCs w:val="26"/>
              </w:rPr>
              <w:t>$3,</w:t>
            </w:r>
            <w:r w:rsidR="009170BC" w:rsidRPr="00D613B3">
              <w:rPr>
                <w:sz w:val="26"/>
                <w:szCs w:val="26"/>
              </w:rPr>
              <w:t>635</w:t>
            </w:r>
            <w:r w:rsidRPr="00D613B3">
              <w:rPr>
                <w:sz w:val="26"/>
                <w:szCs w:val="26"/>
              </w:rPr>
              <w:t>,</w:t>
            </w:r>
            <w:r w:rsidR="009170BC" w:rsidRPr="00D613B3">
              <w:rPr>
                <w:sz w:val="26"/>
                <w:szCs w:val="26"/>
              </w:rPr>
              <w:t>105</w:t>
            </w:r>
          </w:p>
        </w:tc>
        <w:tc>
          <w:tcPr>
            <w:tcW w:w="1260" w:type="dxa"/>
          </w:tcPr>
          <w:p w14:paraId="0E28E5DB" w14:textId="2A76DBAC" w:rsidR="00522FFB" w:rsidRPr="00D613B3" w:rsidRDefault="00170114" w:rsidP="00D613B3">
            <w:pPr>
              <w:pStyle w:val="TableParagraph"/>
              <w:jc w:val="right"/>
              <w:rPr>
                <w:sz w:val="26"/>
                <w:szCs w:val="26"/>
              </w:rPr>
            </w:pPr>
            <w:r w:rsidRPr="00D613B3">
              <w:rPr>
                <w:sz w:val="26"/>
                <w:szCs w:val="26"/>
              </w:rPr>
              <w:t>$12</w:t>
            </w:r>
            <w:r w:rsidR="009170BC" w:rsidRPr="00D613B3">
              <w:rPr>
                <w:sz w:val="26"/>
                <w:szCs w:val="26"/>
              </w:rPr>
              <w:t>2</w:t>
            </w:r>
            <w:r w:rsidRPr="00D613B3">
              <w:rPr>
                <w:sz w:val="26"/>
                <w:szCs w:val="26"/>
              </w:rPr>
              <w:t>,</w:t>
            </w:r>
            <w:r w:rsidR="009170BC" w:rsidRPr="00D613B3">
              <w:rPr>
                <w:sz w:val="26"/>
                <w:szCs w:val="26"/>
              </w:rPr>
              <w:t>287</w:t>
            </w:r>
          </w:p>
        </w:tc>
        <w:tc>
          <w:tcPr>
            <w:tcW w:w="1350" w:type="dxa"/>
          </w:tcPr>
          <w:p w14:paraId="5206AAB8" w14:textId="686AC798" w:rsidR="00522FFB" w:rsidRPr="00D613B3" w:rsidRDefault="00170114" w:rsidP="00D613B3">
            <w:pPr>
              <w:pStyle w:val="TableParagraph"/>
              <w:jc w:val="right"/>
              <w:rPr>
                <w:sz w:val="26"/>
                <w:szCs w:val="26"/>
              </w:rPr>
            </w:pPr>
            <w:r w:rsidRPr="00D613B3">
              <w:rPr>
                <w:sz w:val="26"/>
                <w:szCs w:val="26"/>
              </w:rPr>
              <w:t>$</w:t>
            </w:r>
            <w:r w:rsidR="009170BC" w:rsidRPr="00D613B3">
              <w:rPr>
                <w:sz w:val="26"/>
                <w:szCs w:val="26"/>
              </w:rPr>
              <w:t>3</w:t>
            </w:r>
            <w:r w:rsidRPr="00D613B3">
              <w:rPr>
                <w:sz w:val="26"/>
                <w:szCs w:val="26"/>
              </w:rPr>
              <w:t>,</w:t>
            </w:r>
            <w:r w:rsidR="009170BC" w:rsidRPr="00D613B3">
              <w:rPr>
                <w:sz w:val="26"/>
                <w:szCs w:val="26"/>
              </w:rPr>
              <w:t>089</w:t>
            </w:r>
            <w:r w:rsidRPr="00D613B3">
              <w:rPr>
                <w:sz w:val="26"/>
                <w:szCs w:val="26"/>
              </w:rPr>
              <w:t>,</w:t>
            </w:r>
            <w:r w:rsidR="009170BC" w:rsidRPr="00D613B3">
              <w:rPr>
                <w:sz w:val="26"/>
                <w:szCs w:val="26"/>
              </w:rPr>
              <w:t>581</w:t>
            </w:r>
          </w:p>
        </w:tc>
        <w:tc>
          <w:tcPr>
            <w:tcW w:w="1620" w:type="dxa"/>
          </w:tcPr>
          <w:p w14:paraId="64D03C78" w14:textId="1B7C3584" w:rsidR="00522FFB" w:rsidRPr="00D613B3" w:rsidRDefault="00170114" w:rsidP="00D613B3">
            <w:pPr>
              <w:pStyle w:val="TableParagraph"/>
              <w:jc w:val="right"/>
              <w:rPr>
                <w:sz w:val="26"/>
                <w:szCs w:val="26"/>
              </w:rPr>
            </w:pPr>
            <w:r w:rsidRPr="00D613B3">
              <w:rPr>
                <w:sz w:val="26"/>
                <w:szCs w:val="26"/>
              </w:rPr>
              <w:t>$</w:t>
            </w:r>
            <w:r w:rsidR="00B227BC" w:rsidRPr="00D613B3">
              <w:rPr>
                <w:sz w:val="26"/>
                <w:szCs w:val="26"/>
              </w:rPr>
              <w:t>336</w:t>
            </w:r>
            <w:r w:rsidRPr="00D613B3">
              <w:rPr>
                <w:sz w:val="26"/>
                <w:szCs w:val="26"/>
              </w:rPr>
              <w:t>,</w:t>
            </w:r>
            <w:r w:rsidR="00B227BC" w:rsidRPr="00D613B3">
              <w:rPr>
                <w:sz w:val="26"/>
                <w:szCs w:val="26"/>
              </w:rPr>
              <w:t>708</w:t>
            </w:r>
          </w:p>
        </w:tc>
        <w:tc>
          <w:tcPr>
            <w:tcW w:w="1370" w:type="dxa"/>
          </w:tcPr>
          <w:p w14:paraId="23ACA974" w14:textId="7770E253" w:rsidR="00522FFB" w:rsidRPr="00D613B3" w:rsidRDefault="00170114" w:rsidP="00D613B3">
            <w:pPr>
              <w:pStyle w:val="TableParagraph"/>
              <w:jc w:val="right"/>
              <w:rPr>
                <w:sz w:val="26"/>
                <w:szCs w:val="26"/>
              </w:rPr>
            </w:pPr>
            <w:r w:rsidRPr="00D613B3">
              <w:rPr>
                <w:sz w:val="26"/>
                <w:szCs w:val="26"/>
              </w:rPr>
              <w:t>$</w:t>
            </w:r>
            <w:r w:rsidR="00B227BC" w:rsidRPr="00D613B3">
              <w:rPr>
                <w:sz w:val="26"/>
                <w:szCs w:val="26"/>
              </w:rPr>
              <w:t>7,183</w:t>
            </w:r>
            <w:r w:rsidRPr="00D613B3">
              <w:rPr>
                <w:sz w:val="26"/>
                <w:szCs w:val="26"/>
              </w:rPr>
              <w:t>,</w:t>
            </w:r>
            <w:r w:rsidR="00B227BC" w:rsidRPr="00D613B3">
              <w:rPr>
                <w:sz w:val="26"/>
                <w:szCs w:val="26"/>
              </w:rPr>
              <w:t>681</w:t>
            </w:r>
          </w:p>
        </w:tc>
        <w:tc>
          <w:tcPr>
            <w:tcW w:w="1349" w:type="dxa"/>
          </w:tcPr>
          <w:p w14:paraId="31ED8329" w14:textId="58D79E93" w:rsidR="00522FFB" w:rsidRPr="00D613B3" w:rsidRDefault="00B227BC" w:rsidP="00D613B3">
            <w:pPr>
              <w:pStyle w:val="TableParagraph"/>
              <w:jc w:val="right"/>
              <w:rPr>
                <w:sz w:val="26"/>
                <w:szCs w:val="26"/>
              </w:rPr>
            </w:pPr>
            <w:r w:rsidRPr="00D613B3">
              <w:rPr>
                <w:sz w:val="26"/>
                <w:szCs w:val="26"/>
              </w:rPr>
              <w:t>6</w:t>
            </w:r>
            <w:r w:rsidR="00170114" w:rsidRPr="00D613B3">
              <w:rPr>
                <w:sz w:val="26"/>
                <w:szCs w:val="26"/>
              </w:rPr>
              <w:t>.</w:t>
            </w:r>
            <w:r w:rsidRPr="00D613B3">
              <w:rPr>
                <w:sz w:val="26"/>
                <w:szCs w:val="26"/>
              </w:rPr>
              <w:t>6</w:t>
            </w:r>
            <w:r w:rsidR="00170114" w:rsidRPr="00D613B3">
              <w:rPr>
                <w:sz w:val="26"/>
                <w:szCs w:val="26"/>
              </w:rPr>
              <w:t>%</w:t>
            </w:r>
          </w:p>
        </w:tc>
      </w:tr>
      <w:tr w:rsidR="00522FFB" w:rsidRPr="00D613B3" w14:paraId="0FEFB6A8" w14:textId="77777777" w:rsidTr="00254ADB">
        <w:trPr>
          <w:trHeight w:val="625"/>
        </w:trPr>
        <w:tc>
          <w:tcPr>
            <w:tcW w:w="1962" w:type="dxa"/>
          </w:tcPr>
          <w:p w14:paraId="0A0DA078" w14:textId="77777777" w:rsidR="00522FFB" w:rsidRPr="00D613B3" w:rsidRDefault="00170114" w:rsidP="00D613B3">
            <w:pPr>
              <w:pStyle w:val="TableParagraph"/>
              <w:rPr>
                <w:sz w:val="26"/>
                <w:szCs w:val="26"/>
              </w:rPr>
            </w:pPr>
            <w:r w:rsidRPr="00D613B3">
              <w:rPr>
                <w:sz w:val="26"/>
                <w:szCs w:val="26"/>
              </w:rPr>
              <w:lastRenderedPageBreak/>
              <w:t>Change</w:t>
            </w:r>
          </w:p>
          <w:p w14:paraId="47D1C7E0" w14:textId="34E3EA4F" w:rsidR="00522FFB" w:rsidRPr="00D613B3" w:rsidRDefault="00170114" w:rsidP="00D613B3">
            <w:pPr>
              <w:pStyle w:val="TableParagraph"/>
              <w:rPr>
                <w:sz w:val="26"/>
                <w:szCs w:val="26"/>
              </w:rPr>
            </w:pPr>
            <w:r w:rsidRPr="00D613B3">
              <w:rPr>
                <w:sz w:val="26"/>
                <w:szCs w:val="26"/>
              </w:rPr>
              <w:t>from</w:t>
            </w:r>
            <w:r w:rsidRPr="00D613B3">
              <w:rPr>
                <w:spacing w:val="1"/>
                <w:sz w:val="26"/>
                <w:szCs w:val="26"/>
              </w:rPr>
              <w:t xml:space="preserve"> </w:t>
            </w:r>
            <w:r w:rsidRPr="00D613B3">
              <w:rPr>
                <w:spacing w:val="-1"/>
                <w:sz w:val="26"/>
                <w:szCs w:val="26"/>
              </w:rPr>
              <w:t>FY202</w:t>
            </w:r>
            <w:r w:rsidR="007B0BE5" w:rsidRPr="00D613B3">
              <w:rPr>
                <w:spacing w:val="-1"/>
                <w:sz w:val="26"/>
                <w:szCs w:val="26"/>
              </w:rPr>
              <w:t>1</w:t>
            </w:r>
          </w:p>
        </w:tc>
        <w:tc>
          <w:tcPr>
            <w:tcW w:w="1260" w:type="dxa"/>
          </w:tcPr>
          <w:p w14:paraId="1D76B681" w14:textId="77777777" w:rsidR="00522FFB" w:rsidRPr="00D613B3" w:rsidRDefault="00522FFB" w:rsidP="00D613B3">
            <w:pPr>
              <w:pStyle w:val="TableParagraph"/>
              <w:rPr>
                <w:sz w:val="26"/>
                <w:szCs w:val="26"/>
              </w:rPr>
            </w:pPr>
          </w:p>
          <w:p w14:paraId="6E44437C" w14:textId="426A6AF8" w:rsidR="00522FFB" w:rsidRPr="00D613B3" w:rsidRDefault="009170BC" w:rsidP="00D613B3">
            <w:pPr>
              <w:pStyle w:val="TableParagraph"/>
              <w:jc w:val="right"/>
              <w:rPr>
                <w:sz w:val="26"/>
                <w:szCs w:val="26"/>
              </w:rPr>
            </w:pPr>
            <w:r w:rsidRPr="00D613B3">
              <w:rPr>
                <w:sz w:val="26"/>
                <w:szCs w:val="26"/>
              </w:rPr>
              <w:t>5</w:t>
            </w:r>
            <w:r w:rsidR="00170114" w:rsidRPr="00D613B3">
              <w:rPr>
                <w:sz w:val="26"/>
                <w:szCs w:val="26"/>
              </w:rPr>
              <w:t>.</w:t>
            </w:r>
            <w:r w:rsidRPr="00D613B3">
              <w:rPr>
                <w:sz w:val="26"/>
                <w:szCs w:val="26"/>
              </w:rPr>
              <w:t>2</w:t>
            </w:r>
            <w:r w:rsidR="00170114" w:rsidRPr="00D613B3">
              <w:rPr>
                <w:sz w:val="26"/>
                <w:szCs w:val="26"/>
              </w:rPr>
              <w:t>%</w:t>
            </w:r>
          </w:p>
        </w:tc>
        <w:tc>
          <w:tcPr>
            <w:tcW w:w="1260" w:type="dxa"/>
          </w:tcPr>
          <w:p w14:paraId="188CC9BA" w14:textId="77777777" w:rsidR="00522FFB" w:rsidRPr="00D613B3" w:rsidRDefault="00522FFB" w:rsidP="00D613B3">
            <w:pPr>
              <w:pStyle w:val="TableParagraph"/>
              <w:rPr>
                <w:sz w:val="26"/>
                <w:szCs w:val="26"/>
              </w:rPr>
            </w:pPr>
          </w:p>
          <w:p w14:paraId="6C23B20B" w14:textId="45B46A69" w:rsidR="00522FFB" w:rsidRPr="00D613B3" w:rsidRDefault="00170114" w:rsidP="00D613B3">
            <w:pPr>
              <w:pStyle w:val="TableParagraph"/>
              <w:jc w:val="right"/>
              <w:rPr>
                <w:sz w:val="26"/>
                <w:szCs w:val="26"/>
              </w:rPr>
            </w:pPr>
            <w:r w:rsidRPr="00D613B3">
              <w:rPr>
                <w:sz w:val="26"/>
                <w:szCs w:val="26"/>
              </w:rPr>
              <w:t>-</w:t>
            </w:r>
            <w:r w:rsidR="009170BC" w:rsidRPr="00D613B3">
              <w:rPr>
                <w:sz w:val="26"/>
                <w:szCs w:val="26"/>
              </w:rPr>
              <w:t>1</w:t>
            </w:r>
            <w:r w:rsidRPr="00D613B3">
              <w:rPr>
                <w:sz w:val="26"/>
                <w:szCs w:val="26"/>
              </w:rPr>
              <w:t>.</w:t>
            </w:r>
            <w:r w:rsidR="009170BC" w:rsidRPr="00D613B3">
              <w:rPr>
                <w:sz w:val="26"/>
                <w:szCs w:val="26"/>
              </w:rPr>
              <w:t>5</w:t>
            </w:r>
            <w:r w:rsidRPr="00D613B3">
              <w:rPr>
                <w:sz w:val="26"/>
                <w:szCs w:val="26"/>
              </w:rPr>
              <w:t>%</w:t>
            </w:r>
          </w:p>
        </w:tc>
        <w:tc>
          <w:tcPr>
            <w:tcW w:w="1350" w:type="dxa"/>
          </w:tcPr>
          <w:p w14:paraId="2B6D526F" w14:textId="77777777" w:rsidR="00522FFB" w:rsidRPr="00D613B3" w:rsidRDefault="00522FFB" w:rsidP="00D613B3">
            <w:pPr>
              <w:pStyle w:val="TableParagraph"/>
              <w:rPr>
                <w:sz w:val="26"/>
                <w:szCs w:val="26"/>
              </w:rPr>
            </w:pPr>
          </w:p>
          <w:p w14:paraId="1C002A11" w14:textId="7BD53098" w:rsidR="00522FFB" w:rsidRPr="00D613B3" w:rsidRDefault="009170BC" w:rsidP="00D613B3">
            <w:pPr>
              <w:pStyle w:val="TableParagraph"/>
              <w:jc w:val="right"/>
              <w:rPr>
                <w:sz w:val="26"/>
                <w:szCs w:val="26"/>
              </w:rPr>
            </w:pPr>
            <w:r w:rsidRPr="00D613B3">
              <w:rPr>
                <w:sz w:val="26"/>
                <w:szCs w:val="26"/>
              </w:rPr>
              <w:t>6</w:t>
            </w:r>
            <w:r w:rsidR="00170114" w:rsidRPr="00D613B3">
              <w:rPr>
                <w:sz w:val="26"/>
                <w:szCs w:val="26"/>
              </w:rPr>
              <w:t>.</w:t>
            </w:r>
            <w:r w:rsidRPr="00D613B3">
              <w:rPr>
                <w:sz w:val="26"/>
                <w:szCs w:val="26"/>
              </w:rPr>
              <w:t>6</w:t>
            </w:r>
            <w:r w:rsidR="00170114" w:rsidRPr="00D613B3">
              <w:rPr>
                <w:sz w:val="26"/>
                <w:szCs w:val="26"/>
              </w:rPr>
              <w:t>%</w:t>
            </w:r>
          </w:p>
        </w:tc>
        <w:tc>
          <w:tcPr>
            <w:tcW w:w="1620" w:type="dxa"/>
          </w:tcPr>
          <w:p w14:paraId="280988DA" w14:textId="77777777" w:rsidR="00522FFB" w:rsidRPr="00D613B3" w:rsidRDefault="00522FFB" w:rsidP="00D613B3">
            <w:pPr>
              <w:pStyle w:val="TableParagraph"/>
              <w:rPr>
                <w:sz w:val="26"/>
                <w:szCs w:val="26"/>
              </w:rPr>
            </w:pPr>
          </w:p>
          <w:p w14:paraId="10D3EE63" w14:textId="5657F514" w:rsidR="00522FFB" w:rsidRPr="00D613B3" w:rsidRDefault="00B227BC" w:rsidP="00D613B3">
            <w:pPr>
              <w:pStyle w:val="TableParagraph"/>
              <w:jc w:val="right"/>
              <w:rPr>
                <w:sz w:val="26"/>
                <w:szCs w:val="26"/>
              </w:rPr>
            </w:pPr>
            <w:r w:rsidRPr="00D613B3">
              <w:rPr>
                <w:sz w:val="26"/>
                <w:szCs w:val="26"/>
              </w:rPr>
              <w:t>29</w:t>
            </w:r>
            <w:r w:rsidR="00170114" w:rsidRPr="00D613B3">
              <w:rPr>
                <w:sz w:val="26"/>
                <w:szCs w:val="26"/>
              </w:rPr>
              <w:t>.</w:t>
            </w:r>
            <w:r w:rsidRPr="00D613B3">
              <w:rPr>
                <w:sz w:val="26"/>
                <w:szCs w:val="26"/>
              </w:rPr>
              <w:t>6</w:t>
            </w:r>
            <w:r w:rsidR="00170114" w:rsidRPr="00D613B3">
              <w:rPr>
                <w:sz w:val="26"/>
                <w:szCs w:val="26"/>
              </w:rPr>
              <w:t>%</w:t>
            </w:r>
          </w:p>
        </w:tc>
        <w:tc>
          <w:tcPr>
            <w:tcW w:w="1370" w:type="dxa"/>
          </w:tcPr>
          <w:p w14:paraId="49E3BFF9" w14:textId="77777777" w:rsidR="00522FFB" w:rsidRPr="00D613B3" w:rsidRDefault="00522FFB" w:rsidP="00D613B3">
            <w:pPr>
              <w:pStyle w:val="TableParagraph"/>
              <w:rPr>
                <w:sz w:val="26"/>
                <w:szCs w:val="26"/>
              </w:rPr>
            </w:pPr>
          </w:p>
          <w:p w14:paraId="4148886D" w14:textId="2D3C3701" w:rsidR="00522FFB" w:rsidRPr="00D613B3" w:rsidRDefault="00B227BC" w:rsidP="00D613B3">
            <w:pPr>
              <w:pStyle w:val="TableParagraph"/>
              <w:jc w:val="right"/>
              <w:rPr>
                <w:sz w:val="26"/>
                <w:szCs w:val="26"/>
              </w:rPr>
            </w:pPr>
            <w:r w:rsidRPr="00D613B3">
              <w:rPr>
                <w:sz w:val="26"/>
                <w:szCs w:val="26"/>
              </w:rPr>
              <w:t>6</w:t>
            </w:r>
            <w:r w:rsidR="00170114" w:rsidRPr="00D613B3">
              <w:rPr>
                <w:sz w:val="26"/>
                <w:szCs w:val="26"/>
              </w:rPr>
              <w:t>.</w:t>
            </w:r>
            <w:r w:rsidRPr="00D613B3">
              <w:rPr>
                <w:sz w:val="26"/>
                <w:szCs w:val="26"/>
              </w:rPr>
              <w:t>6</w:t>
            </w:r>
            <w:r w:rsidR="00170114" w:rsidRPr="00D613B3">
              <w:rPr>
                <w:sz w:val="26"/>
                <w:szCs w:val="26"/>
              </w:rPr>
              <w:t>%</w:t>
            </w:r>
          </w:p>
        </w:tc>
        <w:tc>
          <w:tcPr>
            <w:tcW w:w="1349" w:type="dxa"/>
          </w:tcPr>
          <w:p w14:paraId="16A696B1" w14:textId="77777777" w:rsidR="00522FFB" w:rsidRPr="00D613B3" w:rsidRDefault="00522FFB" w:rsidP="00D613B3">
            <w:pPr>
              <w:pStyle w:val="TableParagraph"/>
              <w:rPr>
                <w:sz w:val="26"/>
                <w:szCs w:val="26"/>
              </w:rPr>
            </w:pPr>
          </w:p>
        </w:tc>
      </w:tr>
    </w:tbl>
    <w:p w14:paraId="7A3F00E7" w14:textId="77777777" w:rsidR="00522FFB" w:rsidRPr="00D613B3" w:rsidRDefault="00522FFB" w:rsidP="00D613B3">
      <w:pPr>
        <w:rPr>
          <w:sz w:val="26"/>
          <w:szCs w:val="26"/>
        </w:rPr>
        <w:sectPr w:rsidR="00522FFB" w:rsidRPr="00D613B3" w:rsidSect="00F96702">
          <w:headerReference w:type="even" r:id="rId7"/>
          <w:headerReference w:type="default" r:id="rId8"/>
          <w:pgSz w:w="12240" w:h="15840"/>
          <w:pgMar w:top="720" w:right="1440" w:bottom="806" w:left="1440" w:header="720" w:footer="0" w:gutter="0"/>
          <w:pgNumType w:start="1"/>
          <w:cols w:space="720"/>
          <w:titlePg/>
          <w:docGrid w:linePitch="299"/>
        </w:sectPr>
      </w:pPr>
    </w:p>
    <w:p w14:paraId="3BA40C2C" w14:textId="77777777" w:rsidR="00254ADB" w:rsidRPr="00D613B3" w:rsidRDefault="00254ADB" w:rsidP="00D613B3">
      <w:pPr>
        <w:pStyle w:val="BodyText"/>
        <w:ind w:firstLine="1440"/>
      </w:pPr>
    </w:p>
    <w:p w14:paraId="070C03A1" w14:textId="409CBF42" w:rsidR="00522FFB" w:rsidRPr="00D613B3" w:rsidRDefault="00D613B3" w:rsidP="00F96702">
      <w:pPr>
        <w:pStyle w:val="BodyText"/>
        <w:tabs>
          <w:tab w:val="left" w:pos="1440"/>
        </w:tabs>
        <w:spacing w:line="480" w:lineRule="auto"/>
      </w:pPr>
      <w:r>
        <w:tab/>
      </w:r>
      <w:r w:rsidR="00170114" w:rsidRPr="00D613B3">
        <w:t>The attachment to this item, the Budget Summary for Operations</w:t>
      </w:r>
      <w:r w:rsidR="005375BA" w:rsidRPr="00D613B3">
        <w:t xml:space="preserve"> </w:t>
      </w:r>
      <w:r w:rsidR="00170114" w:rsidRPr="00D613B3">
        <w:t>FY202</w:t>
      </w:r>
      <w:r w:rsidR="00B227BC" w:rsidRPr="00D613B3">
        <w:t>2</w:t>
      </w:r>
      <w:r w:rsidR="005375BA" w:rsidRPr="00D613B3">
        <w:t xml:space="preserve"> </w:t>
      </w:r>
      <w:r w:rsidR="00170114" w:rsidRPr="00D613B3">
        <w:t xml:space="preserve">(BSO), </w:t>
      </w:r>
      <w:r w:rsidR="00831354" w:rsidRPr="00D613B3">
        <w:t>summarizes</w:t>
      </w:r>
      <w:r w:rsidR="00170114" w:rsidRPr="00D613B3">
        <w:t xml:space="preserve"> the system</w:t>
      </w:r>
      <w:r w:rsidR="00831354" w:rsidRPr="00D613B3">
        <w:t>-</w:t>
      </w:r>
      <w:r w:rsidR="00170114" w:rsidRPr="00D613B3">
        <w:t xml:space="preserve">wide budget, budgets for each </w:t>
      </w:r>
      <w:r w:rsidR="00831354" w:rsidRPr="00D613B3">
        <w:t>U</w:t>
      </w:r>
      <w:r w:rsidR="00170114" w:rsidRPr="00D613B3">
        <w:t>niversity, and</w:t>
      </w:r>
      <w:r w:rsidR="005375BA" w:rsidRPr="00D613B3">
        <w:t xml:space="preserve"> </w:t>
      </w:r>
      <w:r w:rsidR="00170114" w:rsidRPr="00D613B3">
        <w:t>detailed</w:t>
      </w:r>
      <w:r w:rsidR="00170114" w:rsidRPr="00D613B3">
        <w:rPr>
          <w:spacing w:val="-3"/>
        </w:rPr>
        <w:t xml:space="preserve"> </w:t>
      </w:r>
      <w:r w:rsidR="00170114" w:rsidRPr="00D613B3">
        <w:t>college</w:t>
      </w:r>
      <w:r w:rsidR="00831354" w:rsidRPr="00D613B3">
        <w:rPr>
          <w:spacing w:val="-2"/>
        </w:rPr>
        <w:t>-</w:t>
      </w:r>
      <w:r w:rsidR="00170114" w:rsidRPr="00D613B3">
        <w:t>level</w:t>
      </w:r>
      <w:r w:rsidR="00170114" w:rsidRPr="00D613B3">
        <w:rPr>
          <w:spacing w:val="1"/>
        </w:rPr>
        <w:t xml:space="preserve"> </w:t>
      </w:r>
      <w:r w:rsidR="00170114" w:rsidRPr="00D613B3">
        <w:t>budget</w:t>
      </w:r>
      <w:r w:rsidR="00170114" w:rsidRPr="00D613B3">
        <w:rPr>
          <w:spacing w:val="-2"/>
        </w:rPr>
        <w:t xml:space="preserve"> </w:t>
      </w:r>
      <w:r w:rsidR="00170114" w:rsidRPr="00D613B3">
        <w:t>schedules.</w:t>
      </w:r>
      <w:r w:rsidR="00170114" w:rsidRPr="00D613B3">
        <w:rPr>
          <w:spacing w:val="62"/>
        </w:rPr>
        <w:t xml:space="preserve"> </w:t>
      </w:r>
      <w:r w:rsidR="00170114" w:rsidRPr="00D613B3">
        <w:t>The</w:t>
      </w:r>
      <w:r w:rsidR="00170114" w:rsidRPr="00D613B3">
        <w:rPr>
          <w:spacing w:val="2"/>
        </w:rPr>
        <w:t xml:space="preserve"> </w:t>
      </w:r>
      <w:r w:rsidR="00170114" w:rsidRPr="00D613B3">
        <w:t>BSO</w:t>
      </w:r>
      <w:r w:rsidR="00170114" w:rsidRPr="00D613B3">
        <w:rPr>
          <w:spacing w:val="-2"/>
        </w:rPr>
        <w:t xml:space="preserve"> </w:t>
      </w:r>
      <w:r w:rsidR="00170114" w:rsidRPr="00D613B3">
        <w:t>is</w:t>
      </w:r>
      <w:r w:rsidR="00170114" w:rsidRPr="00D613B3">
        <w:rPr>
          <w:spacing w:val="-2"/>
        </w:rPr>
        <w:t xml:space="preserve"> </w:t>
      </w:r>
      <w:r w:rsidR="00170114" w:rsidRPr="00D613B3">
        <w:t>organized</w:t>
      </w:r>
      <w:r w:rsidR="00170114" w:rsidRPr="00D613B3">
        <w:rPr>
          <w:spacing w:val="-2"/>
        </w:rPr>
        <w:t xml:space="preserve"> </w:t>
      </w:r>
      <w:r w:rsidR="00170114" w:rsidRPr="00D613B3">
        <w:t>into</w:t>
      </w:r>
      <w:r w:rsidR="00170114" w:rsidRPr="00D613B3">
        <w:rPr>
          <w:spacing w:val="-2"/>
        </w:rPr>
        <w:t xml:space="preserve"> </w:t>
      </w:r>
      <w:r w:rsidR="00170114" w:rsidRPr="00D613B3">
        <w:t>f</w:t>
      </w:r>
      <w:r w:rsidR="0011266C" w:rsidRPr="00D613B3">
        <w:t>our</w:t>
      </w:r>
      <w:r w:rsidR="00170114" w:rsidRPr="00D613B3">
        <w:rPr>
          <w:spacing w:val="-2"/>
        </w:rPr>
        <w:t xml:space="preserve"> </w:t>
      </w:r>
      <w:r w:rsidR="00170114" w:rsidRPr="00D613B3">
        <w:t>schedules:</w:t>
      </w:r>
    </w:p>
    <w:p w14:paraId="72F3F500" w14:textId="77777777" w:rsidR="00522FFB" w:rsidRPr="00D613B3" w:rsidRDefault="00170114" w:rsidP="00D613B3">
      <w:pPr>
        <w:tabs>
          <w:tab w:val="left" w:pos="2272"/>
        </w:tabs>
        <w:ind w:left="1440"/>
        <w:rPr>
          <w:sz w:val="26"/>
          <w:szCs w:val="26"/>
        </w:rPr>
      </w:pPr>
      <w:r w:rsidRPr="00D613B3">
        <w:rPr>
          <w:sz w:val="26"/>
          <w:szCs w:val="26"/>
        </w:rPr>
        <w:t>Schedule A: Details university and system-level revenue by source and budgeted expenditures by function and type.</w:t>
      </w:r>
    </w:p>
    <w:p w14:paraId="140B0613" w14:textId="77777777" w:rsidR="00522FFB" w:rsidRPr="00D613B3" w:rsidRDefault="00522FFB" w:rsidP="00D613B3">
      <w:pPr>
        <w:pStyle w:val="ListParagraph"/>
        <w:tabs>
          <w:tab w:val="left" w:pos="2272"/>
        </w:tabs>
        <w:ind w:left="1800" w:right="0" w:firstLine="0"/>
        <w:rPr>
          <w:sz w:val="26"/>
          <w:szCs w:val="26"/>
        </w:rPr>
      </w:pPr>
    </w:p>
    <w:p w14:paraId="05F4D129" w14:textId="77777777" w:rsidR="00522FFB" w:rsidRPr="00D613B3" w:rsidRDefault="00170114" w:rsidP="00D613B3">
      <w:pPr>
        <w:tabs>
          <w:tab w:val="left" w:pos="2272"/>
        </w:tabs>
        <w:ind w:left="1440"/>
        <w:rPr>
          <w:sz w:val="26"/>
          <w:szCs w:val="26"/>
        </w:rPr>
      </w:pPr>
      <w:r w:rsidRPr="00D613B3">
        <w:rPr>
          <w:sz w:val="26"/>
          <w:szCs w:val="26"/>
        </w:rPr>
        <w:t>Schedule B: Provides budgeted expenditures and revenue sources by college-level organization.</w:t>
      </w:r>
    </w:p>
    <w:p w14:paraId="1C08C599" w14:textId="77777777" w:rsidR="00522FFB" w:rsidRPr="00D613B3" w:rsidRDefault="00522FFB" w:rsidP="00D613B3">
      <w:pPr>
        <w:tabs>
          <w:tab w:val="left" w:pos="2272"/>
        </w:tabs>
        <w:ind w:left="1440"/>
        <w:rPr>
          <w:sz w:val="26"/>
          <w:szCs w:val="26"/>
        </w:rPr>
      </w:pPr>
    </w:p>
    <w:p w14:paraId="17913ECC" w14:textId="77777777" w:rsidR="00522FFB" w:rsidRPr="00D613B3" w:rsidRDefault="00170114" w:rsidP="00D613B3">
      <w:pPr>
        <w:tabs>
          <w:tab w:val="left" w:pos="2272"/>
        </w:tabs>
        <w:ind w:left="1440"/>
        <w:rPr>
          <w:sz w:val="26"/>
          <w:szCs w:val="26"/>
        </w:rPr>
      </w:pPr>
      <w:r w:rsidRPr="00D613B3">
        <w:rPr>
          <w:sz w:val="26"/>
          <w:szCs w:val="26"/>
        </w:rPr>
        <w:t>Schedule C: Lists budgeted expenditures by college-level organization and function.</w:t>
      </w:r>
    </w:p>
    <w:p w14:paraId="67BD3F10" w14:textId="77777777" w:rsidR="00522FFB" w:rsidRPr="00D613B3" w:rsidRDefault="00522FFB" w:rsidP="00D613B3">
      <w:pPr>
        <w:tabs>
          <w:tab w:val="left" w:pos="2272"/>
        </w:tabs>
        <w:ind w:left="1440"/>
        <w:rPr>
          <w:sz w:val="26"/>
          <w:szCs w:val="26"/>
        </w:rPr>
      </w:pPr>
    </w:p>
    <w:p w14:paraId="38A4BEFD" w14:textId="7C19BD2D" w:rsidR="00522FFB" w:rsidRPr="00D613B3" w:rsidRDefault="00170114" w:rsidP="00D613B3">
      <w:pPr>
        <w:tabs>
          <w:tab w:val="left" w:pos="2272"/>
        </w:tabs>
        <w:ind w:left="1440"/>
        <w:rPr>
          <w:sz w:val="26"/>
          <w:szCs w:val="26"/>
        </w:rPr>
      </w:pPr>
      <w:r w:rsidRPr="00D613B3">
        <w:rPr>
          <w:sz w:val="26"/>
          <w:szCs w:val="26"/>
        </w:rPr>
        <w:t xml:space="preserve">Schedule </w:t>
      </w:r>
      <w:r w:rsidR="00B227BC" w:rsidRPr="00D613B3">
        <w:rPr>
          <w:sz w:val="26"/>
          <w:szCs w:val="26"/>
        </w:rPr>
        <w:t>D</w:t>
      </w:r>
      <w:r w:rsidRPr="00D613B3">
        <w:rPr>
          <w:sz w:val="26"/>
          <w:szCs w:val="26"/>
        </w:rPr>
        <w:t>: Provides department-level detail of state and institutional fund budgeted expenditures.</w:t>
      </w:r>
    </w:p>
    <w:p w14:paraId="233FB5F8" w14:textId="77777777" w:rsidR="00522FFB" w:rsidRPr="00D613B3" w:rsidRDefault="00522FFB" w:rsidP="00D613B3">
      <w:pPr>
        <w:tabs>
          <w:tab w:val="left" w:pos="2272"/>
        </w:tabs>
        <w:rPr>
          <w:sz w:val="26"/>
          <w:szCs w:val="26"/>
        </w:rPr>
      </w:pPr>
    </w:p>
    <w:p w14:paraId="5E34BE90" w14:textId="57218F73" w:rsidR="00522FFB" w:rsidRPr="00D613B3" w:rsidRDefault="00170114" w:rsidP="00F96702">
      <w:pPr>
        <w:pStyle w:val="BodyText"/>
        <w:spacing w:line="480" w:lineRule="auto"/>
      </w:pPr>
      <w:r w:rsidRPr="00D613B3">
        <w:t xml:space="preserve">Schedule A, Schedule B, </w:t>
      </w:r>
      <w:r w:rsidR="00B227BC" w:rsidRPr="00D613B3">
        <w:t xml:space="preserve">and </w:t>
      </w:r>
      <w:r w:rsidRPr="00D613B3">
        <w:t xml:space="preserve">Schedule C are </w:t>
      </w:r>
      <w:r w:rsidR="00831354" w:rsidRPr="00D613B3">
        <w:t>U</w:t>
      </w:r>
      <w:r w:rsidRPr="00D613B3">
        <w:t>niversity and system-level</w:t>
      </w:r>
      <w:r w:rsidRPr="00D613B3">
        <w:rPr>
          <w:spacing w:val="1"/>
        </w:rPr>
        <w:t xml:space="preserve"> </w:t>
      </w:r>
      <w:r w:rsidRPr="00D613B3">
        <w:t>schedules</w:t>
      </w:r>
      <w:r w:rsidRPr="00D613B3">
        <w:rPr>
          <w:spacing w:val="-4"/>
        </w:rPr>
        <w:t xml:space="preserve"> </w:t>
      </w:r>
      <w:r w:rsidRPr="00D613B3">
        <w:t>(one</w:t>
      </w:r>
      <w:r w:rsidRPr="00D613B3">
        <w:rPr>
          <w:spacing w:val="-4"/>
        </w:rPr>
        <w:t xml:space="preserve"> </w:t>
      </w:r>
      <w:r w:rsidRPr="00D613B3">
        <w:t>for</w:t>
      </w:r>
      <w:r w:rsidRPr="00D613B3">
        <w:rPr>
          <w:spacing w:val="-4"/>
        </w:rPr>
        <w:t xml:space="preserve"> </w:t>
      </w:r>
      <w:r w:rsidRPr="00D613B3">
        <w:t>each</w:t>
      </w:r>
      <w:r w:rsidRPr="00D613B3">
        <w:rPr>
          <w:spacing w:val="-1"/>
        </w:rPr>
        <w:t xml:space="preserve"> </w:t>
      </w:r>
      <w:r w:rsidR="00831354" w:rsidRPr="00D613B3">
        <w:t>U</w:t>
      </w:r>
      <w:r w:rsidRPr="00D613B3">
        <w:t>niversity</w:t>
      </w:r>
      <w:r w:rsidRPr="00D613B3">
        <w:rPr>
          <w:spacing w:val="-6"/>
        </w:rPr>
        <w:t xml:space="preserve"> </w:t>
      </w:r>
      <w:r w:rsidRPr="00D613B3">
        <w:t>and</w:t>
      </w:r>
      <w:r w:rsidRPr="00D613B3">
        <w:rPr>
          <w:spacing w:val="-2"/>
        </w:rPr>
        <w:t xml:space="preserve"> </w:t>
      </w:r>
      <w:r w:rsidRPr="00D613B3">
        <w:t>the</w:t>
      </w:r>
      <w:r w:rsidRPr="00D613B3">
        <w:rPr>
          <w:spacing w:val="-1"/>
        </w:rPr>
        <w:t xml:space="preserve"> </w:t>
      </w:r>
      <w:r w:rsidRPr="00D613B3">
        <w:t>system)</w:t>
      </w:r>
      <w:r w:rsidR="00831354" w:rsidRPr="00D613B3">
        <w:t>,</w:t>
      </w:r>
      <w:r w:rsidRPr="00D613B3">
        <w:t xml:space="preserve"> whereas</w:t>
      </w:r>
      <w:r w:rsidRPr="00D613B3">
        <w:rPr>
          <w:spacing w:val="-1"/>
        </w:rPr>
        <w:t xml:space="preserve"> </w:t>
      </w:r>
      <w:r w:rsidRPr="00D613B3">
        <w:t xml:space="preserve">Schedule </w:t>
      </w:r>
      <w:r w:rsidR="00B227BC" w:rsidRPr="00D613B3">
        <w:t>D</w:t>
      </w:r>
      <w:r w:rsidRPr="00D613B3">
        <w:rPr>
          <w:spacing w:val="-4"/>
        </w:rPr>
        <w:t xml:space="preserve"> </w:t>
      </w:r>
      <w:r w:rsidRPr="00D613B3">
        <w:t>contains</w:t>
      </w:r>
      <w:r w:rsidRPr="00D613B3">
        <w:rPr>
          <w:spacing w:val="-4"/>
        </w:rPr>
        <w:t xml:space="preserve"> </w:t>
      </w:r>
      <w:r w:rsidRPr="00D613B3">
        <w:t>college-</w:t>
      </w:r>
      <w:r w:rsidRPr="00D613B3">
        <w:rPr>
          <w:spacing w:val="-62"/>
        </w:rPr>
        <w:t xml:space="preserve"> </w:t>
      </w:r>
      <w:r w:rsidRPr="00D613B3">
        <w:t>level</w:t>
      </w:r>
      <w:r w:rsidRPr="00D613B3">
        <w:rPr>
          <w:spacing w:val="-2"/>
        </w:rPr>
        <w:t xml:space="preserve"> </w:t>
      </w:r>
      <w:r w:rsidRPr="00D613B3">
        <w:t>schedules.</w:t>
      </w:r>
    </w:p>
    <w:p w14:paraId="287F817E" w14:textId="08C2C8B5" w:rsidR="00522FFB" w:rsidRPr="00D613B3" w:rsidRDefault="00D613B3" w:rsidP="00F96702">
      <w:pPr>
        <w:pStyle w:val="BodyText"/>
        <w:tabs>
          <w:tab w:val="left" w:pos="1440"/>
        </w:tabs>
        <w:spacing w:line="480" w:lineRule="auto"/>
      </w:pPr>
      <w:r>
        <w:tab/>
      </w:r>
      <w:r w:rsidR="00170114" w:rsidRPr="00D613B3">
        <w:t>Subject to the foregoing and the Board’s directives concerning</w:t>
      </w:r>
      <w:r w:rsidR="00170114" w:rsidRPr="00D613B3">
        <w:rPr>
          <w:spacing w:val="1"/>
        </w:rPr>
        <w:t xml:space="preserve"> </w:t>
      </w:r>
      <w:r w:rsidR="00170114" w:rsidRPr="00D613B3">
        <w:t>establishment of University of Illinois budgets, authorization is also requested for the</w:t>
      </w:r>
      <w:r w:rsidR="00170114" w:rsidRPr="00D613B3">
        <w:rPr>
          <w:spacing w:val="1"/>
        </w:rPr>
        <w:t xml:space="preserve"> </w:t>
      </w:r>
      <w:r w:rsidR="00170114" w:rsidRPr="00D613B3">
        <w:t>President to: (a) accept resignations; (b) make additional appointments that are necessary</w:t>
      </w:r>
      <w:r w:rsidR="009F68D9">
        <w:t xml:space="preserve"> </w:t>
      </w:r>
      <w:r w:rsidR="00170114" w:rsidRPr="00D613B3">
        <w:t>and approve the issuance of notices of non-reappointment, subject to all university</w:t>
      </w:r>
      <w:r w:rsidR="00170114" w:rsidRPr="00D613B3">
        <w:rPr>
          <w:spacing w:val="1"/>
        </w:rPr>
        <w:t xml:space="preserve"> </w:t>
      </w:r>
      <w:r w:rsidR="00170114" w:rsidRPr="00D613B3">
        <w:t>policies, and policies and rules for Civil Service staff; (c) transfer, if necessary, funding</w:t>
      </w:r>
      <w:r w:rsidR="00170114" w:rsidRPr="00D613B3">
        <w:rPr>
          <w:spacing w:val="1"/>
        </w:rPr>
        <w:t xml:space="preserve"> </w:t>
      </w:r>
      <w:r w:rsidR="00170114" w:rsidRPr="00D613B3">
        <w:t>from one object of expenditure to another, as long as total transfer does not exceed three</w:t>
      </w:r>
      <w:r w:rsidR="00170114" w:rsidRPr="00D613B3">
        <w:rPr>
          <w:spacing w:val="1"/>
        </w:rPr>
        <w:t xml:space="preserve"> </w:t>
      </w:r>
      <w:r w:rsidR="00170114" w:rsidRPr="00D613B3">
        <w:t>percent of the total general fund budget; (d) make programmatic adjustments to the</w:t>
      </w:r>
      <w:r w:rsidR="00170114" w:rsidRPr="00D613B3">
        <w:rPr>
          <w:spacing w:val="1"/>
        </w:rPr>
        <w:t xml:space="preserve"> </w:t>
      </w:r>
      <w:r w:rsidR="00170114" w:rsidRPr="00D613B3">
        <w:t>general fund budget in accordance with institutional priorities and needs, not exceeding</w:t>
      </w:r>
      <w:r w:rsidR="00170114" w:rsidRPr="00D613B3">
        <w:rPr>
          <w:spacing w:val="1"/>
        </w:rPr>
        <w:t xml:space="preserve"> </w:t>
      </w:r>
      <w:r w:rsidR="00170114" w:rsidRPr="00D613B3">
        <w:t>three percent of the total general fund budget, exclusive of routine accounting</w:t>
      </w:r>
      <w:r w:rsidR="00170114" w:rsidRPr="00D613B3">
        <w:rPr>
          <w:spacing w:val="1"/>
        </w:rPr>
        <w:t xml:space="preserve"> </w:t>
      </w:r>
      <w:r w:rsidR="00170114" w:rsidRPr="00D613B3">
        <w:t>transactions; (e) require changes to departmental allocations necessitated by any</w:t>
      </w:r>
      <w:r w:rsidR="00170114" w:rsidRPr="00D613B3">
        <w:rPr>
          <w:spacing w:val="1"/>
        </w:rPr>
        <w:t xml:space="preserve"> </w:t>
      </w:r>
      <w:r w:rsidR="00170114" w:rsidRPr="00D613B3">
        <w:t>rescissions in state appropriation or shortfall in revenues; (f) allocate tuition waivers; (g)</w:t>
      </w:r>
      <w:r w:rsidR="00170114" w:rsidRPr="00D613B3">
        <w:rPr>
          <w:spacing w:val="1"/>
        </w:rPr>
        <w:t xml:space="preserve"> </w:t>
      </w:r>
      <w:r w:rsidR="00170114" w:rsidRPr="00D613B3">
        <w:t>accept revenues earned in excess of the approved budget and the</w:t>
      </w:r>
      <w:r w:rsidR="00170114" w:rsidRPr="00D613B3">
        <w:rPr>
          <w:spacing w:val="1"/>
        </w:rPr>
        <w:t xml:space="preserve"> </w:t>
      </w:r>
      <w:r w:rsidR="00170114" w:rsidRPr="00D613B3">
        <w:t>corresponding expenditures; and (h) pursuant to the State Finance Act, transfer funds</w:t>
      </w:r>
      <w:r w:rsidR="00170114" w:rsidRPr="00D613B3">
        <w:rPr>
          <w:spacing w:val="1"/>
        </w:rPr>
        <w:t xml:space="preserve"> </w:t>
      </w:r>
      <w:r w:rsidR="00170114" w:rsidRPr="00D613B3">
        <w:t>from</w:t>
      </w:r>
      <w:r w:rsidR="00170114" w:rsidRPr="00D613B3">
        <w:rPr>
          <w:spacing w:val="-4"/>
        </w:rPr>
        <w:t xml:space="preserve"> </w:t>
      </w:r>
      <w:r w:rsidR="00170114" w:rsidRPr="00D613B3">
        <w:t>the</w:t>
      </w:r>
      <w:r w:rsidR="00170114" w:rsidRPr="00D613B3">
        <w:rPr>
          <w:spacing w:val="-1"/>
        </w:rPr>
        <w:t xml:space="preserve"> </w:t>
      </w:r>
      <w:r w:rsidR="00170114" w:rsidRPr="00D613B3">
        <w:t>general</w:t>
      </w:r>
      <w:r w:rsidR="00170114" w:rsidRPr="00D613B3">
        <w:rPr>
          <w:spacing w:val="-1"/>
        </w:rPr>
        <w:t xml:space="preserve"> </w:t>
      </w:r>
      <w:r w:rsidR="00170114" w:rsidRPr="00D613B3">
        <w:t>operating</w:t>
      </w:r>
      <w:r w:rsidR="00170114" w:rsidRPr="00D613B3">
        <w:rPr>
          <w:spacing w:val="-2"/>
        </w:rPr>
        <w:t xml:space="preserve"> </w:t>
      </w:r>
      <w:r w:rsidR="00170114" w:rsidRPr="00D613B3">
        <w:t>budget</w:t>
      </w:r>
      <w:r w:rsidR="00170114" w:rsidRPr="00D613B3">
        <w:rPr>
          <w:spacing w:val="2"/>
        </w:rPr>
        <w:t xml:space="preserve"> </w:t>
      </w:r>
      <w:r w:rsidR="00170114" w:rsidRPr="00D613B3">
        <w:t>to</w:t>
      </w:r>
      <w:r w:rsidR="00170114" w:rsidRPr="00D613B3">
        <w:rPr>
          <w:spacing w:val="-1"/>
        </w:rPr>
        <w:t xml:space="preserve"> </w:t>
      </w:r>
      <w:r w:rsidR="00170114" w:rsidRPr="00D613B3">
        <w:t>the</w:t>
      </w:r>
      <w:r w:rsidR="00170114" w:rsidRPr="00D613B3">
        <w:rPr>
          <w:spacing w:val="-2"/>
        </w:rPr>
        <w:t xml:space="preserve"> </w:t>
      </w:r>
      <w:r w:rsidR="00170114" w:rsidRPr="00D613B3">
        <w:t>restricted</w:t>
      </w:r>
      <w:r w:rsidR="00170114" w:rsidRPr="00D613B3">
        <w:rPr>
          <w:spacing w:val="-1"/>
        </w:rPr>
        <w:t xml:space="preserve"> </w:t>
      </w:r>
      <w:r w:rsidR="00170114" w:rsidRPr="00D613B3">
        <w:t>fund</w:t>
      </w:r>
      <w:r w:rsidR="00170114" w:rsidRPr="00D613B3">
        <w:rPr>
          <w:spacing w:val="-1"/>
        </w:rPr>
        <w:t xml:space="preserve"> </w:t>
      </w:r>
      <w:r w:rsidR="00170114" w:rsidRPr="00D613B3">
        <w:t>budget,</w:t>
      </w:r>
      <w:r w:rsidR="00170114" w:rsidRPr="00D613B3">
        <w:rPr>
          <w:spacing w:val="-2"/>
        </w:rPr>
        <w:t xml:space="preserve"> </w:t>
      </w:r>
      <w:r w:rsidR="00170114" w:rsidRPr="00D613B3">
        <w:t>if</w:t>
      </w:r>
      <w:r w:rsidR="00170114" w:rsidRPr="00D613B3">
        <w:rPr>
          <w:spacing w:val="2"/>
        </w:rPr>
        <w:t xml:space="preserve"> </w:t>
      </w:r>
      <w:r w:rsidR="00170114" w:rsidRPr="00D613B3">
        <w:lastRenderedPageBreak/>
        <w:t>necessary.</w:t>
      </w:r>
    </w:p>
    <w:p w14:paraId="54539338" w14:textId="2A69CEF5" w:rsidR="00522FFB" w:rsidRPr="00D613B3" w:rsidRDefault="00F96702" w:rsidP="00F96702">
      <w:pPr>
        <w:pStyle w:val="BodyText"/>
        <w:tabs>
          <w:tab w:val="left" w:pos="1440"/>
        </w:tabs>
        <w:spacing w:line="480" w:lineRule="auto"/>
      </w:pPr>
      <w:r>
        <w:tab/>
      </w:r>
      <w:r w:rsidR="00170114" w:rsidRPr="00D613B3">
        <w:t xml:space="preserve">The Board action </w:t>
      </w:r>
      <w:r w:rsidR="007D09F0" w:rsidRPr="00D613B3">
        <w:t>recommen</w:t>
      </w:r>
      <w:r w:rsidR="00170114" w:rsidRPr="00D613B3">
        <w:t>ded in this item complies in all material</w:t>
      </w:r>
      <w:r w:rsidR="00170114" w:rsidRPr="00D613B3">
        <w:rPr>
          <w:spacing w:val="1"/>
        </w:rPr>
        <w:t xml:space="preserve"> </w:t>
      </w:r>
      <w:r w:rsidR="00170114" w:rsidRPr="00D613B3">
        <w:t>respects</w:t>
      </w:r>
      <w:r w:rsidR="00170114" w:rsidRPr="00D613B3">
        <w:rPr>
          <w:spacing w:val="-2"/>
        </w:rPr>
        <w:t xml:space="preserve"> </w:t>
      </w:r>
      <w:r w:rsidR="00170114" w:rsidRPr="00D613B3">
        <w:t>with</w:t>
      </w:r>
      <w:r w:rsidR="00170114" w:rsidRPr="00D613B3">
        <w:rPr>
          <w:spacing w:val="-2"/>
        </w:rPr>
        <w:t xml:space="preserve"> </w:t>
      </w:r>
      <w:r w:rsidR="00170114" w:rsidRPr="00D613B3">
        <w:t>applicable</w:t>
      </w:r>
      <w:r w:rsidR="00170114" w:rsidRPr="00D613B3">
        <w:rPr>
          <w:spacing w:val="-2"/>
        </w:rPr>
        <w:t xml:space="preserve"> </w:t>
      </w:r>
      <w:r w:rsidR="00170114" w:rsidRPr="00D613B3">
        <w:t>State</w:t>
      </w:r>
      <w:r w:rsidR="00170114" w:rsidRPr="00D613B3">
        <w:rPr>
          <w:spacing w:val="-2"/>
        </w:rPr>
        <w:t xml:space="preserve"> </w:t>
      </w:r>
      <w:r w:rsidR="00170114" w:rsidRPr="00D613B3">
        <w:t>and</w:t>
      </w:r>
      <w:r w:rsidR="00170114" w:rsidRPr="00D613B3">
        <w:rPr>
          <w:spacing w:val="-2"/>
        </w:rPr>
        <w:t xml:space="preserve"> </w:t>
      </w:r>
      <w:r w:rsidR="00170114" w:rsidRPr="00D613B3">
        <w:t>federal</w:t>
      </w:r>
      <w:r w:rsidR="00170114" w:rsidRPr="00D613B3">
        <w:rPr>
          <w:spacing w:val="-2"/>
        </w:rPr>
        <w:t xml:space="preserve"> </w:t>
      </w:r>
      <w:r w:rsidR="00170114" w:rsidRPr="00D613B3">
        <w:t>laws,</w:t>
      </w:r>
      <w:r w:rsidR="00170114" w:rsidRPr="00D613B3">
        <w:rPr>
          <w:spacing w:val="-2"/>
        </w:rPr>
        <w:t xml:space="preserve"> </w:t>
      </w:r>
      <w:r w:rsidR="00170114" w:rsidRPr="00D613B3">
        <w:t>legislative</w:t>
      </w:r>
      <w:r w:rsidR="00170114" w:rsidRPr="00D613B3">
        <w:rPr>
          <w:spacing w:val="-2"/>
        </w:rPr>
        <w:t xml:space="preserve"> </w:t>
      </w:r>
      <w:r w:rsidR="00170114" w:rsidRPr="00D613B3">
        <w:t>audit</w:t>
      </w:r>
      <w:r w:rsidR="00170114" w:rsidRPr="00D613B3">
        <w:rPr>
          <w:spacing w:val="1"/>
        </w:rPr>
        <w:t xml:space="preserve"> </w:t>
      </w:r>
      <w:r w:rsidR="00170114" w:rsidRPr="00D613B3">
        <w:t>guidelines,</w:t>
      </w:r>
      <w:r w:rsidR="00170114" w:rsidRPr="00D613B3">
        <w:rPr>
          <w:spacing w:val="-2"/>
        </w:rPr>
        <w:t xml:space="preserve"> </w:t>
      </w:r>
      <w:r w:rsidR="00170114" w:rsidRPr="00D613B3">
        <w:t>terms</w:t>
      </w:r>
      <w:r w:rsidR="00170114" w:rsidRPr="00D613B3">
        <w:rPr>
          <w:spacing w:val="-2"/>
        </w:rPr>
        <w:t xml:space="preserve"> </w:t>
      </w:r>
      <w:r w:rsidR="00170114" w:rsidRPr="00D613B3">
        <w:t>and</w:t>
      </w:r>
      <w:r>
        <w:t xml:space="preserve"> </w:t>
      </w:r>
      <w:r w:rsidR="00170114" w:rsidRPr="00D613B3">
        <w:t>conditions</w:t>
      </w:r>
      <w:r w:rsidR="00170114" w:rsidRPr="00D613B3">
        <w:rPr>
          <w:spacing w:val="-3"/>
        </w:rPr>
        <w:t xml:space="preserve"> </w:t>
      </w:r>
      <w:r w:rsidR="00170114" w:rsidRPr="00D613B3">
        <w:t>for</w:t>
      </w:r>
      <w:r w:rsidR="00831354" w:rsidRPr="00D613B3">
        <w:t xml:space="preserve"> the</w:t>
      </w:r>
      <w:r w:rsidR="00170114" w:rsidRPr="00D613B3">
        <w:rPr>
          <w:spacing w:val="-3"/>
        </w:rPr>
        <w:t xml:space="preserve"> </w:t>
      </w:r>
      <w:r w:rsidR="00170114" w:rsidRPr="00D613B3">
        <w:t>use</w:t>
      </w:r>
      <w:r w:rsidR="00170114" w:rsidRPr="00D613B3">
        <w:rPr>
          <w:spacing w:val="1"/>
        </w:rPr>
        <w:t xml:space="preserve"> </w:t>
      </w:r>
      <w:r w:rsidR="00170114" w:rsidRPr="00D613B3">
        <w:t>of funds,</w:t>
      </w:r>
      <w:r w:rsidR="00170114" w:rsidRPr="00D613B3">
        <w:rPr>
          <w:spacing w:val="-3"/>
        </w:rPr>
        <w:t xml:space="preserve"> </w:t>
      </w:r>
      <w:r w:rsidR="00170114" w:rsidRPr="00D613B3">
        <w:t>University</w:t>
      </w:r>
      <w:r w:rsidR="00170114" w:rsidRPr="00D613B3">
        <w:rPr>
          <w:spacing w:val="-6"/>
        </w:rPr>
        <w:t xml:space="preserve"> </w:t>
      </w:r>
      <w:r w:rsidR="00170114" w:rsidRPr="00D613B3">
        <w:t>of Illinois</w:t>
      </w:r>
      <w:r w:rsidR="00170114" w:rsidRPr="00D613B3">
        <w:rPr>
          <w:spacing w:val="-3"/>
        </w:rPr>
        <w:t xml:space="preserve"> </w:t>
      </w:r>
      <w:r w:rsidR="00170114" w:rsidRPr="00F96702">
        <w:rPr>
          <w:i/>
          <w:iCs/>
        </w:rPr>
        <w:t>Statutes,</w:t>
      </w:r>
      <w:r w:rsidR="00170114" w:rsidRPr="00F96702">
        <w:rPr>
          <w:i/>
          <w:iCs/>
          <w:spacing w:val="-2"/>
        </w:rPr>
        <w:t xml:space="preserve"> </w:t>
      </w:r>
      <w:r w:rsidR="00170114" w:rsidRPr="00F96702">
        <w:rPr>
          <w:i/>
          <w:iCs/>
        </w:rPr>
        <w:t>The General</w:t>
      </w:r>
      <w:r w:rsidR="00170114" w:rsidRPr="00F96702">
        <w:rPr>
          <w:i/>
          <w:iCs/>
          <w:spacing w:val="-3"/>
        </w:rPr>
        <w:t xml:space="preserve"> </w:t>
      </w:r>
      <w:r w:rsidR="00170114" w:rsidRPr="00F96702">
        <w:rPr>
          <w:i/>
          <w:iCs/>
        </w:rPr>
        <w:t>Rules</w:t>
      </w:r>
      <w:r w:rsidR="00170114" w:rsidRPr="00F96702">
        <w:rPr>
          <w:i/>
          <w:iCs/>
          <w:spacing w:val="-2"/>
        </w:rPr>
        <w:t xml:space="preserve"> </w:t>
      </w:r>
      <w:r w:rsidR="00170114" w:rsidRPr="00F96702">
        <w:rPr>
          <w:i/>
          <w:iCs/>
        </w:rPr>
        <w:t>Concerning</w:t>
      </w:r>
      <w:r w:rsidR="00170114" w:rsidRPr="00F96702">
        <w:rPr>
          <w:i/>
          <w:iCs/>
          <w:spacing w:val="-62"/>
        </w:rPr>
        <w:t xml:space="preserve"> </w:t>
      </w:r>
      <w:r w:rsidR="00170114" w:rsidRPr="00F96702">
        <w:rPr>
          <w:i/>
          <w:iCs/>
        </w:rPr>
        <w:t>University Organization</w:t>
      </w:r>
      <w:r w:rsidR="00170114" w:rsidRPr="00F96702">
        <w:rPr>
          <w:i/>
          <w:iCs/>
          <w:spacing w:val="-3"/>
        </w:rPr>
        <w:t xml:space="preserve"> </w:t>
      </w:r>
      <w:r w:rsidR="00170114" w:rsidRPr="00F96702">
        <w:rPr>
          <w:i/>
          <w:iCs/>
        </w:rPr>
        <w:t>and</w:t>
      </w:r>
      <w:r w:rsidR="00170114" w:rsidRPr="00F96702">
        <w:rPr>
          <w:i/>
          <w:iCs/>
          <w:spacing w:val="-3"/>
        </w:rPr>
        <w:t xml:space="preserve"> </w:t>
      </w:r>
      <w:r w:rsidR="00170114" w:rsidRPr="00F96702">
        <w:rPr>
          <w:i/>
          <w:iCs/>
        </w:rPr>
        <w:t>Procedure</w:t>
      </w:r>
      <w:r w:rsidR="00170114" w:rsidRPr="00D613B3">
        <w:t>,</w:t>
      </w:r>
      <w:r w:rsidR="00170114" w:rsidRPr="00D613B3">
        <w:rPr>
          <w:spacing w:val="-3"/>
        </w:rPr>
        <w:t xml:space="preserve"> </w:t>
      </w:r>
      <w:r w:rsidR="00170114" w:rsidRPr="00D613B3">
        <w:t>and Board</w:t>
      </w:r>
      <w:r w:rsidR="00170114" w:rsidRPr="00D613B3">
        <w:rPr>
          <w:spacing w:val="-3"/>
        </w:rPr>
        <w:t xml:space="preserve"> </w:t>
      </w:r>
      <w:r w:rsidR="00170114" w:rsidRPr="00D613B3">
        <w:t>of Trustees</w:t>
      </w:r>
      <w:r w:rsidR="00170114" w:rsidRPr="00D613B3">
        <w:rPr>
          <w:spacing w:val="-3"/>
        </w:rPr>
        <w:t xml:space="preserve"> </w:t>
      </w:r>
      <w:r w:rsidR="00170114" w:rsidRPr="00D613B3">
        <w:t>policies</w:t>
      </w:r>
      <w:r w:rsidR="00170114" w:rsidRPr="00D613B3">
        <w:rPr>
          <w:spacing w:val="-3"/>
        </w:rPr>
        <w:t xml:space="preserve"> </w:t>
      </w:r>
      <w:r w:rsidR="00170114" w:rsidRPr="00D613B3">
        <w:t>and</w:t>
      </w:r>
      <w:r w:rsidR="00170114" w:rsidRPr="00D613B3">
        <w:rPr>
          <w:spacing w:val="-3"/>
        </w:rPr>
        <w:t xml:space="preserve"> </w:t>
      </w:r>
      <w:r w:rsidR="00170114" w:rsidRPr="00D613B3">
        <w:t>directives.</w:t>
      </w:r>
    </w:p>
    <w:p w14:paraId="04A2F9EC" w14:textId="52B883C3" w:rsidR="00522FFB" w:rsidRPr="00D613B3" w:rsidRDefault="00F96702" w:rsidP="00F96702">
      <w:pPr>
        <w:pStyle w:val="BodyText"/>
        <w:tabs>
          <w:tab w:val="left" w:pos="1440"/>
        </w:tabs>
        <w:spacing w:line="480" w:lineRule="auto"/>
      </w:pPr>
      <w:r>
        <w:tab/>
      </w:r>
      <w:r w:rsidR="00170114" w:rsidRPr="00D613B3">
        <w:t>The</w:t>
      </w:r>
      <w:r w:rsidR="00170114" w:rsidRPr="00D613B3">
        <w:rPr>
          <w:spacing w:val="-2"/>
        </w:rPr>
        <w:t xml:space="preserve"> </w:t>
      </w:r>
      <w:r w:rsidR="00170114" w:rsidRPr="00D613B3">
        <w:t>President</w:t>
      </w:r>
      <w:r w:rsidR="00170114" w:rsidRPr="00D613B3">
        <w:rPr>
          <w:spacing w:val="-2"/>
        </w:rPr>
        <w:t xml:space="preserve"> </w:t>
      </w:r>
      <w:r w:rsidR="00170114" w:rsidRPr="00D613B3">
        <w:t>of</w:t>
      </w:r>
      <w:r w:rsidR="00170114" w:rsidRPr="00D613B3">
        <w:rPr>
          <w:spacing w:val="1"/>
        </w:rPr>
        <w:t xml:space="preserve"> </w:t>
      </w:r>
      <w:r w:rsidR="00170114" w:rsidRPr="00D613B3">
        <w:t>the</w:t>
      </w:r>
      <w:r w:rsidR="00170114" w:rsidRPr="00D613B3">
        <w:rPr>
          <w:spacing w:val="-1"/>
        </w:rPr>
        <w:t xml:space="preserve"> </w:t>
      </w:r>
      <w:r w:rsidR="00170114" w:rsidRPr="00D613B3">
        <w:t>University</w:t>
      </w:r>
      <w:r w:rsidR="00170114" w:rsidRPr="00D613B3">
        <w:rPr>
          <w:spacing w:val="-7"/>
        </w:rPr>
        <w:t xml:space="preserve"> </w:t>
      </w:r>
      <w:r w:rsidR="00170114" w:rsidRPr="00D613B3">
        <w:t>endorses</w:t>
      </w:r>
      <w:r w:rsidR="00170114" w:rsidRPr="00D613B3">
        <w:rPr>
          <w:spacing w:val="1"/>
        </w:rPr>
        <w:t xml:space="preserve"> </w:t>
      </w:r>
      <w:r w:rsidR="00170114" w:rsidRPr="00D613B3">
        <w:t>the</w:t>
      </w:r>
      <w:r w:rsidR="00170114" w:rsidRPr="00D613B3">
        <w:rPr>
          <w:spacing w:val="1"/>
        </w:rPr>
        <w:t xml:space="preserve"> </w:t>
      </w:r>
      <w:r w:rsidR="00170114" w:rsidRPr="00D613B3">
        <w:t>budget</w:t>
      </w:r>
      <w:r w:rsidR="00170114" w:rsidRPr="00D613B3">
        <w:rPr>
          <w:spacing w:val="-1"/>
        </w:rPr>
        <w:t xml:space="preserve"> </w:t>
      </w:r>
      <w:r w:rsidR="00170114" w:rsidRPr="00D613B3">
        <w:t>and</w:t>
      </w:r>
      <w:r w:rsidR="00170114" w:rsidRPr="00D613B3">
        <w:rPr>
          <w:spacing w:val="1"/>
        </w:rPr>
        <w:t xml:space="preserve"> </w:t>
      </w:r>
      <w:r w:rsidR="00170114" w:rsidRPr="00D613B3">
        <w:t>recommends</w:t>
      </w:r>
      <w:r>
        <w:t xml:space="preserve"> </w:t>
      </w:r>
      <w:r w:rsidR="00170114" w:rsidRPr="00D613B3">
        <w:t>approval.</w:t>
      </w:r>
      <w:bookmarkEnd w:id="0"/>
    </w:p>
    <w:sectPr w:rsidR="00522FFB" w:rsidRPr="00D613B3" w:rsidSect="00A8154C">
      <w:pgSz w:w="12240" w:h="15840"/>
      <w:pgMar w:top="994" w:right="778" w:bottom="720" w:left="1066"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8C6C4" w14:textId="77777777" w:rsidR="0067012A" w:rsidRDefault="0067012A">
      <w:r>
        <w:separator/>
      </w:r>
    </w:p>
  </w:endnote>
  <w:endnote w:type="continuationSeparator" w:id="0">
    <w:p w14:paraId="29B42891" w14:textId="77777777" w:rsidR="0067012A" w:rsidRDefault="00670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29F2F" w14:textId="77777777" w:rsidR="0067012A" w:rsidRDefault="0067012A">
      <w:r>
        <w:separator/>
      </w:r>
    </w:p>
  </w:footnote>
  <w:footnote w:type="continuationSeparator" w:id="0">
    <w:p w14:paraId="70997E3E" w14:textId="77777777" w:rsidR="0067012A" w:rsidRDefault="00670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987652"/>
      <w:docPartObj>
        <w:docPartGallery w:val="Page Numbers (Top of Page)"/>
        <w:docPartUnique/>
      </w:docPartObj>
    </w:sdtPr>
    <w:sdtEndPr>
      <w:rPr>
        <w:rStyle w:val="PageNumber"/>
      </w:rPr>
    </w:sdtEndPr>
    <w:sdtContent>
      <w:p w14:paraId="5A90236B" w14:textId="61513FFC" w:rsidR="00F96702" w:rsidRDefault="00F96702" w:rsidP="004274B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7098430"/>
      <w:docPartObj>
        <w:docPartGallery w:val="Page Numbers (Top of Page)"/>
        <w:docPartUnique/>
      </w:docPartObj>
    </w:sdtPr>
    <w:sdtEndPr>
      <w:rPr>
        <w:rStyle w:val="PageNumber"/>
      </w:rPr>
    </w:sdtEndPr>
    <w:sdtContent>
      <w:p w14:paraId="1BA4DA3C" w14:textId="3C9C63B4" w:rsidR="00F96702" w:rsidRDefault="00F96702" w:rsidP="004274B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F8B0D5" w14:textId="77777777" w:rsidR="00F96702" w:rsidRDefault="00F967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6"/>
        <w:szCs w:val="26"/>
      </w:rPr>
      <w:id w:val="-2063245387"/>
      <w:docPartObj>
        <w:docPartGallery w:val="Page Numbers (Top of Page)"/>
        <w:docPartUnique/>
      </w:docPartObj>
    </w:sdtPr>
    <w:sdtEndPr>
      <w:rPr>
        <w:rStyle w:val="PageNumber"/>
      </w:rPr>
    </w:sdtEndPr>
    <w:sdtContent>
      <w:p w14:paraId="2F384FD1" w14:textId="62D88417" w:rsidR="00F96702" w:rsidRPr="00F96702" w:rsidRDefault="00F96702" w:rsidP="00F96702">
        <w:pPr>
          <w:pStyle w:val="Header"/>
          <w:framePr w:wrap="none" w:vAnchor="text" w:hAnchor="margin" w:xAlign="center" w:y="1"/>
          <w:jc w:val="center"/>
          <w:rPr>
            <w:rStyle w:val="PageNumber"/>
            <w:sz w:val="26"/>
            <w:szCs w:val="26"/>
          </w:rPr>
        </w:pPr>
        <w:r w:rsidRPr="00F96702">
          <w:rPr>
            <w:rStyle w:val="PageNumber"/>
            <w:sz w:val="26"/>
            <w:szCs w:val="26"/>
          </w:rPr>
          <w:fldChar w:fldCharType="begin"/>
        </w:r>
        <w:r w:rsidRPr="00F96702">
          <w:rPr>
            <w:rStyle w:val="PageNumber"/>
            <w:sz w:val="26"/>
            <w:szCs w:val="26"/>
          </w:rPr>
          <w:instrText xml:space="preserve"> PAGE </w:instrText>
        </w:r>
        <w:r w:rsidRPr="00F96702">
          <w:rPr>
            <w:rStyle w:val="PageNumber"/>
            <w:sz w:val="26"/>
            <w:szCs w:val="26"/>
          </w:rPr>
          <w:fldChar w:fldCharType="separate"/>
        </w:r>
        <w:r w:rsidRPr="00F96702">
          <w:rPr>
            <w:rStyle w:val="PageNumber"/>
            <w:noProof/>
            <w:sz w:val="26"/>
            <w:szCs w:val="26"/>
          </w:rPr>
          <w:t>1</w:t>
        </w:r>
        <w:r w:rsidRPr="00F96702">
          <w:rPr>
            <w:rStyle w:val="PageNumber"/>
            <w:sz w:val="26"/>
            <w:szCs w:val="26"/>
          </w:rPr>
          <w:fldChar w:fldCharType="end"/>
        </w:r>
      </w:p>
    </w:sdtContent>
  </w:sdt>
  <w:p w14:paraId="09F2CD01" w14:textId="35F93B00" w:rsidR="00F96702" w:rsidRPr="00F96702" w:rsidRDefault="00F96702" w:rsidP="00F96702">
    <w:pPr>
      <w:pStyle w:val="Header"/>
      <w:framePr w:wrap="none" w:vAnchor="text" w:hAnchor="margin" w:xAlign="center" w:y="1"/>
      <w:jc w:val="center"/>
      <w:rPr>
        <w:rStyle w:val="PageNumber"/>
        <w:sz w:val="26"/>
        <w:szCs w:val="26"/>
      </w:rPr>
    </w:pPr>
  </w:p>
  <w:p w14:paraId="54191EF2" w14:textId="0C48B566" w:rsidR="00522FFB" w:rsidRPr="00F96702" w:rsidRDefault="00522FFB" w:rsidP="00F96702">
    <w:pPr>
      <w:pStyle w:val="BodyText"/>
      <w:spacing w:line="14" w:lineRule="auto"/>
      <w:jc w:val="center"/>
    </w:pPr>
  </w:p>
  <w:p w14:paraId="5C63B822" w14:textId="39D3A0BC" w:rsidR="00F96702" w:rsidRPr="00F96702" w:rsidRDefault="00F96702" w:rsidP="00F96702">
    <w:pPr>
      <w:pStyle w:val="BodyText"/>
      <w:spacing w:line="14" w:lineRule="auto"/>
      <w:jc w:val="center"/>
    </w:pPr>
  </w:p>
  <w:p w14:paraId="06CA1009" w14:textId="2BD3E678" w:rsidR="00F96702" w:rsidRPr="00F96702" w:rsidRDefault="00F96702" w:rsidP="00F96702">
    <w:pPr>
      <w:pStyle w:val="BodyText"/>
      <w:spacing w:line="14" w:lineRule="auto"/>
      <w:jc w:val="center"/>
    </w:pPr>
  </w:p>
  <w:p w14:paraId="7B3D587D" w14:textId="7B06273C" w:rsidR="00F96702" w:rsidRPr="00F96702" w:rsidRDefault="00F96702" w:rsidP="00F96702">
    <w:pPr>
      <w:pStyle w:val="BodyText"/>
      <w:spacing w:line="14" w:lineRule="auto"/>
      <w:jc w:val="center"/>
    </w:pPr>
  </w:p>
  <w:p w14:paraId="361C3151" w14:textId="7A65A309" w:rsidR="00F96702" w:rsidRPr="00F96702" w:rsidRDefault="00F96702" w:rsidP="00F96702">
    <w:pPr>
      <w:pStyle w:val="BodyText"/>
      <w:spacing w:line="14" w:lineRule="auto"/>
      <w:jc w:val="center"/>
    </w:pPr>
  </w:p>
  <w:p w14:paraId="282C89CE" w14:textId="66AA87B2" w:rsidR="00F96702" w:rsidRPr="00F96702" w:rsidRDefault="00F96702" w:rsidP="00F96702">
    <w:pPr>
      <w:pStyle w:val="BodyText"/>
      <w:spacing w:line="14" w:lineRule="auto"/>
      <w:jc w:val="center"/>
    </w:pPr>
  </w:p>
  <w:p w14:paraId="3724B10C" w14:textId="6163C07C" w:rsidR="00F96702" w:rsidRPr="00F96702" w:rsidRDefault="00F96702" w:rsidP="00F96702">
    <w:pPr>
      <w:pStyle w:val="BodyText"/>
      <w:spacing w:line="14" w:lineRule="auto"/>
      <w:jc w:val="center"/>
    </w:pPr>
  </w:p>
  <w:p w14:paraId="4ADC2E5C" w14:textId="031E4CC5" w:rsidR="00F96702" w:rsidRPr="00F96702" w:rsidRDefault="00F96702" w:rsidP="00F96702">
    <w:pPr>
      <w:pStyle w:val="BodyText"/>
      <w:spacing w:line="14" w:lineRule="auto"/>
      <w:jc w:val="center"/>
    </w:pPr>
  </w:p>
  <w:p w14:paraId="3C73C72E" w14:textId="403E7F9A" w:rsidR="00F96702" w:rsidRPr="00F96702" w:rsidRDefault="00F96702" w:rsidP="00F96702">
    <w:pPr>
      <w:pStyle w:val="BodyText"/>
      <w:spacing w:line="14" w:lineRule="auto"/>
      <w:jc w:val="center"/>
    </w:pPr>
  </w:p>
  <w:p w14:paraId="38B202D9" w14:textId="6AFD51CF" w:rsidR="00F96702" w:rsidRPr="00F96702" w:rsidRDefault="00F96702" w:rsidP="00F96702">
    <w:pPr>
      <w:pStyle w:val="BodyText"/>
      <w:spacing w:line="14" w:lineRule="auto"/>
      <w:jc w:val="center"/>
    </w:pPr>
  </w:p>
  <w:p w14:paraId="1338672A" w14:textId="6E1C5B16" w:rsidR="00F96702" w:rsidRDefault="00F96702">
    <w:pPr>
      <w:pStyle w:val="BodyText"/>
      <w:spacing w:line="14" w:lineRule="auto"/>
      <w:rPr>
        <w:sz w:val="20"/>
      </w:rPr>
    </w:pPr>
  </w:p>
  <w:p w14:paraId="50DF44A4" w14:textId="67D19A53" w:rsidR="00F96702" w:rsidRDefault="00F96702">
    <w:pPr>
      <w:pStyle w:val="BodyText"/>
      <w:spacing w:line="14" w:lineRule="auto"/>
      <w:rPr>
        <w:sz w:val="20"/>
      </w:rPr>
    </w:pPr>
  </w:p>
  <w:p w14:paraId="6F1A46DA" w14:textId="392524D5" w:rsidR="00F96702" w:rsidRDefault="00F96702">
    <w:pPr>
      <w:pStyle w:val="BodyText"/>
      <w:spacing w:line="14" w:lineRule="auto"/>
      <w:rPr>
        <w:sz w:val="20"/>
      </w:rPr>
    </w:pPr>
  </w:p>
  <w:p w14:paraId="6102E175" w14:textId="08E1B000" w:rsidR="00F96702" w:rsidRDefault="00F96702">
    <w:pPr>
      <w:pStyle w:val="BodyText"/>
      <w:spacing w:line="14" w:lineRule="auto"/>
      <w:rPr>
        <w:sz w:val="20"/>
      </w:rPr>
    </w:pPr>
  </w:p>
  <w:p w14:paraId="5529B801" w14:textId="3F1E8D8E" w:rsidR="00F96702" w:rsidRDefault="00F96702">
    <w:pPr>
      <w:pStyle w:val="BodyText"/>
      <w:spacing w:line="14" w:lineRule="auto"/>
      <w:rPr>
        <w:sz w:val="20"/>
      </w:rPr>
    </w:pPr>
  </w:p>
  <w:p w14:paraId="122964B1" w14:textId="674F1382" w:rsidR="00F96702" w:rsidRDefault="00F96702">
    <w:pPr>
      <w:pStyle w:val="BodyText"/>
      <w:spacing w:line="14" w:lineRule="auto"/>
      <w:rPr>
        <w:sz w:val="20"/>
      </w:rPr>
    </w:pPr>
  </w:p>
  <w:p w14:paraId="5FAC3E3D" w14:textId="711FC5F6" w:rsidR="00F96702" w:rsidRDefault="00F96702">
    <w:pPr>
      <w:pStyle w:val="BodyText"/>
      <w:spacing w:line="14" w:lineRule="auto"/>
      <w:rPr>
        <w:sz w:val="20"/>
      </w:rPr>
    </w:pPr>
  </w:p>
  <w:p w14:paraId="6AFA5504" w14:textId="05B252F7" w:rsidR="00F96702" w:rsidRDefault="00F96702">
    <w:pPr>
      <w:pStyle w:val="BodyText"/>
      <w:spacing w:line="14" w:lineRule="auto"/>
      <w:rPr>
        <w:sz w:val="20"/>
      </w:rPr>
    </w:pPr>
  </w:p>
  <w:p w14:paraId="25257B5D" w14:textId="5648B9D2" w:rsidR="00F96702" w:rsidRDefault="00F96702">
    <w:pPr>
      <w:pStyle w:val="BodyText"/>
      <w:spacing w:line="14" w:lineRule="auto"/>
      <w:rPr>
        <w:sz w:val="20"/>
      </w:rPr>
    </w:pPr>
  </w:p>
  <w:p w14:paraId="3F0D7F30" w14:textId="319C71C1" w:rsidR="00F96702" w:rsidRDefault="00F96702">
    <w:pPr>
      <w:pStyle w:val="BodyText"/>
      <w:spacing w:line="14" w:lineRule="auto"/>
      <w:rPr>
        <w:sz w:val="20"/>
      </w:rPr>
    </w:pPr>
  </w:p>
  <w:p w14:paraId="59C4BA86" w14:textId="77C1D856" w:rsidR="00F96702" w:rsidRDefault="00F96702">
    <w:pPr>
      <w:pStyle w:val="BodyText"/>
      <w:spacing w:line="14" w:lineRule="auto"/>
      <w:rPr>
        <w:sz w:val="20"/>
      </w:rPr>
    </w:pPr>
  </w:p>
  <w:p w14:paraId="6295517A" w14:textId="4F663DA4" w:rsidR="00F96702" w:rsidRDefault="00F96702">
    <w:pPr>
      <w:pStyle w:val="BodyText"/>
      <w:spacing w:line="14" w:lineRule="auto"/>
      <w:rPr>
        <w:sz w:val="20"/>
      </w:rPr>
    </w:pPr>
  </w:p>
  <w:p w14:paraId="20579119" w14:textId="796D854A" w:rsidR="00F96702" w:rsidRDefault="00F96702">
    <w:pPr>
      <w:pStyle w:val="BodyText"/>
      <w:spacing w:line="14" w:lineRule="auto"/>
      <w:rPr>
        <w:sz w:val="20"/>
      </w:rPr>
    </w:pPr>
  </w:p>
  <w:p w14:paraId="799F6DDA" w14:textId="0FB47397" w:rsidR="00F96702" w:rsidRDefault="00F96702">
    <w:pPr>
      <w:pStyle w:val="BodyText"/>
      <w:spacing w:line="14" w:lineRule="auto"/>
      <w:rPr>
        <w:sz w:val="20"/>
      </w:rPr>
    </w:pPr>
  </w:p>
  <w:p w14:paraId="18C333D6" w14:textId="78E09E90" w:rsidR="00F96702" w:rsidRDefault="00F96702">
    <w:pPr>
      <w:pStyle w:val="BodyText"/>
      <w:spacing w:line="14" w:lineRule="auto"/>
      <w:rPr>
        <w:sz w:val="20"/>
      </w:rPr>
    </w:pPr>
  </w:p>
  <w:p w14:paraId="5C2FEBC1" w14:textId="1C735C04" w:rsidR="00F96702" w:rsidRDefault="00F96702">
    <w:pPr>
      <w:pStyle w:val="BodyText"/>
      <w:spacing w:line="14" w:lineRule="auto"/>
      <w:rPr>
        <w:sz w:val="20"/>
      </w:rPr>
    </w:pPr>
  </w:p>
  <w:p w14:paraId="109DD52E" w14:textId="5147E4B1" w:rsidR="00F96702" w:rsidRDefault="00F96702">
    <w:pPr>
      <w:pStyle w:val="BodyText"/>
      <w:spacing w:line="14" w:lineRule="auto"/>
      <w:rPr>
        <w:sz w:val="20"/>
      </w:rPr>
    </w:pPr>
  </w:p>
  <w:p w14:paraId="4E1D351D" w14:textId="020772F1" w:rsidR="00F96702" w:rsidRDefault="00F96702">
    <w:pPr>
      <w:pStyle w:val="BodyText"/>
      <w:spacing w:line="14" w:lineRule="auto"/>
      <w:rPr>
        <w:sz w:val="20"/>
      </w:rPr>
    </w:pPr>
  </w:p>
  <w:p w14:paraId="72D14BF5" w14:textId="71FA00BA" w:rsidR="00F96702" w:rsidRDefault="00F96702">
    <w:pPr>
      <w:pStyle w:val="BodyText"/>
      <w:spacing w:line="14" w:lineRule="auto"/>
      <w:rPr>
        <w:sz w:val="20"/>
      </w:rPr>
    </w:pPr>
  </w:p>
  <w:p w14:paraId="1EFAD848" w14:textId="4C8F6015" w:rsidR="00F96702" w:rsidRDefault="00F96702">
    <w:pPr>
      <w:pStyle w:val="BodyText"/>
      <w:spacing w:line="14" w:lineRule="auto"/>
      <w:rPr>
        <w:sz w:val="20"/>
      </w:rPr>
    </w:pPr>
  </w:p>
  <w:p w14:paraId="3365D8A7" w14:textId="1187D67F" w:rsidR="00F96702" w:rsidRDefault="00F96702">
    <w:pPr>
      <w:pStyle w:val="BodyText"/>
      <w:spacing w:line="14" w:lineRule="auto"/>
      <w:rPr>
        <w:sz w:val="20"/>
      </w:rPr>
    </w:pPr>
  </w:p>
  <w:p w14:paraId="233C7917" w14:textId="46AF123F" w:rsidR="00F96702" w:rsidRDefault="00F96702">
    <w:pPr>
      <w:pStyle w:val="BodyText"/>
      <w:spacing w:line="14" w:lineRule="auto"/>
      <w:rPr>
        <w:sz w:val="20"/>
      </w:rPr>
    </w:pPr>
  </w:p>
  <w:p w14:paraId="455BDF5E" w14:textId="50CC301A" w:rsidR="00F96702" w:rsidRDefault="00F96702">
    <w:pPr>
      <w:pStyle w:val="BodyText"/>
      <w:spacing w:line="14" w:lineRule="auto"/>
      <w:rPr>
        <w:sz w:val="20"/>
      </w:rPr>
    </w:pPr>
  </w:p>
  <w:p w14:paraId="445E26D1" w14:textId="3170C91D" w:rsidR="00F96702" w:rsidRDefault="00F96702">
    <w:pPr>
      <w:pStyle w:val="BodyText"/>
      <w:spacing w:line="14" w:lineRule="auto"/>
      <w:rPr>
        <w:sz w:val="20"/>
      </w:rPr>
    </w:pPr>
  </w:p>
  <w:p w14:paraId="4EE03799" w14:textId="39D64116" w:rsidR="00F96702" w:rsidRDefault="00F96702">
    <w:pPr>
      <w:pStyle w:val="BodyText"/>
      <w:spacing w:line="14" w:lineRule="auto"/>
      <w:rPr>
        <w:sz w:val="20"/>
      </w:rPr>
    </w:pPr>
  </w:p>
  <w:p w14:paraId="3FF53D5D" w14:textId="77777777" w:rsidR="00F96702" w:rsidRDefault="00F96702">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A6609"/>
    <w:multiLevelType w:val="hybridMultilevel"/>
    <w:tmpl w:val="8468EFB2"/>
    <w:lvl w:ilvl="0" w:tplc="27AC712A">
      <w:start w:val="1"/>
      <w:numFmt w:val="lowerRoman"/>
      <w:lvlText w:val="%1."/>
      <w:lvlJc w:val="left"/>
      <w:pPr>
        <w:ind w:left="2271" w:hanging="361"/>
      </w:pPr>
      <w:rPr>
        <w:rFonts w:ascii="Times New Roman" w:eastAsia="Times New Roman" w:hAnsi="Times New Roman" w:cs="Times New Roman" w:hint="default"/>
        <w:b w:val="0"/>
        <w:bCs w:val="0"/>
        <w:i w:val="0"/>
        <w:iCs w:val="0"/>
        <w:w w:val="99"/>
        <w:sz w:val="26"/>
        <w:szCs w:val="26"/>
        <w:lang w:val="en-US" w:eastAsia="en-US" w:bidi="ar-SA"/>
      </w:rPr>
    </w:lvl>
    <w:lvl w:ilvl="1" w:tplc="BA32C8E4">
      <w:numFmt w:val="bullet"/>
      <w:lvlText w:val="•"/>
      <w:lvlJc w:val="left"/>
      <w:pPr>
        <w:ind w:left="3092" w:hanging="361"/>
      </w:pPr>
      <w:rPr>
        <w:rFonts w:hint="default"/>
        <w:lang w:val="en-US" w:eastAsia="en-US" w:bidi="ar-SA"/>
      </w:rPr>
    </w:lvl>
    <w:lvl w:ilvl="2" w:tplc="68063748">
      <w:numFmt w:val="bullet"/>
      <w:lvlText w:val="•"/>
      <w:lvlJc w:val="left"/>
      <w:pPr>
        <w:ind w:left="3904" w:hanging="361"/>
      </w:pPr>
      <w:rPr>
        <w:rFonts w:hint="default"/>
        <w:lang w:val="en-US" w:eastAsia="en-US" w:bidi="ar-SA"/>
      </w:rPr>
    </w:lvl>
    <w:lvl w:ilvl="3" w:tplc="3912B0AC">
      <w:numFmt w:val="bullet"/>
      <w:lvlText w:val="•"/>
      <w:lvlJc w:val="left"/>
      <w:pPr>
        <w:ind w:left="4716" w:hanging="361"/>
      </w:pPr>
      <w:rPr>
        <w:rFonts w:hint="default"/>
        <w:lang w:val="en-US" w:eastAsia="en-US" w:bidi="ar-SA"/>
      </w:rPr>
    </w:lvl>
    <w:lvl w:ilvl="4" w:tplc="24F4067C">
      <w:numFmt w:val="bullet"/>
      <w:lvlText w:val="•"/>
      <w:lvlJc w:val="left"/>
      <w:pPr>
        <w:ind w:left="5528" w:hanging="361"/>
      </w:pPr>
      <w:rPr>
        <w:rFonts w:hint="default"/>
        <w:lang w:val="en-US" w:eastAsia="en-US" w:bidi="ar-SA"/>
      </w:rPr>
    </w:lvl>
    <w:lvl w:ilvl="5" w:tplc="41D861E0">
      <w:numFmt w:val="bullet"/>
      <w:lvlText w:val="•"/>
      <w:lvlJc w:val="left"/>
      <w:pPr>
        <w:ind w:left="6340" w:hanging="361"/>
      </w:pPr>
      <w:rPr>
        <w:rFonts w:hint="default"/>
        <w:lang w:val="en-US" w:eastAsia="en-US" w:bidi="ar-SA"/>
      </w:rPr>
    </w:lvl>
    <w:lvl w:ilvl="6" w:tplc="65805DCA">
      <w:numFmt w:val="bullet"/>
      <w:lvlText w:val="•"/>
      <w:lvlJc w:val="left"/>
      <w:pPr>
        <w:ind w:left="7152" w:hanging="361"/>
      </w:pPr>
      <w:rPr>
        <w:rFonts w:hint="default"/>
        <w:lang w:val="en-US" w:eastAsia="en-US" w:bidi="ar-SA"/>
      </w:rPr>
    </w:lvl>
    <w:lvl w:ilvl="7" w:tplc="AC48D8C8">
      <w:numFmt w:val="bullet"/>
      <w:lvlText w:val="•"/>
      <w:lvlJc w:val="left"/>
      <w:pPr>
        <w:ind w:left="7964" w:hanging="361"/>
      </w:pPr>
      <w:rPr>
        <w:rFonts w:hint="default"/>
        <w:lang w:val="en-US" w:eastAsia="en-US" w:bidi="ar-SA"/>
      </w:rPr>
    </w:lvl>
    <w:lvl w:ilvl="8" w:tplc="036804BA">
      <w:numFmt w:val="bullet"/>
      <w:lvlText w:val="•"/>
      <w:lvlJc w:val="left"/>
      <w:pPr>
        <w:ind w:left="8776"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zQ3NDS1NDA0NjZW0lEKTi0uzszPAykwrAUAmOuoOSwAAAA="/>
  </w:docVars>
  <w:rsids>
    <w:rsidRoot w:val="00522FFB"/>
    <w:rsid w:val="000A4E62"/>
    <w:rsid w:val="0011266C"/>
    <w:rsid w:val="00170114"/>
    <w:rsid w:val="001C0A51"/>
    <w:rsid w:val="00254ADB"/>
    <w:rsid w:val="003D498C"/>
    <w:rsid w:val="004B7B03"/>
    <w:rsid w:val="00522FFB"/>
    <w:rsid w:val="005375BA"/>
    <w:rsid w:val="006027CB"/>
    <w:rsid w:val="006234B5"/>
    <w:rsid w:val="0067012A"/>
    <w:rsid w:val="006F3E01"/>
    <w:rsid w:val="007B0BE5"/>
    <w:rsid w:val="007C0083"/>
    <w:rsid w:val="007D09F0"/>
    <w:rsid w:val="00806AC6"/>
    <w:rsid w:val="00831354"/>
    <w:rsid w:val="008612C1"/>
    <w:rsid w:val="009170BC"/>
    <w:rsid w:val="009828B5"/>
    <w:rsid w:val="00997E1B"/>
    <w:rsid w:val="009F68D9"/>
    <w:rsid w:val="00A6241F"/>
    <w:rsid w:val="00A8154C"/>
    <w:rsid w:val="00AE4FAB"/>
    <w:rsid w:val="00B227BC"/>
    <w:rsid w:val="00C14B33"/>
    <w:rsid w:val="00C83FA5"/>
    <w:rsid w:val="00CB7ED6"/>
    <w:rsid w:val="00D0709E"/>
    <w:rsid w:val="00D613B3"/>
    <w:rsid w:val="00DA441F"/>
    <w:rsid w:val="00DE0761"/>
    <w:rsid w:val="00DF0601"/>
    <w:rsid w:val="00E600EC"/>
    <w:rsid w:val="00ED1E1E"/>
    <w:rsid w:val="00F96675"/>
    <w:rsid w:val="00F96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2B403"/>
  <w15:docId w15:val="{0BD17B77-3E18-4DA2-8E4F-4CCA1B923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BodyText"/>
    <w:next w:val="Normal"/>
    <w:link w:val="Heading2Char"/>
    <w:uiPriority w:val="9"/>
    <w:unhideWhenUsed/>
    <w:qFormat/>
    <w:rsid w:val="009F68D9"/>
    <w:pPr>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2271" w:right="72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227BC"/>
    <w:pPr>
      <w:tabs>
        <w:tab w:val="center" w:pos="4680"/>
        <w:tab w:val="right" w:pos="9360"/>
      </w:tabs>
    </w:pPr>
  </w:style>
  <w:style w:type="character" w:customStyle="1" w:styleId="HeaderChar">
    <w:name w:val="Header Char"/>
    <w:basedOn w:val="DefaultParagraphFont"/>
    <w:link w:val="Header"/>
    <w:uiPriority w:val="99"/>
    <w:rsid w:val="00B227BC"/>
    <w:rPr>
      <w:rFonts w:ascii="Times New Roman" w:eastAsia="Times New Roman" w:hAnsi="Times New Roman" w:cs="Times New Roman"/>
    </w:rPr>
  </w:style>
  <w:style w:type="paragraph" w:styleId="Footer">
    <w:name w:val="footer"/>
    <w:basedOn w:val="Normal"/>
    <w:link w:val="FooterChar"/>
    <w:uiPriority w:val="99"/>
    <w:unhideWhenUsed/>
    <w:rsid w:val="00B227BC"/>
    <w:pPr>
      <w:tabs>
        <w:tab w:val="center" w:pos="4680"/>
        <w:tab w:val="right" w:pos="9360"/>
      </w:tabs>
    </w:pPr>
  </w:style>
  <w:style w:type="character" w:customStyle="1" w:styleId="FooterChar">
    <w:name w:val="Footer Char"/>
    <w:basedOn w:val="DefaultParagraphFont"/>
    <w:link w:val="Footer"/>
    <w:uiPriority w:val="99"/>
    <w:rsid w:val="00B227BC"/>
    <w:rPr>
      <w:rFonts w:ascii="Times New Roman" w:eastAsia="Times New Roman" w:hAnsi="Times New Roman" w:cs="Times New Roman"/>
    </w:rPr>
  </w:style>
  <w:style w:type="character" w:styleId="PageNumber">
    <w:name w:val="page number"/>
    <w:basedOn w:val="DefaultParagraphFont"/>
    <w:uiPriority w:val="99"/>
    <w:semiHidden/>
    <w:unhideWhenUsed/>
    <w:rsid w:val="00F96702"/>
  </w:style>
  <w:style w:type="character" w:customStyle="1" w:styleId="Heading2Char">
    <w:name w:val="Heading 2 Char"/>
    <w:basedOn w:val="DefaultParagraphFont"/>
    <w:link w:val="Heading2"/>
    <w:uiPriority w:val="9"/>
    <w:rsid w:val="009F68D9"/>
    <w:rPr>
      <w:rFonts w:ascii="Times New Roman" w:eastAsia="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5</Pages>
  <Words>836</Words>
  <Characters>476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osh, Avijit</dc:creator>
  <cp:lastModifiedBy>Williams, Aubrie Lee</cp:lastModifiedBy>
  <cp:revision>6</cp:revision>
  <dcterms:created xsi:type="dcterms:W3CDTF">2021-08-30T21:10:00Z</dcterms:created>
  <dcterms:modified xsi:type="dcterms:W3CDTF">2021-09-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5T00:00:00Z</vt:filetime>
  </property>
  <property fmtid="{D5CDD505-2E9C-101B-9397-08002B2CF9AE}" pid="3" name="Creator">
    <vt:lpwstr>Acrobat PDFMaker 20 for Word</vt:lpwstr>
  </property>
  <property fmtid="{D5CDD505-2E9C-101B-9397-08002B2CF9AE}" pid="4" name="LastSaved">
    <vt:filetime>2021-08-24T00:00:00Z</vt:filetime>
  </property>
</Properties>
</file>